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90A8D" w14:textId="77777777" w:rsidR="00DD1F46" w:rsidRPr="00C81BE1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C81BE1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C81BE1" w:rsidRDefault="005E3DD8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 w:rsidRPr="00C81BE1"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C81BE1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Pr="00C81BE1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 w:rsidRPr="00C81BE1">
        <w:rPr>
          <w:rFonts w:eastAsia="맑은 고딕" w:cs="Arial"/>
          <w:szCs w:val="22"/>
          <w:lang w:eastAsia="ko-KR"/>
        </w:rPr>
        <w:t>Hanwha Techwin</w:t>
      </w:r>
      <w:r w:rsidRPr="00C81BE1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 w:rsidRPr="00C81BE1">
        <w:rPr>
          <w:rFonts w:eastAsia="맑은 고딕" w:cs="Arial"/>
          <w:szCs w:val="22"/>
          <w:lang w:eastAsia="ko-KR"/>
        </w:rPr>
        <w:t>Hanwha Techwin</w:t>
      </w:r>
      <w:r w:rsidRPr="00C81BE1">
        <w:rPr>
          <w:rFonts w:eastAsia="Times New Roman" w:cs="Arial"/>
          <w:szCs w:val="22"/>
        </w:rPr>
        <w:t xml:space="preserve"> is dedicated to providing systems solutions with the highest levels of performance, reliability and cost-effectiveness. </w:t>
      </w:r>
      <w:r w:rsidRPr="00C81BE1">
        <w:rPr>
          <w:rFonts w:eastAsia="맑은 고딕" w:cs="Arial"/>
          <w:szCs w:val="22"/>
          <w:lang w:eastAsia="ko-KR"/>
        </w:rPr>
        <w:t>Hanwha Techwin</w:t>
      </w:r>
      <w:r w:rsidRPr="00C81BE1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C81BE1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C81BE1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C81BE1">
        <w:rPr>
          <w:rFonts w:eastAsia="Times New Roman" w:cs="Arial"/>
          <w:szCs w:val="22"/>
        </w:rPr>
        <w:t xml:space="preserve">For additional information, </w:t>
      </w:r>
      <w:bookmarkEnd w:id="2"/>
      <w:r w:rsidRPr="00C81BE1">
        <w:rPr>
          <w:rFonts w:eastAsia="맑은 고딕" w:cs="Arial"/>
          <w:szCs w:val="22"/>
          <w:lang w:eastAsia="ko-KR"/>
        </w:rPr>
        <w:t xml:space="preserve">visit </w:t>
      </w:r>
      <w:r w:rsidR="006D6F02" w:rsidRPr="00C81BE1">
        <w:rPr>
          <w:rFonts w:cs="Arial"/>
        </w:rPr>
        <w:t>http://www.hanwha-security.com/</w:t>
      </w:r>
      <w:r w:rsidRPr="00C81BE1">
        <w:rPr>
          <w:rFonts w:eastAsia="맑은 고딕" w:cs="Arial"/>
          <w:szCs w:val="22"/>
          <w:lang w:eastAsia="ko-KR"/>
        </w:rPr>
        <w:t xml:space="preserve"> </w:t>
      </w:r>
    </w:p>
    <w:p w14:paraId="713A6428" w14:textId="77777777" w:rsidR="00C60558" w:rsidRPr="00C81BE1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Pr="00C81BE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bookmarkEnd w:id="0"/>
    <w:bookmarkEnd w:id="1"/>
    <w:p w14:paraId="6C1C082B" w14:textId="20EDF01D" w:rsidR="004A4F41" w:rsidRPr="00C81BE1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C81BE1">
        <w:rPr>
          <w:rFonts w:cs="Arial"/>
          <w:b/>
        </w:rPr>
        <w:t>PRODUCTS</w:t>
      </w:r>
    </w:p>
    <w:p w14:paraId="0A724692" w14:textId="77777777" w:rsidR="004A4F41" w:rsidRPr="00C81BE1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C81BE1">
        <w:rPr>
          <w:rFonts w:cs="Arial"/>
          <w:b/>
        </w:rPr>
        <w:t>EQUIPMENT</w:t>
      </w:r>
    </w:p>
    <w:p w14:paraId="64B04C61" w14:textId="7CE34947" w:rsidR="004A4F41" w:rsidRPr="00C81BE1" w:rsidRDefault="007B236D" w:rsidP="007B23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C81BE1">
        <w:rPr>
          <w:rFonts w:cs="Arial"/>
        </w:rPr>
        <w:t xml:space="preserve">Manufacturer : </w:t>
      </w:r>
      <w:r w:rsidR="0000308B" w:rsidRPr="00C81BE1">
        <w:rPr>
          <w:rFonts w:eastAsia="맑은 고딕" w:cs="Arial"/>
          <w:lang w:eastAsia="ko-KR"/>
        </w:rPr>
        <w:t>Hanwha Techwin</w:t>
      </w:r>
      <w:r w:rsidRPr="00C81BE1">
        <w:rPr>
          <w:rFonts w:eastAsia="맑은 고딕" w:cs="Arial"/>
          <w:lang w:eastAsia="ko-KR"/>
        </w:rPr>
        <w:t>(</w:t>
      </w:r>
      <w:r w:rsidR="006D6F02" w:rsidRPr="00C81BE1">
        <w:rPr>
          <w:rFonts w:cs="Arial"/>
        </w:rPr>
        <w:t>http://www.hanwha-security.com/</w:t>
      </w:r>
      <w:r w:rsidRPr="00C81BE1">
        <w:rPr>
          <w:rFonts w:cs="Arial"/>
        </w:rPr>
        <w:t>)</w:t>
      </w:r>
    </w:p>
    <w:p w14:paraId="5A6F2464" w14:textId="3938B268" w:rsidR="004A4F41" w:rsidRPr="00C81BE1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C81BE1">
        <w:rPr>
          <w:rFonts w:cs="Arial"/>
        </w:rPr>
        <w:t>Model</w:t>
      </w:r>
      <w:r w:rsidR="007B236D" w:rsidRPr="00C81BE1">
        <w:rPr>
          <w:rFonts w:cs="Arial"/>
        </w:rPr>
        <w:t xml:space="preserve"> : </w:t>
      </w:r>
      <w:r w:rsidR="00862091" w:rsidRPr="00C81BE1">
        <w:rPr>
          <w:rFonts w:cs="Arial"/>
        </w:rPr>
        <w:t>X</w:t>
      </w:r>
      <w:r w:rsidR="00E3532E" w:rsidRPr="00C81BE1">
        <w:rPr>
          <w:rFonts w:cs="Arial"/>
        </w:rPr>
        <w:t>N</w:t>
      </w:r>
      <w:r w:rsidR="00404415" w:rsidRPr="00C81BE1">
        <w:rPr>
          <w:rFonts w:cs="Arial"/>
        </w:rPr>
        <w:t>B</w:t>
      </w:r>
      <w:r w:rsidR="00E3532E" w:rsidRPr="00C81BE1">
        <w:rPr>
          <w:rFonts w:cs="Arial"/>
        </w:rPr>
        <w:t>-</w:t>
      </w:r>
      <w:r w:rsidR="002E015D" w:rsidRPr="00C81BE1">
        <w:rPr>
          <w:rFonts w:cs="Arial"/>
        </w:rPr>
        <w:t>6002</w:t>
      </w:r>
    </w:p>
    <w:p w14:paraId="00D123AC" w14:textId="77777777" w:rsidR="00213C59" w:rsidRPr="00C81BE1" w:rsidRDefault="004A4F41" w:rsidP="00213C59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C81BE1">
        <w:rPr>
          <w:rFonts w:cs="Arial"/>
        </w:rPr>
        <w:t>Alternates</w:t>
      </w:r>
      <w:r w:rsidR="007B236D" w:rsidRPr="00C81BE1">
        <w:rPr>
          <w:rFonts w:cs="Arial"/>
        </w:rPr>
        <w:t xml:space="preserve"> </w:t>
      </w:r>
      <w:r w:rsidRPr="00C81BE1">
        <w:rPr>
          <w:rFonts w:cs="Arial"/>
        </w:rPr>
        <w:t>:</w:t>
      </w:r>
      <w:r w:rsidR="007B236D" w:rsidRPr="00C81BE1">
        <w:rPr>
          <w:rFonts w:cs="Arial"/>
        </w:rPr>
        <w:t xml:space="preserve"> </w:t>
      </w:r>
      <w:r w:rsidR="00895528" w:rsidRPr="00C81BE1">
        <w:rPr>
          <w:rFonts w:eastAsia="맑은 고딕" w:cs="Arial" w:hint="eastAsia"/>
          <w:lang w:eastAsia="ko-KR"/>
        </w:rPr>
        <w:t>None</w:t>
      </w:r>
    </w:p>
    <w:p w14:paraId="02329522" w14:textId="77777777" w:rsidR="004A4F41" w:rsidRPr="00C81BE1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C81BE1">
        <w:rPr>
          <w:rFonts w:cs="Arial"/>
          <w:b/>
        </w:rPr>
        <w:t xml:space="preserve">GENERAL </w:t>
      </w:r>
      <w:r w:rsidR="004A4F41" w:rsidRPr="00C81BE1">
        <w:rPr>
          <w:rFonts w:cs="Arial"/>
          <w:b/>
        </w:rPr>
        <w:t>DESCRIPTION</w:t>
      </w:r>
    </w:p>
    <w:p w14:paraId="698FDC0B" w14:textId="77777777" w:rsidR="00EB15A2" w:rsidRPr="00C81BE1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36FE425B" w:rsidR="00EB15A2" w:rsidRPr="00C81BE1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 xml:space="preserve">H.265, </w:t>
      </w:r>
      <w:r w:rsidR="00EB15A2" w:rsidRPr="00C81BE1"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C81BE1">
        <w:rPr>
          <w:rFonts w:eastAsia="맑은 고딕" w:cs="Arial"/>
          <w:color w:val="auto"/>
          <w:sz w:val="20"/>
          <w:lang w:eastAsia="ko-KR"/>
        </w:rPr>
        <w:t>.</w:t>
      </w:r>
    </w:p>
    <w:p w14:paraId="39E105CC" w14:textId="3FEF91FC" w:rsidR="00D02497" w:rsidRPr="00C81BE1" w:rsidRDefault="00330C39" w:rsidP="00330C3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H.265 /</w:t>
      </w:r>
      <w:r w:rsidR="00D02497" w:rsidRPr="00C81BE1">
        <w:rPr>
          <w:rFonts w:eastAsia="맑은 고딕" w:cs="Arial"/>
          <w:color w:val="auto"/>
          <w:sz w:val="20"/>
          <w:lang w:eastAsia="ko-KR"/>
        </w:rPr>
        <w:t xml:space="preserve"> H.264</w:t>
      </w:r>
      <w:r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="00D02497" w:rsidRPr="00C81BE1">
        <w:rPr>
          <w:rFonts w:eastAsia="맑은 고딕" w:cs="Arial"/>
          <w:color w:val="auto"/>
          <w:sz w:val="20"/>
          <w:lang w:eastAsia="ko-KR"/>
        </w:rPr>
        <w:t>Max</w:t>
      </w:r>
      <w:r w:rsidRPr="00C81BE1">
        <w:rPr>
          <w:rFonts w:eastAsia="맑은 고딕" w:cs="Arial"/>
          <w:color w:val="auto"/>
          <w:sz w:val="20"/>
          <w:lang w:eastAsia="ko-KR"/>
        </w:rPr>
        <w:t>. 60fps/50fps(60Hz/50Hz)</w:t>
      </w:r>
    </w:p>
    <w:p w14:paraId="08A82726" w14:textId="5FC02C46" w:rsidR="00D02497" w:rsidRPr="00C81BE1" w:rsidRDefault="00213C59" w:rsidP="00D0249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MJPEG :</w:t>
      </w:r>
      <w:r w:rsidR="00CC5A11" w:rsidRPr="00C81BE1">
        <w:rPr>
          <w:rFonts w:eastAsia="맑은 고딕" w:cs="Arial"/>
          <w:color w:val="auto"/>
          <w:sz w:val="20"/>
          <w:lang w:eastAsia="ko-KR"/>
        </w:rPr>
        <w:t xml:space="preserve"> Max. </w:t>
      </w:r>
      <w:r w:rsidR="00D02497" w:rsidRPr="00C81BE1">
        <w:rPr>
          <w:rFonts w:eastAsia="맑은 고딕" w:cs="Arial"/>
          <w:color w:val="auto"/>
          <w:sz w:val="20"/>
          <w:lang w:eastAsia="ko-KR"/>
        </w:rPr>
        <w:t>30fps/25fps(60Hz/50Hz)</w:t>
      </w:r>
    </w:p>
    <w:p w14:paraId="688EAFB1" w14:textId="7EA358A2" w:rsidR="005440CA" w:rsidRPr="00C81BE1" w:rsidRDefault="00B05A76" w:rsidP="00780817">
      <w:pPr>
        <w:pStyle w:val="StyleDefaultComplex10pt"/>
        <w:numPr>
          <w:ilvl w:val="3"/>
          <w:numId w:val="19"/>
        </w:numPr>
        <w:spacing w:before="60" w:after="0" w:line="276" w:lineRule="auto"/>
        <w:ind w:left="1434" w:hanging="357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The camera shall be able to configure up to 10 independent video stream profiles with differing encoding, quality, frame rate, resolution, and bit rate settings.</w:t>
      </w:r>
    </w:p>
    <w:p w14:paraId="15162A60" w14:textId="0078A22F" w:rsidR="005440CA" w:rsidRPr="00C81BE1" w:rsidRDefault="005440CA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The camera shall be able to configure various resolution selections</w:t>
      </w:r>
      <w:r w:rsidRPr="00C81BE1">
        <w:rPr>
          <w:rFonts w:eastAsia="맑은 고딕" w:cs="Arial"/>
          <w:color w:val="auto"/>
          <w:sz w:val="20"/>
          <w:lang w:eastAsia="ko-KR"/>
        </w:rPr>
        <w:t>.</w:t>
      </w:r>
    </w:p>
    <w:p w14:paraId="03C17F98" w14:textId="6CECC645" w:rsidR="00F95619" w:rsidRPr="00C81BE1" w:rsidRDefault="007B236D" w:rsidP="00F9561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16:9 aspect ratio </w:t>
      </w:r>
      <w:r w:rsidR="00F95619" w:rsidRPr="00C81BE1">
        <w:rPr>
          <w:rFonts w:cs="Arial"/>
          <w:color w:val="auto"/>
          <w:sz w:val="20"/>
        </w:rPr>
        <w:t>:</w:t>
      </w:r>
      <w:r w:rsidRPr="00C81BE1">
        <w:rPr>
          <w:rFonts w:cs="Arial"/>
          <w:color w:val="auto"/>
          <w:sz w:val="20"/>
        </w:rPr>
        <w:t xml:space="preserve"> </w:t>
      </w:r>
      <w:r w:rsidR="00F95619" w:rsidRPr="00C81BE1">
        <w:rPr>
          <w:rFonts w:cs="Arial"/>
          <w:color w:val="auto"/>
          <w:sz w:val="20"/>
        </w:rPr>
        <w:t>1920x1080, 1280x720, 800x448, 640x360</w:t>
      </w:r>
    </w:p>
    <w:p w14:paraId="314889EA" w14:textId="5841906B" w:rsidR="00F95619" w:rsidRPr="00C81BE1" w:rsidRDefault="007B236D" w:rsidP="00F9561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4:3 aspect ratio </w:t>
      </w:r>
      <w:r w:rsidR="003F4778" w:rsidRPr="00C81BE1">
        <w:rPr>
          <w:rFonts w:cs="Arial"/>
          <w:color w:val="auto"/>
          <w:sz w:val="20"/>
        </w:rPr>
        <w:t xml:space="preserve">: </w:t>
      </w:r>
      <w:r w:rsidR="00F95619" w:rsidRPr="00C81BE1">
        <w:rPr>
          <w:rFonts w:cs="Arial"/>
          <w:color w:val="auto"/>
          <w:sz w:val="20"/>
        </w:rPr>
        <w:t>1280x960, 1024x768, 800x600, 640x480, 320x240</w:t>
      </w:r>
    </w:p>
    <w:p w14:paraId="46DFA97A" w14:textId="3B952306" w:rsidR="00F95619" w:rsidRPr="00C81BE1" w:rsidRDefault="007B236D" w:rsidP="00F9561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5:4 aspect ratio </w:t>
      </w:r>
      <w:r w:rsidR="00F95619" w:rsidRPr="00C81BE1">
        <w:rPr>
          <w:rFonts w:cs="Arial"/>
          <w:color w:val="auto"/>
          <w:sz w:val="20"/>
        </w:rPr>
        <w:t>:</w:t>
      </w:r>
      <w:r w:rsidRPr="00C81BE1">
        <w:rPr>
          <w:rFonts w:cs="Arial"/>
          <w:color w:val="auto"/>
          <w:sz w:val="20"/>
        </w:rPr>
        <w:t xml:space="preserve"> </w:t>
      </w:r>
      <w:r w:rsidR="00F95619" w:rsidRPr="00C81BE1">
        <w:rPr>
          <w:rFonts w:cs="Arial"/>
          <w:color w:val="auto"/>
          <w:sz w:val="20"/>
        </w:rPr>
        <w:t>1280x1024, 720x576</w:t>
      </w:r>
    </w:p>
    <w:p w14:paraId="0D759480" w14:textId="5571A94A" w:rsidR="00F95619" w:rsidRPr="00C81BE1" w:rsidRDefault="007B236D" w:rsidP="00F9561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3:2 aspect ratio : </w:t>
      </w:r>
      <w:r w:rsidR="00F95619" w:rsidRPr="00C81BE1">
        <w:rPr>
          <w:rFonts w:cs="Arial"/>
          <w:color w:val="auto"/>
          <w:sz w:val="20"/>
        </w:rPr>
        <w:t>720x480</w:t>
      </w:r>
    </w:p>
    <w:p w14:paraId="42E5715A" w14:textId="389FE4FD" w:rsidR="006D6E46" w:rsidRPr="00C81BE1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The camera shall support unicast video streaming</w:t>
      </w:r>
      <w:r w:rsidR="00BF1BE1" w:rsidRPr="00C81BE1">
        <w:rPr>
          <w:rFonts w:eastAsia="맑은 고딕" w:cs="Arial"/>
          <w:color w:val="auto"/>
          <w:sz w:val="20"/>
          <w:lang w:eastAsia="ko-KR"/>
        </w:rPr>
        <w:t xml:space="preserve"> up to </w:t>
      </w:r>
      <w:r w:rsidR="00824CB5" w:rsidRPr="00C81BE1">
        <w:rPr>
          <w:rFonts w:eastAsia="맑은 고딕" w:cs="Arial"/>
          <w:color w:val="auto"/>
          <w:sz w:val="20"/>
          <w:lang w:eastAsia="ko-KR"/>
        </w:rPr>
        <w:t>20</w:t>
      </w:r>
      <w:r w:rsidR="00E86F7C" w:rsidRPr="00C81BE1">
        <w:rPr>
          <w:rFonts w:eastAsia="맑은 고딕" w:cs="Arial"/>
          <w:color w:val="auto"/>
          <w:sz w:val="20"/>
          <w:lang w:eastAsia="ko-KR"/>
        </w:rPr>
        <w:t xml:space="preserve"> users.</w:t>
      </w:r>
    </w:p>
    <w:p w14:paraId="34995487" w14:textId="34F5FB7F" w:rsidR="00656D9A" w:rsidRPr="00C81BE1" w:rsidRDefault="00656D9A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The camera shall support multicast video streaming</w:t>
      </w:r>
      <w:r w:rsidR="00EC1AFE" w:rsidRPr="00C81BE1">
        <w:rPr>
          <w:rFonts w:cs="Arial"/>
          <w:color w:val="auto"/>
          <w:sz w:val="20"/>
        </w:rPr>
        <w:t>.</w:t>
      </w:r>
    </w:p>
    <w:p w14:paraId="5BBE14A5" w14:textId="21B1939D" w:rsidR="00424EB5" w:rsidRPr="00C81BE1" w:rsidRDefault="00424EB5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The camera shall support multiple video streaming up to 10 profiles.</w:t>
      </w:r>
    </w:p>
    <w:p w14:paraId="773A4F00" w14:textId="41DE0AD1" w:rsidR="006D6E46" w:rsidRPr="00C81BE1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The</w:t>
      </w:r>
      <w:r w:rsidR="00EC1AFE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camera shall be able to</w:t>
      </w:r>
      <w:r w:rsidRPr="00C81BE1">
        <w:rPr>
          <w:rFonts w:eastAsia="맑은 고딕" w:cs="Arial"/>
          <w:color w:val="auto"/>
          <w:sz w:val="20"/>
          <w:lang w:eastAsia="ko-KR"/>
        </w:rPr>
        <w:t xml:space="preserve"> </w:t>
      </w:r>
      <w:r w:rsidR="006A66B1">
        <w:rPr>
          <w:rFonts w:cs="Arial"/>
          <w:color w:val="auto"/>
          <w:sz w:val="20"/>
        </w:rPr>
        <w:t>configure Dynamic DNS</w:t>
      </w:r>
      <w:r w:rsidRPr="00C81BE1">
        <w:rPr>
          <w:rFonts w:cs="Arial"/>
          <w:color w:val="auto"/>
          <w:sz w:val="20"/>
        </w:rPr>
        <w:t>(DDNS)</w:t>
      </w:r>
      <w:r w:rsidRPr="00C81BE1">
        <w:rPr>
          <w:rFonts w:eastAsia="맑은 고딕" w:cs="Arial"/>
          <w:color w:val="auto"/>
          <w:sz w:val="20"/>
          <w:lang w:eastAsia="ko-KR"/>
        </w:rPr>
        <w:t>.</w:t>
      </w:r>
      <w:r w:rsidR="002137F7" w:rsidRPr="00C81BE1">
        <w:rPr>
          <w:rFonts w:eastAsia="맑은 고딕" w:cs="Arial"/>
          <w:color w:val="auto"/>
          <w:sz w:val="20"/>
          <w:lang w:eastAsia="ko-KR"/>
        </w:rPr>
        <w:t xml:space="preserve"> DDNS shall be provided with no additional cost </w:t>
      </w:r>
      <w:r w:rsidR="00CE475D" w:rsidRPr="00C81BE1">
        <w:rPr>
          <w:rFonts w:eastAsia="맑은 고딕" w:cs="Arial"/>
          <w:color w:val="auto"/>
          <w:sz w:val="20"/>
          <w:lang w:eastAsia="ko-KR"/>
        </w:rPr>
        <w:t>by</w:t>
      </w:r>
      <w:r w:rsidR="002137F7" w:rsidRPr="00C81BE1">
        <w:rPr>
          <w:rFonts w:eastAsia="맑은 고딕" w:cs="Arial"/>
          <w:color w:val="auto"/>
          <w:sz w:val="20"/>
          <w:lang w:eastAsia="ko-KR"/>
        </w:rPr>
        <w:t xml:space="preserve"> the manufacturer.</w:t>
      </w:r>
    </w:p>
    <w:p w14:paraId="12F5B3E1" w14:textId="6E1614BA" w:rsidR="006D6E46" w:rsidRPr="00C81BE1" w:rsidRDefault="00923DAF" w:rsidP="00923DAF">
      <w:pPr>
        <w:numPr>
          <w:ilvl w:val="3"/>
          <w:numId w:val="19"/>
        </w:numPr>
        <w:rPr>
          <w:rFonts w:cs="Arial"/>
        </w:rPr>
      </w:pPr>
      <w:r w:rsidRPr="00C81BE1">
        <w:rPr>
          <w:rFonts w:eastAsia="맑은 고딕" w:cs="Arial"/>
          <w:szCs w:val="20"/>
          <w:lang w:eastAsia="ko-KR"/>
        </w:rPr>
        <w:t xml:space="preserve">The camera shall provide WiseStream </w:t>
      </w:r>
      <w:r w:rsidR="007E2D81" w:rsidRPr="00C81BE1">
        <w:rPr>
          <w:rFonts w:eastAsia="맑은 고딕" w:cs="Arial" w:hint="eastAsia"/>
          <w:szCs w:val="20"/>
          <w:lang w:eastAsia="ko-KR"/>
        </w:rPr>
        <w:t>Ⅱ</w:t>
      </w:r>
      <w:r w:rsidRPr="00C81BE1">
        <w:rPr>
          <w:rFonts w:eastAsia="맑은 고딕" w:cs="Arial"/>
          <w:szCs w:val="20"/>
          <w:lang w:eastAsia="ko-KR"/>
        </w:rPr>
        <w:t xml:space="preserve">, Dynamic GOV and Dynamic </w:t>
      </w:r>
      <w:r w:rsidR="001F395E" w:rsidRPr="00C81BE1">
        <w:rPr>
          <w:rFonts w:eastAsia="맑은 고딕" w:cs="Arial"/>
          <w:szCs w:val="20"/>
          <w:lang w:eastAsia="ko-KR"/>
        </w:rPr>
        <w:t>FPS</w:t>
      </w:r>
      <w:r w:rsidRPr="00C81BE1">
        <w:rPr>
          <w:rFonts w:eastAsia="맑은 고딕" w:cs="Arial"/>
          <w:szCs w:val="20"/>
          <w:lang w:eastAsia="ko-KR"/>
        </w:rPr>
        <w:t xml:space="preserve"> to efficiently manage bit rate of the video stream and reduce storage.</w:t>
      </w:r>
    </w:p>
    <w:p w14:paraId="28E38F1D" w14:textId="75AA914A" w:rsidR="004D0B68" w:rsidRPr="00C81BE1" w:rsidRDefault="004D0B68" w:rsidP="00923DAF">
      <w:pPr>
        <w:numPr>
          <w:ilvl w:val="3"/>
          <w:numId w:val="19"/>
        </w:numPr>
        <w:rPr>
          <w:rFonts w:cs="Arial"/>
        </w:rPr>
      </w:pPr>
      <w:r w:rsidRPr="00C81BE1">
        <w:rPr>
          <w:rFonts w:eastAsia="맑은 고딕" w:cs="Arial" w:hint="eastAsia"/>
          <w:szCs w:val="20"/>
          <w:lang w:eastAsia="ko-KR"/>
        </w:rPr>
        <w:t>T</w:t>
      </w:r>
      <w:r w:rsidRPr="00C81BE1">
        <w:rPr>
          <w:rFonts w:eastAsia="맑은 고딕" w:cs="Arial"/>
          <w:szCs w:val="20"/>
          <w:lang w:eastAsia="ko-KR"/>
        </w:rPr>
        <w:t>he camera shall provide WiseN</w:t>
      </w:r>
      <w:r w:rsidR="00A92B73" w:rsidRPr="00C81BE1">
        <w:rPr>
          <w:rFonts w:eastAsia="맑은 고딕" w:cs="Arial"/>
          <w:szCs w:val="20"/>
          <w:lang w:eastAsia="ko-KR"/>
        </w:rPr>
        <w:t xml:space="preserve">R </w:t>
      </w:r>
      <w:r w:rsidR="005B3558" w:rsidRPr="00C81BE1">
        <w:rPr>
          <w:rFonts w:eastAsia="맑은 고딕" w:cs="Arial"/>
          <w:lang w:eastAsia="ko-KR"/>
        </w:rPr>
        <w:t xml:space="preserve">for </w:t>
      </w:r>
      <w:r w:rsidR="00123B16" w:rsidRPr="00C81BE1">
        <w:rPr>
          <w:rFonts w:eastAsia="맑은 고딕" w:cs="Arial"/>
          <w:lang w:eastAsia="ko-KR"/>
        </w:rPr>
        <w:t>reduce noise and blur on image.</w:t>
      </w:r>
    </w:p>
    <w:p w14:paraId="77028265" w14:textId="77777777" w:rsidR="00EB15A2" w:rsidRPr="00C81BE1" w:rsidRDefault="007351E7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lastRenderedPageBreak/>
        <w:t xml:space="preserve">Camera – The </w:t>
      </w:r>
      <w:r w:rsidR="00EB15A2" w:rsidRPr="00C81BE1">
        <w:rPr>
          <w:rFonts w:cs="Arial"/>
          <w:bCs/>
          <w:color w:val="auto"/>
          <w:sz w:val="20"/>
        </w:rPr>
        <w:t>camera device shall have the following physical and performance properties:</w:t>
      </w:r>
    </w:p>
    <w:p w14:paraId="6A7F817F" w14:textId="77777777" w:rsidR="00910D9A" w:rsidRPr="00C81BE1" w:rsidRDefault="00910D9A" w:rsidP="00910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Electrical d</w:t>
      </w:r>
      <w:r w:rsidRPr="00C81BE1">
        <w:rPr>
          <w:rFonts w:cs="Arial"/>
          <w:color w:val="auto"/>
          <w:sz w:val="20"/>
        </w:rPr>
        <w:t>ay/night operation</w:t>
      </w:r>
    </w:p>
    <w:p w14:paraId="49701EB3" w14:textId="77777777" w:rsidR="00910D9A" w:rsidRPr="00C81BE1" w:rsidRDefault="00910D9A" w:rsidP="00910D9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Low light level operation </w:t>
      </w:r>
      <w:r w:rsidRPr="00C81BE1">
        <w:rPr>
          <w:rFonts w:eastAsia="맑은 고딕" w:cs="Arial" w:hint="eastAsia"/>
          <w:color w:val="auto"/>
          <w:sz w:val="20"/>
          <w:lang w:eastAsia="ko-KR"/>
        </w:rPr>
        <w:t>shall depend on specifications of lens modules.</w:t>
      </w:r>
    </w:p>
    <w:p w14:paraId="74B50A8F" w14:textId="77777777" w:rsidR="00910D9A" w:rsidRPr="00C81BE1" w:rsidRDefault="00910D9A" w:rsidP="00910D9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 xml:space="preserve">Available lens modules </w:t>
      </w:r>
      <w:r w:rsidRPr="00C81BE1">
        <w:rPr>
          <w:rFonts w:eastAsia="맑은 고딕" w:cs="Arial"/>
          <w:color w:val="auto"/>
          <w:sz w:val="20"/>
          <w:lang w:eastAsia="ko-KR"/>
        </w:rPr>
        <w:t>: SLA-T1080FA, SLA-T2480A, SLA-T2480VA, SLA-T4680A, SLA-T4680VA</w:t>
      </w:r>
    </w:p>
    <w:p w14:paraId="45AA7A43" w14:textId="77777777" w:rsidR="000A521D" w:rsidRPr="00C81BE1" w:rsidRDefault="000A521D" w:rsidP="000A521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bCs/>
          <w:color w:val="auto"/>
          <w:sz w:val="20"/>
          <w:lang w:eastAsia="ko-KR"/>
        </w:rPr>
        <w:t>The camera shall be able to produce clear images in highly contrast scenes with multi-exposure wide dynamic range up to 120dB.</w:t>
      </w:r>
    </w:p>
    <w:p w14:paraId="1D552DC5" w14:textId="77777777" w:rsidR="000A521D" w:rsidRPr="00C81BE1" w:rsidRDefault="000A521D" w:rsidP="000A521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The camera shall support digital noise reduction using both 2D and 3D noise reduction technology.</w:t>
      </w:r>
    </w:p>
    <w:p w14:paraId="76664E3C" w14:textId="07338177" w:rsidR="00A067F4" w:rsidRPr="00C81BE1" w:rsidRDefault="00064909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The camera shall be able to configure</w:t>
      </w:r>
      <w:r w:rsidR="006D6E46" w:rsidRPr="00C81BE1">
        <w:rPr>
          <w:rFonts w:eastAsia="맑은 고딕" w:cs="Arial"/>
          <w:color w:val="auto"/>
          <w:sz w:val="20"/>
          <w:lang w:eastAsia="ko-KR"/>
        </w:rPr>
        <w:t xml:space="preserve"> </w:t>
      </w:r>
      <w:r w:rsidR="00D51697" w:rsidRPr="00C81BE1">
        <w:rPr>
          <w:rFonts w:eastAsia="맑은 고딕" w:cs="Arial"/>
          <w:color w:val="auto"/>
          <w:sz w:val="20"/>
          <w:lang w:eastAsia="ko-KR"/>
        </w:rPr>
        <w:t>32</w:t>
      </w:r>
      <w:r w:rsidR="006D6F02" w:rsidRPr="00C81BE1">
        <w:rPr>
          <w:rFonts w:eastAsia="맑은 고딕" w:cs="Arial"/>
          <w:color w:val="auto"/>
          <w:sz w:val="20"/>
          <w:lang w:eastAsia="ko-KR"/>
        </w:rPr>
        <w:t xml:space="preserve"> </w:t>
      </w:r>
      <w:r w:rsidR="008A5761" w:rsidRPr="00C81BE1">
        <w:rPr>
          <w:rFonts w:cs="Arial"/>
          <w:color w:val="auto"/>
          <w:sz w:val="20"/>
        </w:rPr>
        <w:t xml:space="preserve">privacy masking </w:t>
      </w:r>
      <w:r w:rsidRPr="00C81BE1">
        <w:rPr>
          <w:rFonts w:cs="Arial"/>
          <w:color w:val="auto"/>
          <w:sz w:val="20"/>
        </w:rPr>
        <w:t>areas</w:t>
      </w:r>
      <w:r w:rsidR="00094393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with</w:t>
      </w:r>
      <w:r w:rsidR="00094393" w:rsidRPr="00C81BE1">
        <w:rPr>
          <w:rFonts w:cs="Arial"/>
          <w:color w:val="auto"/>
          <w:sz w:val="20"/>
        </w:rPr>
        <w:t xml:space="preserve"> </w:t>
      </w:r>
      <w:r w:rsidR="00500FFE" w:rsidRPr="00C81BE1">
        <w:rPr>
          <w:rFonts w:cs="Arial"/>
          <w:color w:val="auto"/>
          <w:sz w:val="20"/>
        </w:rPr>
        <w:t xml:space="preserve">quadrangle </w:t>
      </w:r>
      <w:r w:rsidR="00091F0A" w:rsidRPr="00C81BE1">
        <w:rPr>
          <w:rFonts w:cs="Arial"/>
          <w:color w:val="auto"/>
          <w:sz w:val="20"/>
        </w:rPr>
        <w:t>zones</w:t>
      </w:r>
      <w:r w:rsidR="003C066A" w:rsidRPr="00C81BE1">
        <w:rPr>
          <w:rFonts w:cs="Arial"/>
          <w:color w:val="auto"/>
          <w:sz w:val="20"/>
        </w:rPr>
        <w:t>.</w:t>
      </w:r>
    </w:p>
    <w:p w14:paraId="7F3F2FD8" w14:textId="5A8C69F6" w:rsidR="007901D2" w:rsidRPr="00C81BE1" w:rsidRDefault="00CC121E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The camera shall have the d</w:t>
      </w:r>
      <w:r w:rsidR="00A067F4" w:rsidRPr="00C81BE1">
        <w:rPr>
          <w:rFonts w:eastAsia="맑은 고딕" w:cs="Arial"/>
          <w:color w:val="auto"/>
          <w:sz w:val="20"/>
          <w:lang w:eastAsia="ko-KR"/>
        </w:rPr>
        <w:t xml:space="preserve">efog feature to remove fogginess of scene </w:t>
      </w:r>
      <w:r w:rsidR="00BA57BD" w:rsidRPr="00C81BE1">
        <w:rPr>
          <w:rFonts w:eastAsia="맑은 고딕" w:cs="Arial"/>
          <w:color w:val="auto"/>
          <w:sz w:val="20"/>
          <w:lang w:eastAsia="ko-KR"/>
        </w:rPr>
        <w:t xml:space="preserve">which can be triggered automatically </w:t>
      </w:r>
      <w:r w:rsidR="00783C3B" w:rsidRPr="00C81BE1">
        <w:rPr>
          <w:rFonts w:eastAsia="맑은 고딕" w:cs="Arial"/>
          <w:color w:val="auto"/>
          <w:sz w:val="20"/>
          <w:lang w:eastAsia="ko-KR"/>
        </w:rPr>
        <w:t>from</w:t>
      </w:r>
      <w:r w:rsidR="00BA57BD" w:rsidRPr="00C81BE1">
        <w:rPr>
          <w:rFonts w:eastAsia="맑은 고딕" w:cs="Arial"/>
          <w:color w:val="auto"/>
          <w:sz w:val="20"/>
          <w:lang w:eastAsia="ko-KR"/>
        </w:rPr>
        <w:t xml:space="preserve"> </w:t>
      </w:r>
      <w:r w:rsidRPr="00C81BE1">
        <w:rPr>
          <w:rFonts w:eastAsia="맑은 고딕" w:cs="Arial"/>
          <w:color w:val="auto"/>
          <w:sz w:val="20"/>
          <w:lang w:eastAsia="ko-KR"/>
        </w:rPr>
        <w:t xml:space="preserve">the </w:t>
      </w:r>
      <w:r w:rsidR="00BA57BD" w:rsidRPr="00C81BE1">
        <w:rPr>
          <w:rFonts w:eastAsia="맑은 고딕" w:cs="Arial"/>
          <w:color w:val="auto"/>
          <w:sz w:val="20"/>
          <w:lang w:eastAsia="ko-KR"/>
        </w:rPr>
        <w:t>fog detection event</w:t>
      </w:r>
      <w:r w:rsidR="00A067F4" w:rsidRPr="00C81BE1">
        <w:rPr>
          <w:rFonts w:eastAsia="맑은 고딕" w:cs="Arial"/>
          <w:color w:val="auto"/>
          <w:sz w:val="20"/>
          <w:lang w:eastAsia="ko-KR"/>
        </w:rPr>
        <w:t>.</w:t>
      </w:r>
    </w:p>
    <w:p w14:paraId="66350276" w14:textId="6329EFB0" w:rsidR="005E3DD8" w:rsidRPr="005E3DD8" w:rsidRDefault="006E342F" w:rsidP="005E3DD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The camera shall provide video display on smart phone (iPhone, Android) to adjust viewing angle</w:t>
      </w:r>
      <w:r w:rsidRPr="00C81BE1">
        <w:rPr>
          <w:rFonts w:eastAsia="맑은 고딕" w:cs="Arial"/>
          <w:color w:val="auto"/>
          <w:sz w:val="20"/>
          <w:lang w:eastAsia="ko-KR"/>
        </w:rPr>
        <w:t>, rotation</w:t>
      </w:r>
      <w:r w:rsidRPr="00C81BE1">
        <w:rPr>
          <w:rFonts w:eastAsia="맑은 고딕" w:cs="Arial" w:hint="eastAsia"/>
          <w:color w:val="auto"/>
          <w:sz w:val="20"/>
          <w:lang w:eastAsia="ko-KR"/>
        </w:rPr>
        <w:t xml:space="preserve"> and focus</w:t>
      </w:r>
      <w:r w:rsidRPr="00C81BE1">
        <w:rPr>
          <w:rFonts w:eastAsia="맑은 고딕" w:cs="Arial"/>
          <w:color w:val="auto"/>
          <w:sz w:val="20"/>
          <w:lang w:eastAsia="ko-KR"/>
        </w:rPr>
        <w:t>.</w:t>
      </w:r>
    </w:p>
    <w:p w14:paraId="2EE8F21F" w14:textId="1CF63D85" w:rsidR="00EB15A2" w:rsidRPr="00C81BE1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Intelligence and Analytics – The camera shall have a suite of intelligent analytic </w:t>
      </w:r>
      <w:r w:rsidR="003E6CD4" w:rsidRPr="00C81BE1">
        <w:rPr>
          <w:rFonts w:cs="Arial"/>
          <w:color w:val="auto"/>
          <w:sz w:val="20"/>
        </w:rPr>
        <w:t>functions.</w:t>
      </w:r>
    </w:p>
    <w:p w14:paraId="625359D0" w14:textId="22C53888" w:rsidR="00126CC6" w:rsidRPr="00C81BE1" w:rsidRDefault="00126CC6" w:rsidP="0087220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 xml:space="preserve">Analytics events : </w:t>
      </w:r>
      <w:r w:rsidR="0087220E" w:rsidRPr="00C81BE1">
        <w:rPr>
          <w:rFonts w:cs="Arial"/>
          <w:color w:val="auto"/>
          <w:sz w:val="20"/>
          <w:szCs w:val="24"/>
          <w:lang w:eastAsia="en-US"/>
        </w:rPr>
        <w:t>Defocus detection, Motion detection, Tampering, Fog detection, Audio detection, Sound classification, Face detection, Virtual area(Loitering/Intrusion/Enter/Exit/Appear/ Disappear), Virtual line(Crossing/Direction)</w:t>
      </w:r>
    </w:p>
    <w:p w14:paraId="32A96172" w14:textId="77777777" w:rsidR="00126CC6" w:rsidRPr="00C81BE1" w:rsidRDefault="00126CC6" w:rsidP="00366FF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>Motion detection with 8 definable detection areas with 8 point polygonal zones, and minimum/maximum object size.</w:t>
      </w:r>
    </w:p>
    <w:p w14:paraId="270C26EF" w14:textId="77777777" w:rsidR="00126CC6" w:rsidRPr="00C81BE1" w:rsidRDefault="00126CC6" w:rsidP="00366FF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>Detection and classification of the following sound.</w:t>
      </w:r>
    </w:p>
    <w:p w14:paraId="183E7478" w14:textId="77777777" w:rsidR="00126CC6" w:rsidRPr="00C81BE1" w:rsidRDefault="00126CC6" w:rsidP="00366FF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>Scream</w:t>
      </w:r>
    </w:p>
    <w:p w14:paraId="2F06EAAC" w14:textId="77777777" w:rsidR="00126CC6" w:rsidRPr="00C81BE1" w:rsidRDefault="00126CC6" w:rsidP="00366FF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>Gunshot</w:t>
      </w:r>
    </w:p>
    <w:p w14:paraId="3765A279" w14:textId="77777777" w:rsidR="00126CC6" w:rsidRPr="00C81BE1" w:rsidRDefault="00126CC6" w:rsidP="00366FF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>Explosion</w:t>
      </w:r>
    </w:p>
    <w:p w14:paraId="5116DB91" w14:textId="77777777" w:rsidR="00126CC6" w:rsidRPr="00C81BE1" w:rsidRDefault="00126CC6" w:rsidP="00366FF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>Crashing glass</w:t>
      </w:r>
    </w:p>
    <w:p w14:paraId="6216D0F5" w14:textId="34E06EC7" w:rsidR="002453D2" w:rsidRPr="00C81BE1" w:rsidRDefault="003C124B" w:rsidP="00366FF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>Business Intelligence</w:t>
      </w:r>
    </w:p>
    <w:p w14:paraId="2F564ACE" w14:textId="77777777" w:rsidR="00054ABF" w:rsidRPr="00C81BE1" w:rsidRDefault="00054ABF" w:rsidP="002453D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>People counting</w:t>
      </w:r>
    </w:p>
    <w:p w14:paraId="1E55D352" w14:textId="77777777" w:rsidR="00054ABF" w:rsidRPr="00C81BE1" w:rsidRDefault="00126CC6" w:rsidP="002453D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 xml:space="preserve">Queue </w:t>
      </w:r>
      <w:r w:rsidR="00054ABF" w:rsidRPr="00C81BE1">
        <w:rPr>
          <w:rFonts w:cs="Arial"/>
          <w:color w:val="auto"/>
          <w:sz w:val="20"/>
          <w:szCs w:val="24"/>
          <w:lang w:eastAsia="en-US"/>
        </w:rPr>
        <w:t>management</w:t>
      </w:r>
    </w:p>
    <w:p w14:paraId="54122ED1" w14:textId="03D0AB63" w:rsidR="005E3DD8" w:rsidRPr="005E3DD8" w:rsidRDefault="00126CC6" w:rsidP="005E3DD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C81BE1">
        <w:rPr>
          <w:rFonts w:cs="Arial"/>
          <w:color w:val="auto"/>
          <w:sz w:val="20"/>
          <w:szCs w:val="24"/>
          <w:lang w:eastAsia="en-US"/>
        </w:rPr>
        <w:t>Heatmap</w:t>
      </w:r>
    </w:p>
    <w:p w14:paraId="77B392AB" w14:textId="2A1CB07B" w:rsidR="005E3DD8" w:rsidRPr="005E3DD8" w:rsidRDefault="00EB15A2" w:rsidP="005E3DD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 xml:space="preserve">Interoperability – </w:t>
      </w:r>
      <w:r w:rsidR="00D42A9B" w:rsidRPr="00C81BE1">
        <w:rPr>
          <w:rFonts w:cs="Arial"/>
          <w:bCs/>
          <w:color w:val="auto"/>
          <w:sz w:val="20"/>
        </w:rPr>
        <w:t>The camera shall be ONVIF Profile</w:t>
      </w:r>
      <w:r w:rsidR="006448E1" w:rsidRPr="00C81BE1">
        <w:rPr>
          <w:rFonts w:cs="Arial"/>
          <w:bCs/>
          <w:color w:val="auto"/>
          <w:sz w:val="20"/>
        </w:rPr>
        <w:t xml:space="preserve"> </w:t>
      </w:r>
      <w:r w:rsidR="003B7A87" w:rsidRPr="00C81BE1">
        <w:rPr>
          <w:rFonts w:cs="Arial"/>
          <w:bCs/>
          <w:color w:val="auto"/>
          <w:sz w:val="20"/>
        </w:rPr>
        <w:t>S /</w:t>
      </w:r>
      <w:r w:rsidR="00710F45" w:rsidRPr="00C81BE1">
        <w:rPr>
          <w:rFonts w:cs="Arial"/>
          <w:bCs/>
          <w:color w:val="auto"/>
          <w:sz w:val="20"/>
        </w:rPr>
        <w:t xml:space="preserve"> G </w:t>
      </w:r>
      <w:r w:rsidR="003B7A87" w:rsidRPr="00C81BE1">
        <w:rPr>
          <w:rFonts w:cs="Arial"/>
          <w:bCs/>
          <w:color w:val="auto"/>
          <w:sz w:val="20"/>
        </w:rPr>
        <w:t xml:space="preserve">and T </w:t>
      </w:r>
      <w:r w:rsidR="006448E1" w:rsidRPr="00C81BE1">
        <w:rPr>
          <w:rFonts w:cs="Arial"/>
          <w:bCs/>
          <w:color w:val="auto"/>
          <w:sz w:val="20"/>
        </w:rPr>
        <w:t>compliant</w:t>
      </w:r>
      <w:r w:rsidR="00D42A9B" w:rsidRPr="00C81BE1">
        <w:rPr>
          <w:rFonts w:cs="Arial"/>
          <w:bCs/>
          <w:color w:val="auto"/>
          <w:sz w:val="20"/>
        </w:rPr>
        <w:t>.</w:t>
      </w:r>
      <w:r w:rsidR="00BA57BD" w:rsidRPr="00C81BE1">
        <w:rPr>
          <w:rFonts w:eastAsia="맑은 고딕" w:cs="Arial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C81BE1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The </w:t>
      </w:r>
      <w:r w:rsidR="00DA7533" w:rsidRPr="00C81BE1">
        <w:rPr>
          <w:rFonts w:cs="Arial"/>
          <w:color w:val="auto"/>
          <w:sz w:val="20"/>
        </w:rPr>
        <w:t xml:space="preserve">camera shall possess the following </w:t>
      </w:r>
      <w:r w:rsidR="006448E1" w:rsidRPr="00C81BE1">
        <w:rPr>
          <w:rFonts w:cs="Arial"/>
          <w:color w:val="auto"/>
          <w:sz w:val="20"/>
        </w:rPr>
        <w:t xml:space="preserve">further </w:t>
      </w:r>
      <w:r w:rsidR="00DA7533" w:rsidRPr="00C81BE1">
        <w:rPr>
          <w:rFonts w:cs="Arial"/>
          <w:color w:val="auto"/>
          <w:sz w:val="20"/>
        </w:rPr>
        <w:t>characteristics</w:t>
      </w:r>
      <w:r w:rsidR="00E63956" w:rsidRPr="00C81BE1">
        <w:rPr>
          <w:rFonts w:cs="Arial"/>
          <w:color w:val="auto"/>
          <w:sz w:val="20"/>
        </w:rPr>
        <w:t>:</w:t>
      </w:r>
    </w:p>
    <w:p w14:paraId="1C5C4E6B" w14:textId="2DD84CDC" w:rsidR="006448E1" w:rsidRPr="00C81B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Micro SD/SDHC</w:t>
      </w:r>
      <w:r w:rsidRPr="00C81BE1">
        <w:rPr>
          <w:rFonts w:eastAsia="맑은 고딕" w:cs="Arial"/>
          <w:color w:val="auto"/>
          <w:sz w:val="20"/>
          <w:lang w:eastAsia="ko-KR"/>
        </w:rPr>
        <w:t>/SDXC</w:t>
      </w:r>
      <w:r w:rsidRPr="00C81BE1">
        <w:rPr>
          <w:rFonts w:cs="Arial"/>
          <w:color w:val="auto"/>
          <w:sz w:val="20"/>
        </w:rPr>
        <w:t xml:space="preserve"> memory card with configurable pre-alarm and post-alarm recording intervals </w:t>
      </w:r>
    </w:p>
    <w:p w14:paraId="1C392562" w14:textId="16BD2DAE" w:rsidR="006D6E46" w:rsidRPr="00C81BE1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NAS recording option with configurable pre-alarm and post-alarm recording intervals</w:t>
      </w:r>
    </w:p>
    <w:p w14:paraId="7873B9FA" w14:textId="77777777" w:rsidR="0000716D" w:rsidRPr="00C81BE1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A</w:t>
      </w:r>
      <w:r w:rsidR="005A03C7" w:rsidRPr="00C81BE1">
        <w:rPr>
          <w:rFonts w:cs="Arial"/>
          <w:color w:val="auto"/>
          <w:sz w:val="20"/>
        </w:rPr>
        <w:t>larm</w:t>
      </w:r>
      <w:r w:rsidR="008A5761" w:rsidRPr="00C81BE1">
        <w:rPr>
          <w:rFonts w:cs="Arial"/>
          <w:color w:val="auto"/>
          <w:sz w:val="20"/>
        </w:rPr>
        <w:t>s and notifications</w:t>
      </w:r>
    </w:p>
    <w:p w14:paraId="0AB2B2D8" w14:textId="77777777" w:rsidR="008A5761" w:rsidRPr="00C81BE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alarm notification triggers:</w:t>
      </w:r>
    </w:p>
    <w:p w14:paraId="6D7DB103" w14:textId="0A892885" w:rsidR="00783C3B" w:rsidRPr="00C81BE1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Analytics</w:t>
      </w:r>
    </w:p>
    <w:p w14:paraId="41A8FA1A" w14:textId="3E72AFA5" w:rsidR="00722FE8" w:rsidRPr="00C81BE1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Network disconnect</w:t>
      </w:r>
    </w:p>
    <w:p w14:paraId="74A71C19" w14:textId="506809DB" w:rsidR="006D6E46" w:rsidRPr="00C81BE1" w:rsidRDefault="001A4338" w:rsidP="001A433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Alarm input</w:t>
      </w:r>
    </w:p>
    <w:p w14:paraId="424F0753" w14:textId="4A3A8737" w:rsidR="00B04939" w:rsidRPr="00C81BE1" w:rsidRDefault="00B04939" w:rsidP="001A433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A</w:t>
      </w:r>
      <w:r w:rsidRPr="00C81BE1">
        <w:rPr>
          <w:rFonts w:eastAsia="맑은 고딕" w:cs="Arial"/>
          <w:color w:val="auto"/>
          <w:sz w:val="20"/>
          <w:lang w:eastAsia="ko-KR"/>
        </w:rPr>
        <w:t>pp event</w:t>
      </w:r>
    </w:p>
    <w:p w14:paraId="426230C2" w14:textId="6D0C2B41" w:rsidR="00B04939" w:rsidRPr="00C81BE1" w:rsidRDefault="00B04939" w:rsidP="001A433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T</w:t>
      </w:r>
      <w:r w:rsidRPr="00C81BE1">
        <w:rPr>
          <w:rFonts w:eastAsia="맑은 고딕" w:cs="Arial"/>
          <w:color w:val="auto"/>
          <w:sz w:val="20"/>
          <w:lang w:eastAsia="ko-KR"/>
        </w:rPr>
        <w:t>ime schedule</w:t>
      </w:r>
    </w:p>
    <w:p w14:paraId="49EDEB6F" w14:textId="77777777" w:rsidR="00C53C26" w:rsidRPr="00C81BE1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available notification means upon trigger:</w:t>
      </w:r>
    </w:p>
    <w:p w14:paraId="0122C777" w14:textId="61E4907E" w:rsidR="00722FE8" w:rsidRPr="00C81BE1" w:rsidRDefault="00B04939" w:rsidP="00AF33D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File upload(image) : e-mail/FTP</w:t>
      </w:r>
    </w:p>
    <w:p w14:paraId="7844761C" w14:textId="0E24154F" w:rsidR="00722FE8" w:rsidRPr="00C81BE1" w:rsidRDefault="00E30880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lastRenderedPageBreak/>
        <w:t>Notification : e-mail</w:t>
      </w:r>
    </w:p>
    <w:p w14:paraId="5545D0C2" w14:textId="3C065204" w:rsidR="00722FE8" w:rsidRPr="00C81BE1" w:rsidRDefault="0012571A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Recording : SD/SDHC/SDXC or NAS recording at event triggers</w:t>
      </w:r>
    </w:p>
    <w:p w14:paraId="7E61AADE" w14:textId="2E2C07EA" w:rsidR="00722FE8" w:rsidRPr="00C81BE1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Alarm</w:t>
      </w:r>
      <w:r w:rsidR="00722FE8" w:rsidRPr="00C81BE1">
        <w:rPr>
          <w:rFonts w:cs="Arial"/>
          <w:color w:val="auto"/>
          <w:sz w:val="20"/>
        </w:rPr>
        <w:t xml:space="preserve"> output</w:t>
      </w:r>
    </w:p>
    <w:p w14:paraId="4BD99E64" w14:textId="3B0FEC11" w:rsidR="001A4338" w:rsidRPr="00C81BE1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Handover</w:t>
      </w:r>
      <w:r w:rsidR="0012571A" w:rsidRPr="00C81BE1">
        <w:rPr>
          <w:rFonts w:cs="Arial"/>
          <w:color w:val="auto"/>
          <w:sz w:val="20"/>
        </w:rPr>
        <w:t>(PTZ preset, Send message by HTTP/HTTPS/TCP)</w:t>
      </w:r>
    </w:p>
    <w:p w14:paraId="688A2C89" w14:textId="7A047778" w:rsidR="0012571A" w:rsidRPr="00C81BE1" w:rsidRDefault="0012571A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A</w:t>
      </w:r>
      <w:r w:rsidRPr="00C81BE1">
        <w:rPr>
          <w:rFonts w:eastAsia="맑은 고딕" w:cs="Arial"/>
          <w:color w:val="auto"/>
          <w:sz w:val="20"/>
          <w:lang w:eastAsia="ko-KR"/>
        </w:rPr>
        <w:t>udio clip playback</w:t>
      </w:r>
    </w:p>
    <w:p w14:paraId="5ABCD554" w14:textId="0A4864CD" w:rsidR="00133E1C" w:rsidRPr="00C81BE1" w:rsidRDefault="00133E1C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Pixel Counter available</w:t>
      </w:r>
      <w:r w:rsidR="00CE2F07" w:rsidRPr="00C81BE1">
        <w:rPr>
          <w:rFonts w:eastAsia="맑은 고딕" w:cs="Arial"/>
          <w:color w:val="auto"/>
          <w:sz w:val="20"/>
          <w:lang w:eastAsia="ko-KR"/>
        </w:rPr>
        <w:t xml:space="preserve"> in the web</w:t>
      </w:r>
      <w:r w:rsidRPr="00C81BE1">
        <w:rPr>
          <w:rFonts w:eastAsia="맑은 고딕" w:cs="Arial"/>
          <w:color w:val="auto"/>
          <w:sz w:val="20"/>
          <w:lang w:eastAsia="ko-KR"/>
        </w:rPr>
        <w:t xml:space="preserve"> viewer. </w:t>
      </w:r>
    </w:p>
    <w:p w14:paraId="70E046BA" w14:textId="37B5F160" w:rsidR="002D415F" w:rsidRPr="00C81BE1" w:rsidRDefault="00BB462C" w:rsidP="00757A5F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szCs w:val="20"/>
          <w:lang w:eastAsia="zh-TW"/>
        </w:rPr>
      </w:pPr>
      <w:r w:rsidRPr="00C81BE1">
        <w:rPr>
          <w:rFonts w:cs="Arial"/>
          <w:szCs w:val="20"/>
          <w:lang w:eastAsia="zh-TW"/>
        </w:rPr>
        <w:t>This device has been verified using STP cable. The use of appropriate GND grounding and STP cable is recommended to effectively protect your product and property from transient voltage, thunder</w:t>
      </w:r>
      <w:r w:rsidR="006202CC" w:rsidRPr="00C81BE1">
        <w:rPr>
          <w:rFonts w:cs="Arial"/>
          <w:szCs w:val="20"/>
          <w:lang w:eastAsia="zh-TW"/>
        </w:rPr>
        <w:t xml:space="preserve"> </w:t>
      </w:r>
      <w:r w:rsidRPr="00C81BE1">
        <w:rPr>
          <w:rFonts w:cs="Arial"/>
          <w:szCs w:val="20"/>
          <w:lang w:eastAsia="zh-TW"/>
        </w:rPr>
        <w:t>stroke, communication interruption.</w:t>
      </w:r>
    </w:p>
    <w:p w14:paraId="14C81D73" w14:textId="41942589" w:rsidR="00CC58D5" w:rsidRPr="00C81BE1" w:rsidRDefault="00CC58D5" w:rsidP="00CC58D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/>
          <w:color w:val="auto"/>
          <w:sz w:val="20"/>
        </w:rPr>
      </w:pPr>
      <w:r w:rsidRPr="00C81BE1">
        <w:rPr>
          <w:rStyle w:val="ad"/>
          <w:rFonts w:eastAsia="돋움" w:cs="Arial"/>
          <w:b w:val="0"/>
          <w:color w:val="auto"/>
          <w:sz w:val="20"/>
        </w:rPr>
        <w:t>NDAA Compliant</w:t>
      </w:r>
    </w:p>
    <w:p w14:paraId="2E688187" w14:textId="75FCF60E" w:rsidR="001B062E" w:rsidRPr="00C81BE1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C81BE1">
        <w:rPr>
          <w:rFonts w:cs="Arial"/>
          <w:b/>
        </w:rPr>
        <w:t>DETAILED SPECIFICATIONS</w:t>
      </w:r>
    </w:p>
    <w:p w14:paraId="32713920" w14:textId="5049E54A" w:rsidR="00A364E6" w:rsidRPr="00C81BE1" w:rsidRDefault="00A364E6" w:rsidP="00A364E6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3" w:name="_Toc173721624"/>
      <w:r w:rsidRPr="00C81BE1">
        <w:rPr>
          <w:rFonts w:cs="Arial"/>
        </w:rPr>
        <w:t xml:space="preserve">Video (Optional 5 different Lenses) </w:t>
      </w:r>
    </w:p>
    <w:p w14:paraId="05F0710D" w14:textId="77777777" w:rsidR="00A364E6" w:rsidRPr="00C81BE1" w:rsidRDefault="00A364E6" w:rsidP="00A364E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Lens Model</w:t>
      </w:r>
    </w:p>
    <w:p w14:paraId="13B33D71" w14:textId="71240AAA" w:rsidR="001B2115" w:rsidRPr="00C81BE1" w:rsidRDefault="00140FCE" w:rsidP="00A364E6">
      <w:pPr>
        <w:numPr>
          <w:ilvl w:val="4"/>
          <w:numId w:val="19"/>
        </w:numPr>
        <w:spacing w:before="120" w:line="276" w:lineRule="auto"/>
        <w:jc w:val="both"/>
        <w:rPr>
          <w:rFonts w:cs="Arial"/>
        </w:rPr>
      </w:pPr>
      <w:r w:rsidRPr="00C81BE1">
        <w:rPr>
          <w:rFonts w:eastAsia="맑은 고딕" w:cs="Arial"/>
          <w:bCs/>
          <w:szCs w:val="20"/>
          <w:lang w:eastAsia="ko-KR"/>
        </w:rPr>
        <w:t>SLA-T1080FA</w:t>
      </w:r>
    </w:p>
    <w:p w14:paraId="40979726" w14:textId="77777777" w:rsidR="006B1429" w:rsidRPr="00C81BE1" w:rsidRDefault="006B1429" w:rsidP="00A364E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Type</w:t>
      </w:r>
      <w:r w:rsidRPr="00C81BE1">
        <w:rPr>
          <w:rFonts w:eastAsia="맑은 고딕" w:cs="Arial" w:hint="eastAsia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Fisheye lens</w:t>
      </w:r>
    </w:p>
    <w:p w14:paraId="128E73C2" w14:textId="77777777" w:rsidR="006B1429" w:rsidRPr="00C81BE1" w:rsidRDefault="006B1429" w:rsidP="00A364E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ensor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 xml:space="preserve">1/2.8" 2M CMOS </w:t>
      </w:r>
    </w:p>
    <w:p w14:paraId="7DFBA2FA" w14:textId="77777777" w:rsidR="006B1429" w:rsidRPr="00C81BE1" w:rsidRDefault="006B1429" w:rsidP="00A364E6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pixels per sensor: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1945 (H) x 1097 (V) effective</w:t>
      </w:r>
    </w:p>
    <w:p w14:paraId="39A8584B" w14:textId="77777777" w:rsidR="006B1429" w:rsidRPr="00C81BE1" w:rsidRDefault="006B1429" w:rsidP="00A364E6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canning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progressive</w:t>
      </w:r>
    </w:p>
    <w:p w14:paraId="0A4FF84F" w14:textId="77777777" w:rsidR="006B1429" w:rsidRPr="00C81BE1" w:rsidRDefault="006B1429" w:rsidP="00A364E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Minimum illumination</w:t>
      </w:r>
    </w:p>
    <w:p w14:paraId="38F5B7FB" w14:textId="77777777" w:rsidR="006B1429" w:rsidRPr="00C81BE1" w:rsidRDefault="006B1429" w:rsidP="006B142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Color mode: 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0.03Lux (F1.6)</w:t>
      </w:r>
    </w:p>
    <w:p w14:paraId="459FE463" w14:textId="77777777" w:rsidR="006B1429" w:rsidRPr="00C81BE1" w:rsidRDefault="006B1429" w:rsidP="006B142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Black &amp; white mode: </w:t>
      </w:r>
      <w:r w:rsidRPr="00C81BE1">
        <w:rPr>
          <w:rFonts w:cs="Arial"/>
          <w:color w:val="auto"/>
          <w:sz w:val="20"/>
        </w:rPr>
        <w:tab/>
        <w:t>0.03Lux (F1.6)</w:t>
      </w:r>
    </w:p>
    <w:p w14:paraId="22097964" w14:textId="77777777" w:rsidR="006B1429" w:rsidRPr="00C81BE1" w:rsidRDefault="006B1429" w:rsidP="00A364E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F</w:t>
      </w:r>
      <w:r w:rsidRPr="00C81BE1">
        <w:rPr>
          <w:rFonts w:eastAsia="맑은 고딕" w:cs="Arial"/>
          <w:color w:val="auto"/>
          <w:sz w:val="20"/>
          <w:lang w:eastAsia="ko-KR"/>
        </w:rPr>
        <w:t>ocal Length</w:t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1.6mm fixed focal</w:t>
      </w:r>
    </w:p>
    <w:p w14:paraId="0EBA1166" w14:textId="75C59E05" w:rsidR="00140FCE" w:rsidRPr="005E3DD8" w:rsidRDefault="006B1429" w:rsidP="005E3DD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Color/Material</w:t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Black / Plastic, Metal</w:t>
      </w:r>
    </w:p>
    <w:p w14:paraId="154C569A" w14:textId="77777777" w:rsidR="00CD19F9" w:rsidRPr="00C81BE1" w:rsidRDefault="00CD19F9" w:rsidP="00CD19F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LA-T2480A</w:t>
      </w:r>
    </w:p>
    <w:p w14:paraId="2CA302E0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Type</w:t>
      </w:r>
      <w:r w:rsidRPr="00C81BE1">
        <w:rPr>
          <w:rFonts w:eastAsia="맑은 고딕" w:cs="Arial" w:hint="eastAsia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Fixed lens</w:t>
      </w:r>
    </w:p>
    <w:p w14:paraId="04B2164F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ensor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 xml:space="preserve">1/2.8" 2M CMOS </w:t>
      </w:r>
    </w:p>
    <w:p w14:paraId="3F0E7A63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pixels per sensor: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1945 (H) x 1097 (V) effective</w:t>
      </w:r>
    </w:p>
    <w:p w14:paraId="297A0FD1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canning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progressive</w:t>
      </w:r>
    </w:p>
    <w:p w14:paraId="4ABD9553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Minimum illumination</w:t>
      </w:r>
    </w:p>
    <w:p w14:paraId="6616672B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Color mode: 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0.45Lux (F2.0)</w:t>
      </w:r>
    </w:p>
    <w:p w14:paraId="0480CA8B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Black &amp; white mode: </w:t>
      </w:r>
      <w:r w:rsidRPr="00C81BE1">
        <w:rPr>
          <w:rFonts w:cs="Arial"/>
          <w:color w:val="auto"/>
          <w:sz w:val="20"/>
        </w:rPr>
        <w:tab/>
        <w:t>0.45Lux (F2.0)</w:t>
      </w:r>
    </w:p>
    <w:p w14:paraId="5BE6FBE1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F</w:t>
      </w:r>
      <w:r w:rsidRPr="00C81BE1">
        <w:rPr>
          <w:rFonts w:eastAsia="맑은 고딕" w:cs="Arial"/>
          <w:color w:val="auto"/>
          <w:sz w:val="20"/>
          <w:lang w:eastAsia="ko-KR"/>
        </w:rPr>
        <w:t>ocal Length</w:t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2.4mm fixed focal</w:t>
      </w:r>
    </w:p>
    <w:p w14:paraId="46CD285C" w14:textId="1E50CC61" w:rsidR="00A364E6" w:rsidRPr="005E3DD8" w:rsidRDefault="00CD19F9" w:rsidP="005E3DD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Color/Material</w:t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Black / Plastic</w:t>
      </w:r>
    </w:p>
    <w:p w14:paraId="5A62F23F" w14:textId="77777777" w:rsidR="00CD19F9" w:rsidRPr="00C81BE1" w:rsidRDefault="00CD19F9" w:rsidP="00CD19F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LA-T2480VA</w:t>
      </w:r>
    </w:p>
    <w:p w14:paraId="20F435ED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Type</w:t>
      </w:r>
      <w:r w:rsidRPr="00C81BE1">
        <w:rPr>
          <w:rFonts w:eastAsia="맑은 고딕" w:cs="Arial" w:hint="eastAsia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Fixed lens</w:t>
      </w:r>
    </w:p>
    <w:p w14:paraId="53C5932C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ensor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 xml:space="preserve">1/2.8" 2M CMOS </w:t>
      </w:r>
    </w:p>
    <w:p w14:paraId="5DABE329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pixels per sensor: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1945 (H) x 1097 (V) effective</w:t>
      </w:r>
    </w:p>
    <w:p w14:paraId="2636967B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canning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progressive</w:t>
      </w:r>
    </w:p>
    <w:p w14:paraId="1737A675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Minimum illumination</w:t>
      </w:r>
    </w:p>
    <w:p w14:paraId="4CF98BB4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Color mode: 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0.45Lux (F2.0)</w:t>
      </w:r>
    </w:p>
    <w:p w14:paraId="1C7150E2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lastRenderedPageBreak/>
        <w:t xml:space="preserve">Black &amp; white mode: </w:t>
      </w:r>
      <w:r w:rsidRPr="00C81BE1">
        <w:rPr>
          <w:rFonts w:cs="Arial"/>
          <w:color w:val="auto"/>
          <w:sz w:val="20"/>
        </w:rPr>
        <w:tab/>
        <w:t>0.45Lux (F2.0)</w:t>
      </w:r>
    </w:p>
    <w:p w14:paraId="4238B56F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F</w:t>
      </w:r>
      <w:r w:rsidRPr="00C81BE1">
        <w:rPr>
          <w:rFonts w:eastAsia="맑은 고딕" w:cs="Arial"/>
          <w:color w:val="auto"/>
          <w:sz w:val="20"/>
          <w:lang w:eastAsia="ko-KR"/>
        </w:rPr>
        <w:t>ocal Length</w:t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2.4mm fixed focal</w:t>
      </w:r>
    </w:p>
    <w:p w14:paraId="7BAA0E12" w14:textId="20E2E598" w:rsidR="00A364E6" w:rsidRPr="005E3DD8" w:rsidRDefault="00CD19F9" w:rsidP="005E3DD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Color/Material</w:t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Black / Plastic, Metal</w:t>
      </w:r>
    </w:p>
    <w:p w14:paraId="3BE54B1A" w14:textId="77777777" w:rsidR="00CD19F9" w:rsidRPr="00C81BE1" w:rsidRDefault="00CD19F9" w:rsidP="00CD19F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LA-T4680A</w:t>
      </w:r>
    </w:p>
    <w:p w14:paraId="667F0939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Type</w:t>
      </w:r>
      <w:r w:rsidRPr="00C81BE1">
        <w:rPr>
          <w:rFonts w:eastAsia="맑은 고딕" w:cs="Arial" w:hint="eastAsia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Pinhole lens</w:t>
      </w:r>
    </w:p>
    <w:p w14:paraId="3291B550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ensor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 xml:space="preserve">1/2.8" 2M CMOS </w:t>
      </w:r>
    </w:p>
    <w:p w14:paraId="1AE57D3B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pixels per sensor: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1945 (H) x 1097 (V) effective</w:t>
      </w:r>
    </w:p>
    <w:p w14:paraId="7101F8A1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canning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progressive</w:t>
      </w:r>
    </w:p>
    <w:p w14:paraId="73AC1B2B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Minimum illumination</w:t>
      </w:r>
    </w:p>
    <w:p w14:paraId="2C9B2301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Color mode: 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0.06Lux (F2.5)</w:t>
      </w:r>
    </w:p>
    <w:p w14:paraId="569AA3DF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Black &amp; white mode: </w:t>
      </w:r>
      <w:r w:rsidRPr="00C81BE1">
        <w:rPr>
          <w:rFonts w:cs="Arial"/>
          <w:color w:val="auto"/>
          <w:sz w:val="20"/>
        </w:rPr>
        <w:tab/>
        <w:t>0.06Lux (F2.5)</w:t>
      </w:r>
    </w:p>
    <w:p w14:paraId="058D78EF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F</w:t>
      </w:r>
      <w:r w:rsidRPr="00C81BE1">
        <w:rPr>
          <w:rFonts w:eastAsia="맑은 고딕" w:cs="Arial"/>
          <w:color w:val="auto"/>
          <w:sz w:val="20"/>
          <w:lang w:eastAsia="ko-KR"/>
        </w:rPr>
        <w:t>ocal Length</w:t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4.6mm fixed focal</w:t>
      </w:r>
    </w:p>
    <w:p w14:paraId="663227E6" w14:textId="444AB4C2" w:rsidR="00A364E6" w:rsidRPr="005E3DD8" w:rsidRDefault="00CD19F9" w:rsidP="005E3DD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Color/Material</w:t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Black / Plastic</w:t>
      </w:r>
    </w:p>
    <w:p w14:paraId="03469B4E" w14:textId="77777777" w:rsidR="00CD19F9" w:rsidRPr="00C81BE1" w:rsidRDefault="00CD19F9" w:rsidP="00CD19F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LA-T4680VA</w:t>
      </w:r>
    </w:p>
    <w:p w14:paraId="46C0BEF3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Type</w:t>
      </w:r>
      <w:r w:rsidRPr="00C81BE1">
        <w:rPr>
          <w:rFonts w:eastAsia="맑은 고딕" w:cs="Arial" w:hint="eastAsia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Pinhole lens</w:t>
      </w:r>
    </w:p>
    <w:p w14:paraId="6B6A5249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ensor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 xml:space="preserve">1/2.8" 2M CMOS </w:t>
      </w:r>
    </w:p>
    <w:p w14:paraId="68E39B79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pixels per sensor: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1945 (H) x 1097 (V) effective</w:t>
      </w:r>
    </w:p>
    <w:p w14:paraId="7ED072F4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canning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progressive</w:t>
      </w:r>
    </w:p>
    <w:p w14:paraId="1DD70077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Minimum illumination</w:t>
      </w:r>
    </w:p>
    <w:p w14:paraId="5C399897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Color mode: </w:t>
      </w:r>
      <w:r w:rsidRPr="00C81BE1">
        <w:rPr>
          <w:rFonts w:cs="Arial"/>
          <w:color w:val="auto"/>
          <w:sz w:val="20"/>
        </w:rPr>
        <w:tab/>
      </w:r>
      <w:r w:rsidRPr="00C81BE1">
        <w:rPr>
          <w:rFonts w:cs="Arial"/>
          <w:color w:val="auto"/>
          <w:sz w:val="20"/>
        </w:rPr>
        <w:tab/>
        <w:t>0.06Lux (F2.5)</w:t>
      </w:r>
    </w:p>
    <w:p w14:paraId="289FBE03" w14:textId="77777777" w:rsidR="00CD19F9" w:rsidRPr="00C81BE1" w:rsidRDefault="00CD19F9" w:rsidP="00CD19F9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Black &amp; white mode: </w:t>
      </w:r>
      <w:r w:rsidRPr="00C81BE1">
        <w:rPr>
          <w:rFonts w:cs="Arial"/>
          <w:color w:val="auto"/>
          <w:sz w:val="20"/>
        </w:rPr>
        <w:tab/>
        <w:t>0.06Lux (F2.5)</w:t>
      </w:r>
    </w:p>
    <w:p w14:paraId="134934D0" w14:textId="77777777" w:rsidR="00CD19F9" w:rsidRPr="00C81BE1" w:rsidRDefault="00CD19F9" w:rsidP="00CD19F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F</w:t>
      </w:r>
      <w:r w:rsidRPr="00C81BE1">
        <w:rPr>
          <w:rFonts w:eastAsia="맑은 고딕" w:cs="Arial"/>
          <w:color w:val="auto"/>
          <w:sz w:val="20"/>
          <w:lang w:eastAsia="ko-KR"/>
        </w:rPr>
        <w:t>ocal Length</w:t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4.6mm fixed focal</w:t>
      </w:r>
    </w:p>
    <w:p w14:paraId="5487520B" w14:textId="0A97F44F" w:rsidR="005E3DD8" w:rsidRPr="005E3DD8" w:rsidRDefault="00CD19F9" w:rsidP="005E3DD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Color/Material</w:t>
      </w:r>
      <w:r w:rsidRPr="00C81BE1">
        <w:rPr>
          <w:rFonts w:eastAsia="맑은 고딕" w:cs="Arial"/>
          <w:color w:val="auto"/>
          <w:sz w:val="20"/>
          <w:lang w:eastAsia="ko-KR"/>
        </w:rPr>
        <w:tab/>
      </w:r>
      <w:r w:rsidRPr="00C81BE1">
        <w:rPr>
          <w:rFonts w:eastAsia="맑은 고딕" w:cs="Arial"/>
          <w:color w:val="auto"/>
          <w:sz w:val="20"/>
          <w:lang w:eastAsia="ko-KR"/>
        </w:rPr>
        <w:tab/>
        <w:t>Black / Plastic, Metal</w:t>
      </w:r>
    </w:p>
    <w:p w14:paraId="5EAD67F7" w14:textId="77777777" w:rsidR="00A364E6" w:rsidRPr="00C81BE1" w:rsidRDefault="00A364E6" w:rsidP="00A364E6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Main Unit Specifications</w:t>
      </w:r>
    </w:p>
    <w:p w14:paraId="1CA92B57" w14:textId="77777777" w:rsidR="00A364E6" w:rsidRPr="00C81BE1" w:rsidRDefault="00A364E6" w:rsidP="00A364E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Video out for installation</w:t>
      </w:r>
    </w:p>
    <w:p w14:paraId="0DDE6CA7" w14:textId="62962FF4" w:rsidR="00A364E6" w:rsidRPr="00C81BE1" w:rsidRDefault="00A364E6" w:rsidP="00A364E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CVBS: 1.0 Vpp / 75Ω composite, 720 x 480(N), 720 x 576(P)</w:t>
      </w:r>
    </w:p>
    <w:p w14:paraId="41D7C1E7" w14:textId="0E01409B" w:rsidR="005E3DD8" w:rsidRPr="005E3DD8" w:rsidRDefault="00A364E6" w:rsidP="005E3DD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USB: micro USB type B, 1280 x 720</w:t>
      </w:r>
    </w:p>
    <w:p w14:paraId="46ECE6A8" w14:textId="7937C874" w:rsidR="00840B52" w:rsidRPr="00C81BE1" w:rsidRDefault="009728FC" w:rsidP="00213C59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 xml:space="preserve">Operational </w:t>
      </w:r>
      <w:r w:rsidR="002F30A3" w:rsidRPr="00C81BE1">
        <w:rPr>
          <w:rFonts w:eastAsia="맑은 고딕" w:cs="Arial"/>
          <w:color w:val="auto"/>
          <w:sz w:val="20"/>
          <w:lang w:eastAsia="ko-KR"/>
        </w:rPr>
        <w:t>Functions</w:t>
      </w:r>
    </w:p>
    <w:p w14:paraId="003D5558" w14:textId="77777777" w:rsidR="00E109D4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Camera Tit</w:t>
      </w:r>
      <w:r w:rsidR="00CE19F0" w:rsidRPr="00C81BE1">
        <w:rPr>
          <w:rFonts w:eastAsia="맑은 고딕" w:cs="Arial"/>
          <w:color w:val="auto"/>
          <w:sz w:val="20"/>
          <w:lang w:eastAsia="ko-KR"/>
        </w:rPr>
        <w:t>le</w:t>
      </w:r>
    </w:p>
    <w:p w14:paraId="0959912A" w14:textId="738619A0" w:rsidR="00840B52" w:rsidRPr="00C81BE1" w:rsidRDefault="006D446A" w:rsidP="00E109D4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Off / On (Displayed up to 8</w:t>
      </w:r>
      <w:r w:rsidR="00840B52" w:rsidRPr="00C81BE1">
        <w:rPr>
          <w:rFonts w:eastAsia="맑은 고딕" w:cs="Arial"/>
          <w:color w:val="auto"/>
          <w:sz w:val="20"/>
          <w:lang w:eastAsia="ko-KR"/>
        </w:rPr>
        <w:t>5 characters)</w:t>
      </w:r>
    </w:p>
    <w:p w14:paraId="33E846B1" w14:textId="77777777" w:rsidR="00E109D4" w:rsidRPr="00C81BE1" w:rsidRDefault="00E109D4" w:rsidP="00E109D4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English / Numeric / Special characters</w:t>
      </w:r>
    </w:p>
    <w:p w14:paraId="7A920728" w14:textId="370FA52B" w:rsidR="00E109D4" w:rsidRPr="00C81BE1" w:rsidRDefault="00E109D4" w:rsidP="00E109D4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Multi-line (Max. 5lines), Color (Grey / Green / Red / Blue / Black / White), Transparency, Auto scale by resolution</w:t>
      </w:r>
    </w:p>
    <w:p w14:paraId="346E920A" w14:textId="77777777" w:rsidR="00A364E6" w:rsidRPr="00C81BE1" w:rsidRDefault="00840B52" w:rsidP="00A364E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Day/</w:t>
      </w:r>
      <w:r w:rsidR="00A23B3C" w:rsidRPr="00C81BE1">
        <w:rPr>
          <w:rFonts w:cs="Arial"/>
          <w:color w:val="auto"/>
          <w:sz w:val="20"/>
        </w:rPr>
        <w:t>N</w:t>
      </w:r>
      <w:r w:rsidRPr="00C81BE1">
        <w:rPr>
          <w:rFonts w:cs="Arial"/>
          <w:color w:val="auto"/>
          <w:sz w:val="20"/>
        </w:rPr>
        <w:t xml:space="preserve">ight </w:t>
      </w:r>
      <w:r w:rsidR="00A23B3C" w:rsidRPr="00C81BE1">
        <w:rPr>
          <w:rFonts w:cs="Arial"/>
          <w:color w:val="auto"/>
          <w:sz w:val="20"/>
        </w:rPr>
        <w:t>S</w:t>
      </w:r>
      <w:r w:rsidR="00213C59" w:rsidRPr="00C81BE1">
        <w:rPr>
          <w:rFonts w:cs="Arial"/>
          <w:color w:val="auto"/>
          <w:sz w:val="20"/>
        </w:rPr>
        <w:t xml:space="preserve">etting : </w:t>
      </w:r>
      <w:r w:rsidR="00A364E6" w:rsidRPr="00C81BE1">
        <w:rPr>
          <w:rFonts w:eastAsia="맑은 고딕" w:cs="Arial"/>
          <w:color w:val="auto"/>
          <w:sz w:val="20"/>
          <w:lang w:eastAsia="ko-KR"/>
        </w:rPr>
        <w:t>Auto(Electrical)</w:t>
      </w:r>
    </w:p>
    <w:p w14:paraId="305C0598" w14:textId="011FB7B6" w:rsidR="00840B52" w:rsidRPr="00C81BE1" w:rsidRDefault="00840B52" w:rsidP="00A364E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Backligh</w:t>
      </w:r>
      <w:r w:rsidR="00A10E59" w:rsidRPr="00C81BE1">
        <w:rPr>
          <w:rFonts w:cs="Arial"/>
          <w:color w:val="auto"/>
          <w:sz w:val="20"/>
        </w:rPr>
        <w:t xml:space="preserve">t </w:t>
      </w:r>
      <w:r w:rsidR="00A23B3C" w:rsidRPr="00C81BE1">
        <w:rPr>
          <w:rFonts w:cs="Arial"/>
          <w:color w:val="auto"/>
          <w:sz w:val="20"/>
        </w:rPr>
        <w:t>C</w:t>
      </w:r>
      <w:r w:rsidR="00A10E59" w:rsidRPr="00C81BE1">
        <w:rPr>
          <w:rFonts w:cs="Arial"/>
          <w:color w:val="auto"/>
          <w:sz w:val="20"/>
        </w:rPr>
        <w:t>ompensation</w:t>
      </w:r>
      <w:r w:rsidR="00213C59" w:rsidRPr="00C81BE1">
        <w:rPr>
          <w:rFonts w:cs="Arial"/>
          <w:color w:val="auto"/>
          <w:sz w:val="20"/>
        </w:rPr>
        <w:t xml:space="preserve"> : </w:t>
      </w:r>
      <w:r w:rsidR="0097556D" w:rsidRPr="00C81BE1">
        <w:rPr>
          <w:rFonts w:eastAsia="맑은 고딕" w:cs="Arial"/>
          <w:color w:val="auto"/>
          <w:sz w:val="20"/>
          <w:lang w:eastAsia="ko-KR"/>
        </w:rPr>
        <w:t xml:space="preserve">Off / </w:t>
      </w:r>
      <w:r w:rsidR="00311FEC" w:rsidRPr="00C81BE1">
        <w:rPr>
          <w:rFonts w:eastAsia="맑은 고딕" w:cs="Arial"/>
          <w:color w:val="auto"/>
          <w:sz w:val="20"/>
          <w:lang w:eastAsia="ko-KR"/>
        </w:rPr>
        <w:t xml:space="preserve">BLC / HLC / </w:t>
      </w:r>
      <w:r w:rsidR="002265C6" w:rsidRPr="00C81BE1">
        <w:rPr>
          <w:rFonts w:eastAsia="맑은 고딕" w:cs="Arial" w:hint="eastAsia"/>
          <w:color w:val="auto"/>
          <w:sz w:val="20"/>
          <w:lang w:eastAsia="ko-KR"/>
        </w:rPr>
        <w:t>e</w:t>
      </w:r>
      <w:r w:rsidR="002265C6" w:rsidRPr="00C81BE1">
        <w:rPr>
          <w:rFonts w:eastAsia="맑은 고딕" w:cs="Arial"/>
          <w:color w:val="auto"/>
          <w:sz w:val="20"/>
          <w:lang w:eastAsia="ko-KR"/>
        </w:rPr>
        <w:t>xtreme</w:t>
      </w:r>
      <w:r w:rsidR="00311FEC" w:rsidRPr="00C81BE1">
        <w:rPr>
          <w:rFonts w:eastAsia="맑은 고딕" w:cs="Arial"/>
          <w:color w:val="auto"/>
          <w:sz w:val="20"/>
          <w:lang w:eastAsia="ko-KR"/>
        </w:rPr>
        <w:t>WDR</w:t>
      </w:r>
      <w:r w:rsidR="002265C6" w:rsidRPr="00C81BE1">
        <w:rPr>
          <w:rFonts w:eastAsia="맑은 고딕" w:cs="Arial"/>
          <w:color w:val="auto"/>
          <w:sz w:val="20"/>
          <w:lang w:eastAsia="ko-KR"/>
        </w:rPr>
        <w:t>(1</w:t>
      </w:r>
      <w:r w:rsidR="00A364E6" w:rsidRPr="00C81BE1">
        <w:rPr>
          <w:rFonts w:eastAsia="맑은 고딕" w:cs="Arial"/>
          <w:color w:val="auto"/>
          <w:sz w:val="20"/>
          <w:lang w:eastAsia="ko-KR"/>
        </w:rPr>
        <w:t>2</w:t>
      </w:r>
      <w:r w:rsidR="002265C6" w:rsidRPr="00C81BE1">
        <w:rPr>
          <w:rFonts w:eastAsia="맑은 고딕" w:cs="Arial"/>
          <w:color w:val="auto"/>
          <w:sz w:val="20"/>
          <w:lang w:eastAsia="ko-KR"/>
        </w:rPr>
        <w:t>0dB)</w:t>
      </w:r>
    </w:p>
    <w:p w14:paraId="5D570CC3" w14:textId="4D646041" w:rsidR="00997A3F" w:rsidRPr="00C81BE1" w:rsidRDefault="00997A3F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Contrast Enhancement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Pr="00C81BE1">
        <w:rPr>
          <w:rFonts w:eastAsia="맑은 고딕" w:cs="Arial"/>
          <w:color w:val="auto"/>
          <w:sz w:val="20"/>
          <w:lang w:eastAsia="ko-KR"/>
        </w:rPr>
        <w:t>SSDR</w:t>
      </w:r>
    </w:p>
    <w:p w14:paraId="2D89E66A" w14:textId="52E86787" w:rsidR="00161B08" w:rsidRPr="00C81BE1" w:rsidRDefault="00161B08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Digital Noise Reduction (DNR)</w:t>
      </w:r>
      <w:r w:rsidR="00213C59" w:rsidRPr="00C81BE1">
        <w:rPr>
          <w:rFonts w:cs="Arial"/>
          <w:color w:val="auto"/>
          <w:sz w:val="20"/>
        </w:rPr>
        <w:t xml:space="preserve"> : </w:t>
      </w:r>
      <w:r w:rsidR="0019720C" w:rsidRPr="00C81BE1">
        <w:rPr>
          <w:rFonts w:eastAsia="맑은 고딕" w:cs="Arial" w:hint="eastAsia"/>
          <w:color w:val="auto"/>
          <w:sz w:val="20"/>
          <w:lang w:eastAsia="ko-KR"/>
        </w:rPr>
        <w:t>WiseNR, SSNR</w:t>
      </w:r>
      <w:r w:rsidR="0019720C" w:rsidRPr="00C81BE1">
        <w:rPr>
          <w:rFonts w:eastAsia="맑은 고딕" w:cs="Arial" w:hint="eastAsia"/>
          <w:color w:val="auto"/>
          <w:sz w:val="20"/>
          <w:lang w:eastAsia="ko-KR"/>
        </w:rPr>
        <w:t>Ⅴ</w:t>
      </w:r>
    </w:p>
    <w:p w14:paraId="1E5945A1" w14:textId="3DBB3CBA" w:rsidR="00161B08" w:rsidRPr="00C81BE1" w:rsidRDefault="00161B08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Di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gital Image Stabilization (DIS) : </w:t>
      </w:r>
      <w:r w:rsidR="00DC1228" w:rsidRPr="00C81BE1">
        <w:rPr>
          <w:rFonts w:eastAsia="맑은 고딕" w:cs="Arial"/>
          <w:color w:val="auto"/>
          <w:sz w:val="20"/>
          <w:lang w:eastAsia="ko-KR"/>
        </w:rPr>
        <w:t>Support</w:t>
      </w:r>
    </w:p>
    <w:p w14:paraId="4033B478" w14:textId="1C71E195" w:rsidR="00840B52" w:rsidRPr="00C81BE1" w:rsidRDefault="00161B08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Defog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Pr="00C81BE1">
        <w:rPr>
          <w:rFonts w:eastAsia="맑은 고딕" w:cs="Arial"/>
          <w:color w:val="auto"/>
          <w:sz w:val="20"/>
          <w:lang w:eastAsia="ko-KR"/>
        </w:rPr>
        <w:t>Support</w:t>
      </w:r>
    </w:p>
    <w:p w14:paraId="1A9F34CA" w14:textId="471E4368" w:rsidR="00840B52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Motion Detection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Pr="00C81BE1">
        <w:rPr>
          <w:rFonts w:eastAsia="맑은 고딕" w:cs="Arial"/>
          <w:color w:val="auto"/>
          <w:sz w:val="20"/>
          <w:lang w:eastAsia="ko-KR"/>
        </w:rPr>
        <w:t>Off / On (</w:t>
      </w:r>
      <w:r w:rsidR="00C25101" w:rsidRPr="00C81BE1">
        <w:rPr>
          <w:rFonts w:eastAsia="맑은 고딕" w:cs="Arial"/>
          <w:color w:val="auto"/>
          <w:sz w:val="20"/>
          <w:lang w:eastAsia="ko-KR"/>
        </w:rPr>
        <w:t>8</w:t>
      </w:r>
      <w:r w:rsidRPr="00C81BE1">
        <w:rPr>
          <w:rFonts w:eastAsia="맑은 고딕" w:cs="Arial"/>
          <w:color w:val="auto"/>
          <w:sz w:val="20"/>
          <w:lang w:eastAsia="ko-KR"/>
        </w:rPr>
        <w:t>ea, 8</w:t>
      </w:r>
      <w:r w:rsidR="000A79B3" w:rsidRPr="00C81BE1">
        <w:rPr>
          <w:rFonts w:eastAsia="맑은 고딕" w:cs="Arial"/>
          <w:color w:val="auto"/>
          <w:sz w:val="20"/>
          <w:lang w:eastAsia="ko-KR"/>
        </w:rPr>
        <w:t>-</w:t>
      </w:r>
      <w:r w:rsidRPr="00C81BE1">
        <w:rPr>
          <w:rFonts w:eastAsia="맑은 고딕" w:cs="Arial"/>
          <w:color w:val="auto"/>
          <w:sz w:val="20"/>
          <w:lang w:eastAsia="ko-KR"/>
        </w:rPr>
        <w:t>point</w:t>
      </w:r>
      <w:r w:rsidR="00CF2EA1" w:rsidRPr="00C81BE1">
        <w:rPr>
          <w:rFonts w:eastAsia="맑은 고딕" w:cs="Arial"/>
          <w:color w:val="auto"/>
          <w:sz w:val="20"/>
          <w:lang w:eastAsia="ko-KR"/>
        </w:rPr>
        <w:t xml:space="preserve"> polygonal</w:t>
      </w:r>
      <w:r w:rsidRPr="00C81BE1">
        <w:rPr>
          <w:rFonts w:eastAsia="맑은 고딕" w:cs="Arial"/>
          <w:color w:val="auto"/>
          <w:sz w:val="20"/>
          <w:lang w:eastAsia="ko-KR"/>
        </w:rPr>
        <w:t>)</w:t>
      </w:r>
    </w:p>
    <w:p w14:paraId="4220DB24" w14:textId="77777777" w:rsidR="00213C59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Privacy Masking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Pr="00C81BE1">
        <w:rPr>
          <w:rFonts w:eastAsia="맑은 고딕" w:cs="Arial"/>
          <w:color w:val="auto"/>
          <w:sz w:val="20"/>
          <w:lang w:eastAsia="ko-KR"/>
        </w:rPr>
        <w:t>Off / On (</w:t>
      </w:r>
      <w:r w:rsidR="00C25101" w:rsidRPr="00C81BE1">
        <w:rPr>
          <w:rFonts w:eastAsia="맑은 고딕" w:cs="Arial"/>
          <w:color w:val="auto"/>
          <w:sz w:val="20"/>
          <w:lang w:eastAsia="ko-KR"/>
        </w:rPr>
        <w:t>32ea, Quadrangle zones</w:t>
      </w:r>
      <w:r w:rsidRPr="00C81BE1">
        <w:rPr>
          <w:rFonts w:eastAsia="맑은 고딕" w:cs="Arial"/>
          <w:color w:val="auto"/>
          <w:sz w:val="20"/>
          <w:lang w:eastAsia="ko-KR"/>
        </w:rPr>
        <w:t>)</w:t>
      </w:r>
    </w:p>
    <w:p w14:paraId="35792486" w14:textId="394F8CCE" w:rsidR="009728FC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lastRenderedPageBreak/>
        <w:t>Color</w:t>
      </w:r>
      <w:r w:rsidR="00E109D4" w:rsidRPr="00C81BE1">
        <w:rPr>
          <w:rFonts w:eastAsia="맑은 고딕" w:cs="Arial"/>
          <w:color w:val="auto"/>
          <w:sz w:val="20"/>
          <w:lang w:eastAsia="ko-KR"/>
        </w:rPr>
        <w:t xml:space="preserve"> </w:t>
      </w:r>
      <w:r w:rsidRPr="00C81BE1">
        <w:rPr>
          <w:rFonts w:eastAsia="맑은 고딕" w:cs="Arial"/>
          <w:color w:val="auto"/>
          <w:sz w:val="20"/>
          <w:lang w:eastAsia="ko-KR"/>
        </w:rPr>
        <w:t xml:space="preserve">: </w:t>
      </w:r>
      <w:r w:rsidR="008821E6" w:rsidRPr="00C81BE1">
        <w:rPr>
          <w:rFonts w:cs="Arial"/>
          <w:color w:val="auto"/>
          <w:sz w:val="20"/>
        </w:rPr>
        <w:t>Gre</w:t>
      </w:r>
      <w:r w:rsidRPr="00C81BE1">
        <w:rPr>
          <w:rFonts w:cs="Arial"/>
          <w:color w:val="auto"/>
          <w:sz w:val="20"/>
        </w:rPr>
        <w:t>y</w:t>
      </w:r>
      <w:r w:rsidR="009E775D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/</w:t>
      </w:r>
      <w:r w:rsidR="009E775D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Green</w:t>
      </w:r>
      <w:r w:rsidR="009E775D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/</w:t>
      </w:r>
      <w:r w:rsidR="009E775D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Red</w:t>
      </w:r>
      <w:r w:rsidR="009E775D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/</w:t>
      </w:r>
      <w:r w:rsidR="009E775D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Blue</w:t>
      </w:r>
      <w:r w:rsidR="009E775D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/</w:t>
      </w:r>
      <w:r w:rsidR="009E775D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Black</w:t>
      </w:r>
      <w:r w:rsidR="009E775D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/</w:t>
      </w:r>
      <w:r w:rsidR="009E775D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White</w:t>
      </w:r>
    </w:p>
    <w:p w14:paraId="1ED9B272" w14:textId="0E6B0B02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Mosaic</w:t>
      </w:r>
    </w:p>
    <w:p w14:paraId="209F70A5" w14:textId="3599A5DE" w:rsidR="00840B52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Gain Control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="00CD0084" w:rsidRPr="00C81BE1">
        <w:rPr>
          <w:rFonts w:eastAsia="맑은 고딕" w:cs="Arial"/>
          <w:color w:val="auto"/>
          <w:sz w:val="20"/>
          <w:lang w:eastAsia="ko-KR"/>
        </w:rPr>
        <w:t>Off / Manual / Max Gain</w:t>
      </w:r>
    </w:p>
    <w:p w14:paraId="02271EF3" w14:textId="66B7040D" w:rsidR="009728FC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White Balance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="00A1544A" w:rsidRPr="00C81BE1">
        <w:rPr>
          <w:rFonts w:eastAsia="맑은 고딕" w:cs="Arial"/>
          <w:color w:val="auto"/>
          <w:sz w:val="20"/>
          <w:lang w:eastAsia="ko-KR"/>
        </w:rPr>
        <w:t>ATW / Narrow ATW / AWC / Manual / Indoor / Outdoor</w:t>
      </w:r>
    </w:p>
    <w:p w14:paraId="518D1C68" w14:textId="77777777" w:rsidR="00BB2CFA" w:rsidRPr="00C81BE1" w:rsidRDefault="009037AE" w:rsidP="00BB2CF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L</w:t>
      </w:r>
      <w:r w:rsidRPr="00C81BE1">
        <w:rPr>
          <w:rFonts w:eastAsia="맑은 고딕" w:cs="Arial"/>
          <w:color w:val="auto"/>
          <w:sz w:val="20"/>
          <w:lang w:eastAsia="ko-KR"/>
        </w:rPr>
        <w:t>DC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="00BB2CFA" w:rsidRPr="00C81BE1">
        <w:rPr>
          <w:rFonts w:eastAsia="맑은 고딕" w:cs="Arial"/>
          <w:color w:val="auto"/>
          <w:sz w:val="20"/>
          <w:lang w:eastAsia="ko-KR"/>
        </w:rPr>
        <w:t>Support(Not support for fisheye lens)</w:t>
      </w:r>
    </w:p>
    <w:p w14:paraId="0A0733F9" w14:textId="36D62D1A" w:rsidR="00840B52" w:rsidRPr="00C81BE1" w:rsidRDefault="00840B52" w:rsidP="00BB2CF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Electronic </w:t>
      </w:r>
      <w:r w:rsidR="009E775D" w:rsidRPr="00C81BE1">
        <w:rPr>
          <w:rFonts w:cs="Arial"/>
          <w:color w:val="auto"/>
          <w:sz w:val="20"/>
        </w:rPr>
        <w:t>S</w:t>
      </w:r>
      <w:r w:rsidRPr="00C81BE1">
        <w:rPr>
          <w:rFonts w:cs="Arial"/>
          <w:color w:val="auto"/>
          <w:sz w:val="20"/>
        </w:rPr>
        <w:t xml:space="preserve">hutter </w:t>
      </w:r>
      <w:r w:rsidR="009E775D" w:rsidRPr="00C81BE1">
        <w:rPr>
          <w:rFonts w:cs="Arial"/>
          <w:color w:val="auto"/>
          <w:sz w:val="20"/>
        </w:rPr>
        <w:t>S</w:t>
      </w:r>
      <w:r w:rsidRPr="00C81BE1">
        <w:rPr>
          <w:rFonts w:cs="Arial"/>
          <w:color w:val="auto"/>
          <w:sz w:val="20"/>
        </w:rPr>
        <w:t>peed</w:t>
      </w:r>
      <w:r w:rsidR="00213C59" w:rsidRPr="00C81BE1">
        <w:rPr>
          <w:rFonts w:cs="Arial"/>
          <w:color w:val="auto"/>
          <w:sz w:val="20"/>
        </w:rPr>
        <w:t xml:space="preserve"> : </w:t>
      </w:r>
      <w:r w:rsidR="00FA4C6B" w:rsidRPr="00C81BE1">
        <w:rPr>
          <w:rFonts w:cs="Arial"/>
          <w:color w:val="auto"/>
          <w:sz w:val="20"/>
        </w:rPr>
        <w:t>Min / Max / Anti-flicker (</w:t>
      </w:r>
      <w:r w:rsidR="00AF6B43" w:rsidRPr="00C81BE1">
        <w:rPr>
          <w:rFonts w:cs="Arial"/>
          <w:color w:val="auto"/>
          <w:sz w:val="20"/>
        </w:rPr>
        <w:t>2</w:t>
      </w:r>
      <w:r w:rsidR="00FA4C6B" w:rsidRPr="00C81BE1">
        <w:rPr>
          <w:rFonts w:cs="Arial"/>
          <w:color w:val="auto"/>
          <w:sz w:val="20"/>
        </w:rPr>
        <w:t xml:space="preserve"> ~ 1/12,000sec)</w:t>
      </w:r>
    </w:p>
    <w:p w14:paraId="06736EAA" w14:textId="5F5C6F05" w:rsidR="00C47436" w:rsidRPr="00C81BE1" w:rsidRDefault="00C47436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Prefer shu</w:t>
      </w:r>
      <w:r w:rsidR="00BB2CFA" w:rsidRPr="00C81BE1">
        <w:rPr>
          <w:rFonts w:cs="Arial"/>
          <w:color w:val="auto"/>
          <w:sz w:val="20"/>
        </w:rPr>
        <w:t>tter control</w:t>
      </w:r>
    </w:p>
    <w:p w14:paraId="0F5FB1DB" w14:textId="77777777" w:rsidR="00213C59" w:rsidRPr="00C81BE1" w:rsidRDefault="002522D5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Image </w:t>
      </w:r>
      <w:r w:rsidR="00E56C32" w:rsidRPr="00C81BE1">
        <w:rPr>
          <w:rFonts w:cs="Arial"/>
          <w:color w:val="auto"/>
          <w:sz w:val="20"/>
        </w:rPr>
        <w:t>Rotation</w:t>
      </w:r>
    </w:p>
    <w:p w14:paraId="5DCFD4BD" w14:textId="5BD62490" w:rsidR="009728FC" w:rsidRPr="00C81BE1" w:rsidRDefault="00E56C3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Flip</w:t>
      </w:r>
      <w:r w:rsidR="006467BE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 xml:space="preserve">: </w:t>
      </w:r>
      <w:r w:rsidR="00840B52" w:rsidRPr="00C81BE1">
        <w:rPr>
          <w:rFonts w:cs="Arial"/>
          <w:color w:val="auto"/>
          <w:sz w:val="20"/>
        </w:rPr>
        <w:t>Off</w:t>
      </w:r>
      <w:r w:rsidR="00840B52" w:rsidRPr="00C81BE1">
        <w:rPr>
          <w:rFonts w:eastAsia="맑은 고딕" w:cs="Arial"/>
          <w:color w:val="auto"/>
          <w:sz w:val="20"/>
          <w:lang w:eastAsia="ko-KR"/>
        </w:rPr>
        <w:t xml:space="preserve"> / On</w:t>
      </w:r>
    </w:p>
    <w:p w14:paraId="5B4840C0" w14:textId="2EDC1686" w:rsidR="00E56C32" w:rsidRPr="00C81BE1" w:rsidRDefault="00E56C3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Mirror</w:t>
      </w:r>
      <w:r w:rsidR="006467BE" w:rsidRPr="00C81BE1">
        <w:rPr>
          <w:rFonts w:cs="Arial"/>
          <w:color w:val="auto"/>
          <w:sz w:val="20"/>
        </w:rPr>
        <w:t xml:space="preserve"> </w:t>
      </w:r>
      <w:r w:rsidRPr="00C81BE1">
        <w:rPr>
          <w:rFonts w:cs="Arial"/>
          <w:color w:val="auto"/>
          <w:sz w:val="20"/>
        </w:rPr>
        <w:t>: Off / On</w:t>
      </w:r>
    </w:p>
    <w:p w14:paraId="2C69E2A9" w14:textId="3F3F3079" w:rsidR="00EC5105" w:rsidRPr="00C81BE1" w:rsidRDefault="00EC5105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H</w:t>
      </w:r>
      <w:r w:rsidRPr="00C81BE1">
        <w:rPr>
          <w:rFonts w:eastAsia="맑은 고딕" w:cs="Arial"/>
          <w:color w:val="auto"/>
          <w:sz w:val="20"/>
          <w:lang w:eastAsia="ko-KR"/>
        </w:rPr>
        <w:t>allway view(90°/270°)</w:t>
      </w:r>
    </w:p>
    <w:p w14:paraId="547C2124" w14:textId="30F2EB8C" w:rsidR="00727357" w:rsidRPr="00C81BE1" w:rsidRDefault="00727357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D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igital PTZ : </w:t>
      </w:r>
      <w:r w:rsidRPr="00C81BE1">
        <w:rPr>
          <w:rFonts w:eastAsia="맑은 고딕" w:cs="Arial"/>
          <w:color w:val="auto"/>
          <w:sz w:val="20"/>
          <w:lang w:eastAsia="ko-KR"/>
        </w:rPr>
        <w:t>Support</w:t>
      </w:r>
    </w:p>
    <w:p w14:paraId="733AD7BD" w14:textId="6786462B" w:rsidR="00840B52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A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larm I/O : </w:t>
      </w:r>
      <w:r w:rsidR="00A40B4E" w:rsidRPr="00C81BE1">
        <w:rPr>
          <w:rFonts w:eastAsia="맑은 고딕" w:cs="Arial" w:hint="eastAsia"/>
          <w:color w:val="auto"/>
          <w:sz w:val="20"/>
          <w:lang w:eastAsia="ko-KR"/>
        </w:rPr>
        <w:t>Input 1ea / Output 1ea</w:t>
      </w:r>
    </w:p>
    <w:p w14:paraId="5105A66B" w14:textId="77777777" w:rsidR="0032500B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Alarm Triggers</w:t>
      </w:r>
    </w:p>
    <w:p w14:paraId="3F06CDE4" w14:textId="77777777" w:rsidR="0032500B" w:rsidRPr="00C81BE1" w:rsidRDefault="0032500B" w:rsidP="0032500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Analytics</w:t>
      </w:r>
    </w:p>
    <w:p w14:paraId="4D99287F" w14:textId="77777777" w:rsidR="0032500B" w:rsidRPr="00C81BE1" w:rsidRDefault="0032500B" w:rsidP="0032500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Network disconnect</w:t>
      </w:r>
    </w:p>
    <w:p w14:paraId="223F173C" w14:textId="77777777" w:rsidR="0032500B" w:rsidRPr="00C81BE1" w:rsidRDefault="0032500B" w:rsidP="0032500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Alarm input</w:t>
      </w:r>
    </w:p>
    <w:p w14:paraId="3A87F20A" w14:textId="77777777" w:rsidR="0032500B" w:rsidRPr="00C81BE1" w:rsidRDefault="0032500B" w:rsidP="0032500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App event</w:t>
      </w:r>
    </w:p>
    <w:p w14:paraId="261405EA" w14:textId="4EB96C98" w:rsidR="007F2946" w:rsidRPr="00C81BE1" w:rsidRDefault="007F2946" w:rsidP="0032500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Time schedule</w:t>
      </w:r>
    </w:p>
    <w:p w14:paraId="1816CDAE" w14:textId="77777777" w:rsidR="00213C59" w:rsidRPr="00C81BE1" w:rsidRDefault="00213C59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Alarm Events</w:t>
      </w:r>
    </w:p>
    <w:p w14:paraId="639DD006" w14:textId="1E491D98" w:rsidR="009430DA" w:rsidRPr="00C81BE1" w:rsidRDefault="005A7071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File upload(image) : e-mail/FTP</w:t>
      </w:r>
      <w:r w:rsidR="009430DA" w:rsidRPr="00C81BE1">
        <w:rPr>
          <w:rFonts w:eastAsia="맑은 고딕" w:cs="Arial"/>
          <w:color w:val="auto"/>
          <w:sz w:val="20"/>
          <w:lang w:eastAsia="ko-KR"/>
        </w:rPr>
        <w:t xml:space="preserve"> </w:t>
      </w:r>
    </w:p>
    <w:p w14:paraId="6C988336" w14:textId="4A4AF069" w:rsidR="009430DA" w:rsidRPr="00C81BE1" w:rsidRDefault="00992CFC" w:rsidP="00213C59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Notification : e-mail</w:t>
      </w:r>
    </w:p>
    <w:p w14:paraId="3A89293D" w14:textId="05D750BC" w:rsidR="00840B52" w:rsidRPr="00C81BE1" w:rsidRDefault="00992CFC" w:rsidP="00213C59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/>
          <w:bCs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Recording : SD/SDHC/SDXC or NAS recording at event triggers</w:t>
      </w:r>
    </w:p>
    <w:p w14:paraId="548B4BFE" w14:textId="64D4E6A0" w:rsidR="00992CFC" w:rsidRPr="00C81BE1" w:rsidRDefault="00992CFC" w:rsidP="00213C59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Alarm output</w:t>
      </w:r>
    </w:p>
    <w:p w14:paraId="265E5A05" w14:textId="1429FFCC" w:rsidR="00992CFC" w:rsidRPr="00C81BE1" w:rsidRDefault="00126C30" w:rsidP="00213C59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Handover(PTZ preset, Send message by HTTP/HTTPS/TCP)</w:t>
      </w:r>
    </w:p>
    <w:p w14:paraId="5A54C2CA" w14:textId="6BC4204A" w:rsidR="00126C30" w:rsidRPr="00C81BE1" w:rsidRDefault="00126C30" w:rsidP="00213C59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Audio clip playback</w:t>
      </w:r>
    </w:p>
    <w:p w14:paraId="6850AB6C" w14:textId="5755D359" w:rsidR="004B023A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Pixel Counter</w:t>
      </w:r>
      <w:r w:rsidR="00213C59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="00E35DBA" w:rsidRPr="00C81BE1">
        <w:rPr>
          <w:rFonts w:eastAsia="맑은 고딕" w:cs="Arial"/>
          <w:color w:val="auto"/>
          <w:sz w:val="20"/>
          <w:lang w:eastAsia="ko-KR"/>
        </w:rPr>
        <w:t>Support</w:t>
      </w:r>
    </w:p>
    <w:p w14:paraId="47FB4B4E" w14:textId="463E6E0B" w:rsidR="0098038D" w:rsidRPr="00C81BE1" w:rsidRDefault="0098038D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Storage</w:t>
      </w:r>
      <w:r w:rsidR="00213C59" w:rsidRPr="00C81BE1">
        <w:rPr>
          <w:rFonts w:cs="Arial"/>
          <w:bCs/>
          <w:color w:val="auto"/>
          <w:sz w:val="20"/>
        </w:rPr>
        <w:t xml:space="preserve"> : </w:t>
      </w:r>
      <w:r w:rsidR="004246AB" w:rsidRPr="00C81BE1">
        <w:rPr>
          <w:rFonts w:cs="Arial"/>
          <w:bCs/>
          <w:color w:val="auto"/>
          <w:sz w:val="20"/>
        </w:rPr>
        <w:t>Micro SD/SDH</w:t>
      </w:r>
      <w:r w:rsidR="00B876D3" w:rsidRPr="00C81BE1">
        <w:rPr>
          <w:rFonts w:cs="Arial"/>
          <w:bCs/>
          <w:color w:val="auto"/>
          <w:sz w:val="20"/>
        </w:rPr>
        <w:t>C/SDXC 1slot, Max. 1TB</w:t>
      </w:r>
    </w:p>
    <w:p w14:paraId="194BBEBB" w14:textId="77777777" w:rsidR="004C2A49" w:rsidRPr="00C81BE1" w:rsidRDefault="000A5E1D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C81BE1">
        <w:rPr>
          <w:rFonts w:eastAsia="맑은 고딕" w:cs="Arial" w:hint="eastAsia"/>
          <w:bCs/>
          <w:color w:val="auto"/>
          <w:sz w:val="20"/>
          <w:lang w:eastAsia="ko-KR"/>
        </w:rPr>
        <w:t>B</w:t>
      </w:r>
      <w:r w:rsidRPr="00C81BE1">
        <w:rPr>
          <w:rFonts w:eastAsia="맑은 고딕" w:cs="Arial"/>
          <w:bCs/>
          <w:color w:val="auto"/>
          <w:sz w:val="20"/>
          <w:lang w:eastAsia="ko-KR"/>
        </w:rPr>
        <w:t>usiness Intelligence</w:t>
      </w:r>
      <w:r w:rsidR="004C2A49" w:rsidRPr="00C81BE1">
        <w:rPr>
          <w:rFonts w:eastAsia="맑은 고딕" w:cs="Arial"/>
          <w:bCs/>
          <w:color w:val="auto"/>
          <w:sz w:val="20"/>
          <w:lang w:eastAsia="ko-KR"/>
        </w:rPr>
        <w:t xml:space="preserve"> : Based on AI engine</w:t>
      </w:r>
    </w:p>
    <w:p w14:paraId="61D29B02" w14:textId="77777777" w:rsidR="0032500B" w:rsidRPr="00C81BE1" w:rsidRDefault="0032500B" w:rsidP="004C2A49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C81BE1">
        <w:rPr>
          <w:rFonts w:eastAsia="맑은 고딕" w:cs="Arial"/>
          <w:bCs/>
          <w:color w:val="auto"/>
          <w:sz w:val="20"/>
          <w:lang w:eastAsia="ko-KR"/>
        </w:rPr>
        <w:t>People counting</w:t>
      </w:r>
    </w:p>
    <w:p w14:paraId="18D7A3C0" w14:textId="77777777" w:rsidR="0032500B" w:rsidRPr="00C81BE1" w:rsidRDefault="0032500B" w:rsidP="004C2A49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C81BE1">
        <w:rPr>
          <w:rFonts w:eastAsia="맑은 고딕" w:cs="Arial"/>
          <w:bCs/>
          <w:color w:val="auto"/>
          <w:sz w:val="20"/>
          <w:lang w:eastAsia="ko-KR"/>
        </w:rPr>
        <w:t>Queue management</w:t>
      </w:r>
    </w:p>
    <w:p w14:paraId="0BE32FC6" w14:textId="78B02711" w:rsidR="000A5E1D" w:rsidRPr="00C81BE1" w:rsidRDefault="000A5E1D" w:rsidP="004C2A49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C81BE1">
        <w:rPr>
          <w:rFonts w:eastAsia="맑은 고딕" w:cs="Arial"/>
          <w:bCs/>
          <w:color w:val="auto"/>
          <w:sz w:val="20"/>
          <w:lang w:eastAsia="ko-KR"/>
        </w:rPr>
        <w:t>Heatmap</w:t>
      </w:r>
    </w:p>
    <w:p w14:paraId="4DF603D8" w14:textId="6E0A95A3" w:rsidR="002468F3" w:rsidRPr="00C81BE1" w:rsidRDefault="00A44802" w:rsidP="00AF0BE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Analytics events</w:t>
      </w:r>
      <w:r w:rsidR="004C2A49" w:rsidRPr="00C81BE1">
        <w:rPr>
          <w:rFonts w:cs="Arial"/>
          <w:bCs/>
          <w:color w:val="auto"/>
          <w:sz w:val="20"/>
        </w:rPr>
        <w:t xml:space="preserve"> : </w:t>
      </w:r>
      <w:r w:rsidR="00AF0BE6" w:rsidRPr="00C81BE1">
        <w:rPr>
          <w:rFonts w:cs="Arial"/>
          <w:bCs/>
          <w:color w:val="auto"/>
          <w:sz w:val="20"/>
        </w:rPr>
        <w:t>Defocus detection, Motion detection, Tampering, Fog detection, Audio detection, Sound classification, Face detection, Virtual area(Loitering/Intrusion/Enter/Exit/Appear/ Disappear), Virtual line(Crossing/Direction)</w:t>
      </w:r>
    </w:p>
    <w:p w14:paraId="74C090DD" w14:textId="0044D83C" w:rsidR="005E3DD8" w:rsidRPr="005E3DD8" w:rsidRDefault="001E6A15" w:rsidP="005E3DD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Memory</w:t>
      </w:r>
      <w:r w:rsidR="004C2A49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="00572729" w:rsidRPr="00C81BE1">
        <w:rPr>
          <w:rFonts w:eastAsia="맑은 고딕" w:cs="Arial"/>
          <w:color w:val="auto"/>
          <w:sz w:val="20"/>
          <w:lang w:eastAsia="ko-KR"/>
        </w:rPr>
        <w:t>2</w:t>
      </w:r>
      <w:r w:rsidR="004246AB" w:rsidRPr="00C81BE1">
        <w:rPr>
          <w:rFonts w:eastAsia="맑은 고딕" w:cs="Arial"/>
          <w:color w:val="auto"/>
          <w:sz w:val="20"/>
          <w:lang w:eastAsia="ko-KR"/>
        </w:rPr>
        <w:t>GB RAM, 512MB Flash</w:t>
      </w:r>
    </w:p>
    <w:p w14:paraId="77ADD699" w14:textId="372152ED" w:rsidR="00840B52" w:rsidRPr="00C81BE1" w:rsidRDefault="00840B52" w:rsidP="00213C59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Video Streams</w:t>
      </w:r>
    </w:p>
    <w:p w14:paraId="6332803F" w14:textId="1D9DFEDC" w:rsidR="00840B52" w:rsidRPr="00C81BE1" w:rsidRDefault="00EB2417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Video compression</w:t>
      </w:r>
      <w:r w:rsidR="004C2A49" w:rsidRPr="00C81BE1">
        <w:rPr>
          <w:rFonts w:cs="Arial"/>
          <w:bCs/>
          <w:color w:val="auto"/>
          <w:sz w:val="20"/>
        </w:rPr>
        <w:t xml:space="preserve"> : </w:t>
      </w:r>
      <w:r w:rsidR="00840B52" w:rsidRPr="00C81BE1">
        <w:rPr>
          <w:rFonts w:eastAsia="맑은 고딕" w:cs="Arial"/>
          <w:color w:val="auto"/>
          <w:sz w:val="20"/>
          <w:lang w:eastAsia="ko-KR"/>
        </w:rPr>
        <w:t>H.265</w:t>
      </w:r>
      <w:r w:rsidR="00F32EA8" w:rsidRPr="00C81BE1">
        <w:rPr>
          <w:rFonts w:eastAsia="맑은 고딕" w:cs="Arial"/>
          <w:color w:val="auto"/>
          <w:sz w:val="20"/>
          <w:lang w:eastAsia="ko-KR"/>
        </w:rPr>
        <w:t xml:space="preserve">, </w:t>
      </w:r>
      <w:r w:rsidR="00840B52" w:rsidRPr="00C81BE1">
        <w:rPr>
          <w:rFonts w:cs="Arial"/>
          <w:bCs/>
          <w:color w:val="auto"/>
          <w:sz w:val="20"/>
        </w:rPr>
        <w:t>H.264</w:t>
      </w:r>
      <w:r w:rsidR="00F32EA8" w:rsidRPr="00C81BE1">
        <w:rPr>
          <w:rFonts w:cs="Arial"/>
          <w:bCs/>
          <w:color w:val="auto"/>
          <w:sz w:val="20"/>
        </w:rPr>
        <w:t xml:space="preserve">, </w:t>
      </w:r>
      <w:r w:rsidR="00840B52" w:rsidRPr="00C81BE1">
        <w:rPr>
          <w:rFonts w:cs="Arial"/>
          <w:bCs/>
          <w:color w:val="auto"/>
          <w:sz w:val="20"/>
        </w:rPr>
        <w:t>MJPEG</w:t>
      </w:r>
    </w:p>
    <w:p w14:paraId="5F54B9DD" w14:textId="77777777" w:rsidR="00AF0BE6" w:rsidRPr="00C81BE1" w:rsidRDefault="004C2A49" w:rsidP="00AF0BE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Resolution</w:t>
      </w:r>
      <w:r w:rsidR="00D06CBE" w:rsidRPr="00C81BE1">
        <w:rPr>
          <w:rFonts w:eastAsiaTheme="minorEastAsia" w:cs="Arial"/>
          <w:bCs/>
          <w:color w:val="auto"/>
          <w:sz w:val="20"/>
          <w:lang w:eastAsia="ko-KR"/>
        </w:rPr>
        <w:t xml:space="preserve"> : </w:t>
      </w:r>
      <w:r w:rsidR="00AF0BE6" w:rsidRPr="00C81BE1">
        <w:rPr>
          <w:rFonts w:cs="Arial"/>
          <w:bCs/>
          <w:color w:val="auto"/>
          <w:sz w:val="20"/>
        </w:rPr>
        <w:t>1920x1080, 1280x1024, 1280x960, 1280x720, 1024x768, 800x600, 800x448, 720x576, 720x480, 640x480, 640x360, 320x240</w:t>
      </w:r>
    </w:p>
    <w:p w14:paraId="35A59333" w14:textId="625483E4" w:rsidR="00EB2417" w:rsidRPr="00C81BE1" w:rsidRDefault="0047633C" w:rsidP="00AF0BE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 xml:space="preserve">Maximum </w:t>
      </w:r>
      <w:r w:rsidR="00DE416B" w:rsidRPr="00C81BE1">
        <w:rPr>
          <w:rFonts w:eastAsia="맑은 고딕" w:cs="Arial"/>
          <w:color w:val="auto"/>
          <w:sz w:val="20"/>
          <w:lang w:eastAsia="ko-KR"/>
        </w:rPr>
        <w:t>F</w:t>
      </w:r>
      <w:r w:rsidRPr="00C81BE1">
        <w:rPr>
          <w:rFonts w:eastAsia="맑은 고딕" w:cs="Arial"/>
          <w:color w:val="auto"/>
          <w:sz w:val="20"/>
          <w:lang w:eastAsia="ko-KR"/>
        </w:rPr>
        <w:t>ramerate</w:t>
      </w:r>
    </w:p>
    <w:p w14:paraId="19C19242" w14:textId="77777777" w:rsidR="00AF0BE6" w:rsidRPr="00C81BE1" w:rsidRDefault="00AF0BE6" w:rsidP="00AF0BE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lastRenderedPageBreak/>
        <w:t>H.265 / H.264 : Max. 60fps/50fps(60Hz/50Hz)</w:t>
      </w:r>
    </w:p>
    <w:p w14:paraId="63B88D20" w14:textId="0E9F72F4" w:rsidR="0047633C" w:rsidRPr="00C81BE1" w:rsidRDefault="00AF0BE6" w:rsidP="00AF0BE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MJPEG : Max. 30fps/25fps(60Hz/50Hz)</w:t>
      </w:r>
    </w:p>
    <w:p w14:paraId="4C7E9A39" w14:textId="77777777" w:rsidR="004C2A49" w:rsidRPr="00C81BE1" w:rsidRDefault="004C2A49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Smart Codec</w:t>
      </w:r>
    </w:p>
    <w:p w14:paraId="7F69A40C" w14:textId="44E0F51C" w:rsidR="00D51697" w:rsidRPr="00C81BE1" w:rsidRDefault="00C32EEF" w:rsidP="004C2A4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Manual(5ea area)</w:t>
      </w:r>
    </w:p>
    <w:p w14:paraId="5DF3533B" w14:textId="27CCC1C4" w:rsidR="00923DAF" w:rsidRPr="00C81BE1" w:rsidRDefault="00C32EEF" w:rsidP="00857F4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WiseStream</w:t>
      </w:r>
      <w:r w:rsidR="00857F48" w:rsidRPr="00C81BE1">
        <w:rPr>
          <w:rFonts w:eastAsia="맑은 고딕" w:cs="Arial"/>
          <w:color w:val="auto"/>
          <w:sz w:val="20"/>
          <w:lang w:eastAsia="ko-KR"/>
        </w:rPr>
        <w:t xml:space="preserve"> </w:t>
      </w:r>
      <w:r w:rsidR="00857F48" w:rsidRPr="00C81BE1">
        <w:rPr>
          <w:rFonts w:ascii="맑은 고딕" w:eastAsia="맑은 고딕" w:hAnsi="맑은 고딕" w:cs="맑은 고딕" w:hint="eastAsia"/>
          <w:color w:val="auto"/>
          <w:sz w:val="20"/>
          <w:lang w:eastAsia="ko-KR"/>
        </w:rPr>
        <w:t>Ⅱ</w:t>
      </w:r>
    </w:p>
    <w:p w14:paraId="27712AF6" w14:textId="77777777" w:rsidR="00601E4C" w:rsidRPr="00C81BE1" w:rsidRDefault="00B817E6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Bitr</w:t>
      </w:r>
      <w:r w:rsidR="00A10E59" w:rsidRPr="00C81BE1">
        <w:rPr>
          <w:rFonts w:cs="Arial"/>
          <w:bCs/>
          <w:color w:val="auto"/>
          <w:sz w:val="20"/>
        </w:rPr>
        <w:t xml:space="preserve">ate </w:t>
      </w:r>
      <w:r w:rsidRPr="00C81BE1">
        <w:rPr>
          <w:rFonts w:cs="Arial"/>
          <w:bCs/>
          <w:color w:val="auto"/>
          <w:sz w:val="20"/>
        </w:rPr>
        <w:t>C</w:t>
      </w:r>
      <w:r w:rsidR="00A10E59" w:rsidRPr="00C81BE1">
        <w:rPr>
          <w:rFonts w:cs="Arial"/>
          <w:bCs/>
          <w:color w:val="auto"/>
          <w:sz w:val="20"/>
        </w:rPr>
        <w:t xml:space="preserve">ontrol </w:t>
      </w:r>
      <w:r w:rsidRPr="00C81BE1">
        <w:rPr>
          <w:rFonts w:cs="Arial"/>
          <w:bCs/>
          <w:color w:val="auto"/>
          <w:sz w:val="20"/>
        </w:rPr>
        <w:t>M</w:t>
      </w:r>
      <w:r w:rsidR="00A10E59" w:rsidRPr="00C81BE1">
        <w:rPr>
          <w:rFonts w:cs="Arial"/>
          <w:bCs/>
          <w:color w:val="auto"/>
          <w:sz w:val="20"/>
        </w:rPr>
        <w:t>ethod</w:t>
      </w:r>
    </w:p>
    <w:p w14:paraId="62F260E2" w14:textId="15EA6250" w:rsidR="00E53C0A" w:rsidRPr="00C81BE1" w:rsidRDefault="00B817E6" w:rsidP="00601E4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bCs/>
          <w:color w:val="auto"/>
          <w:sz w:val="20"/>
          <w:lang w:eastAsia="ko-KR"/>
        </w:rPr>
        <w:t>H.265 /</w:t>
      </w:r>
      <w:r w:rsidR="00840B52" w:rsidRPr="00C81BE1">
        <w:rPr>
          <w:rFonts w:eastAsia="맑은 고딕" w:cs="Arial"/>
          <w:bCs/>
          <w:color w:val="auto"/>
          <w:sz w:val="20"/>
          <w:lang w:eastAsia="ko-KR"/>
        </w:rPr>
        <w:t xml:space="preserve"> </w:t>
      </w:r>
      <w:r w:rsidR="00EB2417" w:rsidRPr="00C81BE1">
        <w:rPr>
          <w:rFonts w:cs="Arial"/>
          <w:bCs/>
          <w:color w:val="auto"/>
          <w:sz w:val="20"/>
        </w:rPr>
        <w:t>H.264</w:t>
      </w:r>
      <w:r w:rsidR="00E53C0A" w:rsidRPr="00C81BE1">
        <w:rPr>
          <w:rFonts w:cs="Arial"/>
          <w:bCs/>
          <w:color w:val="auto"/>
          <w:sz w:val="20"/>
        </w:rPr>
        <w:t>: CBR or VBR</w:t>
      </w:r>
    </w:p>
    <w:p w14:paraId="3327F93D" w14:textId="2826D345" w:rsidR="00840B52" w:rsidRPr="00C81BE1" w:rsidRDefault="00017FD5" w:rsidP="00601E4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MJPEG</w:t>
      </w:r>
      <w:r w:rsidR="00E53C0A" w:rsidRPr="00C81BE1">
        <w:rPr>
          <w:rFonts w:cs="Arial"/>
          <w:bCs/>
          <w:color w:val="auto"/>
          <w:sz w:val="20"/>
        </w:rPr>
        <w:t xml:space="preserve">: </w:t>
      </w:r>
      <w:r w:rsidR="00E53C0A" w:rsidRPr="00C81BE1">
        <w:rPr>
          <w:rFonts w:eastAsia="바탕체" w:cs="Arial"/>
          <w:bCs/>
          <w:color w:val="auto"/>
          <w:sz w:val="20"/>
          <w:lang w:eastAsia="ko-KR"/>
        </w:rPr>
        <w:t>VBR</w:t>
      </w:r>
    </w:p>
    <w:p w14:paraId="5E3DFE58" w14:textId="7EFBD5D6" w:rsidR="00840B52" w:rsidRPr="00C81BE1" w:rsidRDefault="00601E4C" w:rsidP="00601E4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Streaming Capability : </w:t>
      </w:r>
      <w:r w:rsidR="00A556C7" w:rsidRPr="00C81BE1">
        <w:rPr>
          <w:rFonts w:cs="Arial"/>
          <w:color w:val="auto"/>
          <w:sz w:val="20"/>
        </w:rPr>
        <w:t>Unicast(20 users) / Multicast</w:t>
      </w:r>
      <w:r w:rsidRPr="00C81BE1">
        <w:rPr>
          <w:rFonts w:eastAsiaTheme="minorEastAsia" w:cs="Arial" w:hint="eastAsia"/>
          <w:color w:val="auto"/>
          <w:sz w:val="20"/>
          <w:lang w:eastAsia="ko-KR"/>
        </w:rPr>
        <w:t xml:space="preserve">, </w:t>
      </w:r>
      <w:r w:rsidR="00A556C7" w:rsidRPr="00C81BE1">
        <w:rPr>
          <w:rFonts w:cs="Arial"/>
          <w:color w:val="auto"/>
          <w:sz w:val="20"/>
        </w:rPr>
        <w:t>Multiple streaming(Up to 10 profiles)</w:t>
      </w:r>
    </w:p>
    <w:p w14:paraId="07E4E872" w14:textId="4DA02961" w:rsidR="00E53C0A" w:rsidRPr="00C81BE1" w:rsidRDefault="00E53C0A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Streaming method</w:t>
      </w:r>
      <w:r w:rsidR="00601E4C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Pr="00C81BE1">
        <w:rPr>
          <w:rFonts w:eastAsia="맑은 고딕" w:cs="Arial"/>
          <w:color w:val="auto"/>
          <w:sz w:val="20"/>
          <w:lang w:eastAsia="ko-KR"/>
        </w:rPr>
        <w:t>Unicast / Multicast</w:t>
      </w:r>
    </w:p>
    <w:p w14:paraId="0B536E62" w14:textId="0F967CE0" w:rsidR="00840B52" w:rsidRPr="00C81BE1" w:rsidRDefault="000A7F49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imultaneous U</w:t>
      </w:r>
      <w:r w:rsidR="00840B52" w:rsidRPr="00C81BE1">
        <w:rPr>
          <w:rFonts w:cs="Arial"/>
          <w:color w:val="auto"/>
          <w:sz w:val="20"/>
        </w:rPr>
        <w:t>sers</w:t>
      </w:r>
      <w:r w:rsidR="00601E4C" w:rsidRPr="00C81BE1">
        <w:rPr>
          <w:rFonts w:cs="Arial"/>
          <w:color w:val="auto"/>
          <w:sz w:val="20"/>
        </w:rPr>
        <w:t xml:space="preserve"> : </w:t>
      </w:r>
      <w:r w:rsidR="003E31E5" w:rsidRPr="00C81BE1">
        <w:rPr>
          <w:rFonts w:eastAsia="맑은 고딕" w:cs="Arial"/>
          <w:color w:val="auto"/>
          <w:sz w:val="20"/>
          <w:lang w:eastAsia="ko-KR"/>
        </w:rPr>
        <w:t>20</w:t>
      </w:r>
      <w:r w:rsidRPr="00C81BE1">
        <w:rPr>
          <w:rFonts w:cs="Arial"/>
          <w:color w:val="auto"/>
          <w:sz w:val="20"/>
        </w:rPr>
        <w:t xml:space="preserve"> maximum (U</w:t>
      </w:r>
      <w:r w:rsidR="00840B52" w:rsidRPr="00C81BE1">
        <w:rPr>
          <w:rFonts w:cs="Arial"/>
          <w:color w:val="auto"/>
          <w:sz w:val="20"/>
        </w:rPr>
        <w:t>nicast)</w:t>
      </w:r>
    </w:p>
    <w:p w14:paraId="22A83A07" w14:textId="2457EA7A" w:rsidR="00EB2417" w:rsidRPr="00C81BE1" w:rsidRDefault="00601E4C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 xml:space="preserve">Profile set : </w:t>
      </w:r>
      <w:r w:rsidR="00EB2417" w:rsidRPr="00C81BE1">
        <w:rPr>
          <w:rFonts w:cs="Arial"/>
          <w:bCs/>
          <w:color w:val="auto"/>
          <w:sz w:val="20"/>
        </w:rPr>
        <w:t xml:space="preserve">Max. </w:t>
      </w:r>
      <w:r w:rsidR="00B64F7C" w:rsidRPr="00C81BE1">
        <w:rPr>
          <w:rFonts w:cs="Arial"/>
          <w:bCs/>
          <w:color w:val="auto"/>
          <w:sz w:val="20"/>
        </w:rPr>
        <w:t>10</w:t>
      </w:r>
      <w:r w:rsidR="00EB2417" w:rsidRPr="00C81BE1">
        <w:rPr>
          <w:rFonts w:cs="Arial"/>
          <w:bCs/>
          <w:color w:val="auto"/>
          <w:sz w:val="20"/>
        </w:rPr>
        <w:t xml:space="preserve"> ea</w:t>
      </w:r>
    </w:p>
    <w:p w14:paraId="0D22F93A" w14:textId="77777777" w:rsidR="003F016E" w:rsidRPr="00C81BE1" w:rsidRDefault="0098038D" w:rsidP="00601E4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Interoperability</w:t>
      </w:r>
    </w:p>
    <w:p w14:paraId="7131F34D" w14:textId="77777777" w:rsidR="003F016E" w:rsidRPr="00C81BE1" w:rsidRDefault="0098038D" w:rsidP="003F016E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ONVIF Profile S / G</w:t>
      </w:r>
      <w:r w:rsidR="00D50058" w:rsidRPr="00C81BE1">
        <w:rPr>
          <w:rFonts w:cs="Arial"/>
          <w:color w:val="auto"/>
          <w:sz w:val="20"/>
        </w:rPr>
        <w:t xml:space="preserve"> / T</w:t>
      </w:r>
    </w:p>
    <w:p w14:paraId="6C501431" w14:textId="77777777" w:rsidR="003F016E" w:rsidRPr="00C81BE1" w:rsidRDefault="008B1928" w:rsidP="003F016E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UNAPI</w:t>
      </w:r>
      <w:r w:rsidR="00ED4103" w:rsidRPr="00C81BE1">
        <w:rPr>
          <w:rFonts w:cs="Arial"/>
          <w:color w:val="auto"/>
          <w:sz w:val="20"/>
        </w:rPr>
        <w:t>(HTTP API)</w:t>
      </w:r>
    </w:p>
    <w:p w14:paraId="16E3313D" w14:textId="7FDCA7C2" w:rsidR="005E3DD8" w:rsidRPr="005E3DD8" w:rsidRDefault="003E31E5" w:rsidP="005E3DD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Wisenet </w:t>
      </w:r>
      <w:r w:rsidR="00E53C0A" w:rsidRPr="00C81BE1">
        <w:rPr>
          <w:rFonts w:cs="Arial"/>
          <w:color w:val="auto"/>
          <w:sz w:val="20"/>
        </w:rPr>
        <w:t>Open Platform</w:t>
      </w:r>
    </w:p>
    <w:p w14:paraId="648119AB" w14:textId="77777777" w:rsidR="00D51697" w:rsidRPr="00C81BE1" w:rsidRDefault="00D51697" w:rsidP="00213C5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Audio</w:t>
      </w:r>
    </w:p>
    <w:p w14:paraId="47470D0D" w14:textId="77777777" w:rsidR="00601E4C" w:rsidRPr="00C81BE1" w:rsidRDefault="00D51697" w:rsidP="00213C5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Audio In</w:t>
      </w:r>
    </w:p>
    <w:p w14:paraId="47C2B2C7" w14:textId="3E64F624" w:rsidR="00D51697" w:rsidRPr="00C81BE1" w:rsidRDefault="00D51697" w:rsidP="00601E4C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elect</w:t>
      </w:r>
      <w:r w:rsidR="002B0BB3" w:rsidRPr="00C81BE1">
        <w:rPr>
          <w:rFonts w:cs="Arial"/>
          <w:color w:val="auto"/>
          <w:sz w:val="20"/>
        </w:rPr>
        <w:t>able(mic in/line in</w:t>
      </w:r>
      <w:r w:rsidRPr="00C81BE1">
        <w:rPr>
          <w:rFonts w:cs="Arial"/>
          <w:color w:val="auto"/>
          <w:sz w:val="20"/>
        </w:rPr>
        <w:t>)</w:t>
      </w:r>
    </w:p>
    <w:p w14:paraId="0366432C" w14:textId="77777777" w:rsidR="00D06CBE" w:rsidRPr="00C81BE1" w:rsidRDefault="00D51697" w:rsidP="00601E4C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Supply voltage: 2.5V </w:t>
      </w:r>
      <w:r w:rsidR="00D06CBE" w:rsidRPr="00C81BE1">
        <w:rPr>
          <w:rFonts w:cs="Arial"/>
          <w:color w:val="auto"/>
          <w:sz w:val="20"/>
        </w:rPr>
        <w:t>DC(4mA)</w:t>
      </w:r>
    </w:p>
    <w:p w14:paraId="13514739" w14:textId="1FC27DF1" w:rsidR="00D51697" w:rsidRPr="00C81BE1" w:rsidRDefault="00D51697" w:rsidP="00601E4C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Input impedance: 2K Ohm</w:t>
      </w:r>
    </w:p>
    <w:p w14:paraId="5AD9CB43" w14:textId="77777777" w:rsidR="00601E4C" w:rsidRPr="00C81BE1" w:rsidRDefault="00D51697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Audio Out</w:t>
      </w:r>
    </w:p>
    <w:p w14:paraId="4B615D6F" w14:textId="77777777" w:rsidR="00601E4C" w:rsidRPr="00C81BE1" w:rsidRDefault="00D51697" w:rsidP="00601E4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Line</w:t>
      </w:r>
      <w:r w:rsidR="00601E4C" w:rsidRPr="00C81BE1">
        <w:rPr>
          <w:rFonts w:cs="Arial"/>
          <w:color w:val="auto"/>
          <w:sz w:val="20"/>
        </w:rPr>
        <w:t xml:space="preserve"> out</w:t>
      </w:r>
    </w:p>
    <w:p w14:paraId="302621C3" w14:textId="3D7EFA9E" w:rsidR="00D51697" w:rsidRPr="00C81BE1" w:rsidRDefault="00D51697" w:rsidP="00601E4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Max. output level 1Vrms</w:t>
      </w:r>
    </w:p>
    <w:p w14:paraId="6555DD09" w14:textId="77777777" w:rsidR="00601E4C" w:rsidRPr="00C81BE1" w:rsidRDefault="00D51697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Audio Compression</w:t>
      </w:r>
    </w:p>
    <w:p w14:paraId="28E4E166" w14:textId="77777777" w:rsidR="00601E4C" w:rsidRPr="00C81BE1" w:rsidRDefault="00D51697" w:rsidP="00601E4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G.711 u-law /G.726 Selectable</w:t>
      </w:r>
    </w:p>
    <w:p w14:paraId="47C221EA" w14:textId="0504EC2B" w:rsidR="00D51697" w:rsidRPr="00C81BE1" w:rsidRDefault="00D51697" w:rsidP="00601E4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G.726(ADPCM) 8KHz, G.711 8KHz</w:t>
      </w:r>
    </w:p>
    <w:p w14:paraId="7D9BE406" w14:textId="5591E2B0" w:rsidR="00D51697" w:rsidRPr="00C81BE1" w:rsidRDefault="00D51697" w:rsidP="00601E4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G.726: 16Kbps, 24Kbps, 32Kbps, 40Kbps</w:t>
      </w:r>
    </w:p>
    <w:p w14:paraId="5C5F4D55" w14:textId="03A89BC1" w:rsidR="005E3DD8" w:rsidRPr="005E3DD8" w:rsidRDefault="00D51697" w:rsidP="005E3DD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AAC-LC: 48Kbps at 16KHz</w:t>
      </w:r>
    </w:p>
    <w:p w14:paraId="6C4E5E3E" w14:textId="66A2087B" w:rsidR="00840B52" w:rsidRPr="00C81BE1" w:rsidRDefault="00840B52" w:rsidP="00213C59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Network</w:t>
      </w:r>
    </w:p>
    <w:p w14:paraId="03833B10" w14:textId="2F5AC040" w:rsidR="00DA00D9" w:rsidRPr="00C81BE1" w:rsidRDefault="00DA00D9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Connectivity</w:t>
      </w:r>
      <w:r w:rsidR="00601E4C" w:rsidRPr="00C81BE1">
        <w:rPr>
          <w:rFonts w:cs="Arial"/>
          <w:color w:val="auto"/>
          <w:sz w:val="20"/>
        </w:rPr>
        <w:t xml:space="preserve"> : </w:t>
      </w:r>
      <w:r w:rsidR="00081F61" w:rsidRPr="00C81BE1">
        <w:rPr>
          <w:rFonts w:cs="Arial"/>
          <w:color w:val="auto"/>
          <w:sz w:val="20"/>
        </w:rPr>
        <w:t>RJ-45(10/100</w:t>
      </w:r>
      <w:r w:rsidR="00ED2C89" w:rsidRPr="00C81BE1">
        <w:rPr>
          <w:rFonts w:cs="Arial"/>
          <w:color w:val="auto"/>
          <w:sz w:val="20"/>
        </w:rPr>
        <w:t>BASE-T)</w:t>
      </w:r>
    </w:p>
    <w:p w14:paraId="4611D96D" w14:textId="5375A970" w:rsidR="00840B52" w:rsidRPr="00C81BE1" w:rsidRDefault="000739CB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Protocol</w:t>
      </w:r>
    </w:p>
    <w:p w14:paraId="35CF075C" w14:textId="6D6A8711" w:rsidR="00840B52" w:rsidRPr="00C81BE1" w:rsidRDefault="00226716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IP</w:t>
      </w:r>
      <w:r w:rsidR="00840B52" w:rsidRPr="00C81BE1">
        <w:rPr>
          <w:rFonts w:cs="Arial"/>
          <w:color w:val="auto"/>
          <w:sz w:val="20"/>
        </w:rPr>
        <w:t xml:space="preserve"> v4 </w:t>
      </w:r>
      <w:r w:rsidRPr="00C81BE1">
        <w:rPr>
          <w:rFonts w:cs="Arial"/>
          <w:color w:val="auto"/>
          <w:sz w:val="20"/>
        </w:rPr>
        <w:t>/</w:t>
      </w:r>
      <w:r w:rsidR="00840B52" w:rsidRPr="00C81BE1">
        <w:rPr>
          <w:rFonts w:cs="Arial"/>
          <w:color w:val="auto"/>
          <w:sz w:val="20"/>
        </w:rPr>
        <w:t xml:space="preserve"> v6, </w:t>
      </w:r>
      <w:r w:rsidRPr="00C81BE1">
        <w:rPr>
          <w:rFonts w:cs="Arial"/>
          <w:color w:val="auto"/>
          <w:sz w:val="20"/>
        </w:rPr>
        <w:t>TCP, UDP</w:t>
      </w:r>
    </w:p>
    <w:p w14:paraId="625A2950" w14:textId="5B0FD779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Configuration: DHCP</w:t>
      </w:r>
      <w:r w:rsidR="00B64F7C" w:rsidRPr="00C81BE1">
        <w:rPr>
          <w:rFonts w:cs="Arial"/>
          <w:color w:val="auto"/>
          <w:sz w:val="20"/>
        </w:rPr>
        <w:t>, LLDP</w:t>
      </w:r>
    </w:p>
    <w:p w14:paraId="37EFDA8C" w14:textId="28631CE7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Web service: HTTP, </w:t>
      </w:r>
      <w:r w:rsidR="00226716" w:rsidRPr="00C81BE1">
        <w:rPr>
          <w:rFonts w:cs="Arial"/>
          <w:color w:val="auto"/>
          <w:sz w:val="20"/>
        </w:rPr>
        <w:t>HTTPS</w:t>
      </w:r>
    </w:p>
    <w:p w14:paraId="07A009B3" w14:textId="2913AE51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Network </w:t>
      </w:r>
      <w:r w:rsidR="00226716" w:rsidRPr="00C81BE1">
        <w:rPr>
          <w:rFonts w:cs="Arial"/>
          <w:color w:val="auto"/>
          <w:sz w:val="20"/>
        </w:rPr>
        <w:t>S</w:t>
      </w:r>
      <w:r w:rsidRPr="00C81BE1">
        <w:rPr>
          <w:rFonts w:cs="Arial"/>
          <w:color w:val="auto"/>
          <w:sz w:val="20"/>
        </w:rPr>
        <w:t xml:space="preserve">ervice: ARP, Bonjour, DNS, ICMP, NTP, PIM-SM, </w:t>
      </w:r>
      <w:r w:rsidR="00D52A8F" w:rsidRPr="00C81BE1">
        <w:rPr>
          <w:rFonts w:cs="Arial"/>
          <w:color w:val="auto"/>
          <w:sz w:val="20"/>
        </w:rPr>
        <w:t>SNMPv1/v2c/v3(MIB-2)</w:t>
      </w:r>
      <w:r w:rsidRPr="00C81BE1">
        <w:rPr>
          <w:rFonts w:cs="Arial"/>
          <w:color w:val="auto"/>
          <w:sz w:val="20"/>
        </w:rPr>
        <w:t xml:space="preserve">, </w:t>
      </w:r>
      <w:r w:rsidR="007069EC" w:rsidRPr="00C81BE1">
        <w:rPr>
          <w:rFonts w:cs="Arial"/>
          <w:color w:val="auto"/>
          <w:sz w:val="20"/>
        </w:rPr>
        <w:t>UPnP</w:t>
      </w:r>
    </w:p>
    <w:p w14:paraId="21A0CD87" w14:textId="2F257D71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Media: RTP, </w:t>
      </w:r>
      <w:r w:rsidR="007069EC" w:rsidRPr="00C81BE1">
        <w:rPr>
          <w:rFonts w:cs="Arial"/>
          <w:color w:val="auto"/>
          <w:sz w:val="20"/>
        </w:rPr>
        <w:t>RTCP</w:t>
      </w:r>
      <w:r w:rsidRPr="00C81BE1">
        <w:rPr>
          <w:rFonts w:cs="Arial"/>
          <w:color w:val="auto"/>
          <w:sz w:val="20"/>
        </w:rPr>
        <w:t xml:space="preserve">, </w:t>
      </w:r>
      <w:r w:rsidR="007069EC" w:rsidRPr="00C81BE1">
        <w:rPr>
          <w:rFonts w:cs="Arial"/>
          <w:color w:val="auto"/>
          <w:sz w:val="20"/>
        </w:rPr>
        <w:t>RTSP</w:t>
      </w:r>
    </w:p>
    <w:p w14:paraId="4C4A3184" w14:textId="56537B8C" w:rsidR="00E9492B" w:rsidRPr="00C81BE1" w:rsidRDefault="00E9492B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Unicast: </w:t>
      </w:r>
      <w:r w:rsidR="002468F3" w:rsidRPr="00C81BE1">
        <w:rPr>
          <w:rFonts w:cs="Arial"/>
          <w:color w:val="auto"/>
          <w:sz w:val="20"/>
        </w:rPr>
        <w:t>SRTP</w:t>
      </w:r>
    </w:p>
    <w:p w14:paraId="30F9820B" w14:textId="337DC354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Multicast: </w:t>
      </w:r>
      <w:r w:rsidR="007069EC" w:rsidRPr="00C81BE1">
        <w:rPr>
          <w:rFonts w:cs="Arial"/>
          <w:color w:val="auto"/>
          <w:sz w:val="20"/>
        </w:rPr>
        <w:t>IGMP</w:t>
      </w:r>
      <w:r w:rsidR="002468F3" w:rsidRPr="00C81BE1">
        <w:rPr>
          <w:rFonts w:cs="Arial"/>
          <w:color w:val="auto"/>
          <w:sz w:val="20"/>
        </w:rPr>
        <w:t>, PIM-SM</w:t>
      </w:r>
    </w:p>
    <w:p w14:paraId="6EFEBD34" w14:textId="407086D0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Notifications: FTP, </w:t>
      </w:r>
      <w:r w:rsidR="00E71638" w:rsidRPr="00C81BE1">
        <w:rPr>
          <w:rFonts w:cs="Arial"/>
          <w:color w:val="auto"/>
          <w:sz w:val="20"/>
        </w:rPr>
        <w:t>SMTP</w:t>
      </w:r>
    </w:p>
    <w:p w14:paraId="4212110D" w14:textId="2DD6BF14" w:rsidR="00840B52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lastRenderedPageBreak/>
        <w:t>DDNS – The camera shall suppor</w:t>
      </w:r>
      <w:r w:rsidR="00E71638" w:rsidRPr="00C81BE1">
        <w:rPr>
          <w:rFonts w:cs="Arial"/>
          <w:color w:val="auto"/>
          <w:sz w:val="20"/>
        </w:rPr>
        <w:t>t DDNS services offered by the m</w:t>
      </w:r>
      <w:r w:rsidRPr="00C81BE1">
        <w:rPr>
          <w:rFonts w:cs="Arial"/>
          <w:color w:val="auto"/>
          <w:sz w:val="20"/>
        </w:rPr>
        <w:t>anufacturer and other</w:t>
      </w:r>
      <w:r w:rsidR="00E71638" w:rsidRPr="00C81BE1">
        <w:rPr>
          <w:rFonts w:cs="Arial"/>
          <w:color w:val="auto"/>
          <w:sz w:val="20"/>
        </w:rPr>
        <w:t>s</w:t>
      </w:r>
      <w:r w:rsidRPr="00C81BE1">
        <w:rPr>
          <w:rFonts w:cs="Arial"/>
          <w:color w:val="auto"/>
          <w:sz w:val="20"/>
        </w:rPr>
        <w:t xml:space="preserve"> publi</w:t>
      </w:r>
      <w:r w:rsidR="009C2583" w:rsidRPr="00C81BE1">
        <w:rPr>
          <w:rFonts w:cs="Arial"/>
          <w:color w:val="auto"/>
          <w:sz w:val="20"/>
        </w:rPr>
        <w:t>cly available service offerings</w:t>
      </w:r>
    </w:p>
    <w:p w14:paraId="4A2505C6" w14:textId="191E25DC" w:rsidR="00840B52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QoS – Layer 3 DSCP</w:t>
      </w:r>
    </w:p>
    <w:p w14:paraId="095B65E8" w14:textId="1F216C8B" w:rsidR="00840B52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Security </w:t>
      </w:r>
      <w:r w:rsidR="00E71638" w:rsidRPr="00C81BE1">
        <w:rPr>
          <w:rFonts w:cs="Arial"/>
          <w:color w:val="auto"/>
          <w:sz w:val="20"/>
        </w:rPr>
        <w:t>F</w:t>
      </w:r>
      <w:r w:rsidRPr="00C81BE1">
        <w:rPr>
          <w:rFonts w:cs="Arial"/>
          <w:color w:val="auto"/>
          <w:sz w:val="20"/>
        </w:rPr>
        <w:t>eature</w:t>
      </w:r>
    </w:p>
    <w:p w14:paraId="12613B1E" w14:textId="00CDA40A" w:rsidR="00840B52" w:rsidRPr="00C81BE1" w:rsidRDefault="00622EAF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U</w:t>
      </w:r>
      <w:r w:rsidR="00840B52" w:rsidRPr="00C81BE1">
        <w:rPr>
          <w:rFonts w:cs="Arial"/>
          <w:bCs/>
          <w:color w:val="auto"/>
          <w:sz w:val="20"/>
        </w:rPr>
        <w:t>ser password protection</w:t>
      </w:r>
    </w:p>
    <w:p w14:paraId="1D768285" w14:textId="4887D984" w:rsidR="006343C1" w:rsidRPr="00C81BE1" w:rsidRDefault="00CE46FB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The device shall not provide a manufacture default password. D</w:t>
      </w:r>
      <w:r w:rsidR="006343C1" w:rsidRPr="00C81BE1">
        <w:rPr>
          <w:rFonts w:cs="Arial"/>
          <w:color w:val="auto"/>
          <w:sz w:val="20"/>
        </w:rPr>
        <w:t>efault password change shall be required to access the camera</w:t>
      </w:r>
      <w:r w:rsidRPr="00C81BE1">
        <w:rPr>
          <w:rFonts w:cs="Arial"/>
          <w:color w:val="auto"/>
          <w:sz w:val="20"/>
        </w:rPr>
        <w:t>.</w:t>
      </w:r>
    </w:p>
    <w:p w14:paraId="07661E9D" w14:textId="773936C8" w:rsidR="00CE46FB" w:rsidRPr="00C81BE1" w:rsidRDefault="00CE46FB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A minimal level of password complexity shall be required by the camera.</w:t>
      </w:r>
    </w:p>
    <w:p w14:paraId="68F79FD9" w14:textId="78600087" w:rsidR="00CE46FB" w:rsidRPr="00C81BE1" w:rsidRDefault="00CE46FB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The camera shall not have a manufacture back-door password.</w:t>
      </w:r>
    </w:p>
    <w:p w14:paraId="60D9C564" w14:textId="744B4A16" w:rsidR="006343C1" w:rsidRPr="00C81BE1" w:rsidRDefault="00CE46FB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T</w:t>
      </w:r>
      <w:r w:rsidR="006343C1" w:rsidRPr="00C81BE1">
        <w:rPr>
          <w:rFonts w:cs="Arial"/>
          <w:color w:val="auto"/>
          <w:sz w:val="20"/>
        </w:rPr>
        <w:t xml:space="preserve">he manufacturer shall provide a tool that provides the ability to make password changes to multiple cameras at the same time. </w:t>
      </w:r>
    </w:p>
    <w:p w14:paraId="3725AC77" w14:textId="50FE0CC1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 xml:space="preserve">IP address filtering </w:t>
      </w:r>
      <w:r w:rsidR="009C2583" w:rsidRPr="00C81BE1">
        <w:rPr>
          <w:rFonts w:cs="Arial"/>
          <w:bCs/>
          <w:color w:val="auto"/>
          <w:sz w:val="20"/>
        </w:rPr>
        <w:t>–</w:t>
      </w:r>
      <w:r w:rsidRPr="00C81BE1">
        <w:rPr>
          <w:rFonts w:cs="Arial"/>
          <w:bCs/>
          <w:color w:val="auto"/>
          <w:sz w:val="20"/>
        </w:rPr>
        <w:t xml:space="preserve"> </w:t>
      </w:r>
      <w:r w:rsidR="009C2583" w:rsidRPr="00C81BE1">
        <w:rPr>
          <w:rFonts w:cs="Arial"/>
          <w:bCs/>
          <w:color w:val="auto"/>
          <w:sz w:val="20"/>
        </w:rPr>
        <w:t>L</w:t>
      </w:r>
      <w:r w:rsidRPr="00C81BE1">
        <w:rPr>
          <w:rFonts w:cs="Arial"/>
          <w:bCs/>
          <w:color w:val="auto"/>
          <w:sz w:val="20"/>
        </w:rPr>
        <w:t>ist of allowed or blocked IP addresses</w:t>
      </w:r>
    </w:p>
    <w:p w14:paraId="3B561E68" w14:textId="46A4C3E8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HTTPS(SSL</w:t>
      </w:r>
      <w:r w:rsidR="00A779FC" w:rsidRPr="00C81BE1">
        <w:rPr>
          <w:rFonts w:cs="Arial"/>
          <w:color w:val="auto"/>
          <w:sz w:val="20"/>
        </w:rPr>
        <w:t>/TLS</w:t>
      </w:r>
      <w:r w:rsidRPr="00C81BE1">
        <w:rPr>
          <w:rFonts w:cs="Arial"/>
          <w:color w:val="auto"/>
          <w:sz w:val="20"/>
        </w:rPr>
        <w:t>) login authentication</w:t>
      </w:r>
    </w:p>
    <w:p w14:paraId="71D95910" w14:textId="06E82EFF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H</w:t>
      </w:r>
      <w:r w:rsidR="009C2583" w:rsidRPr="00C81BE1">
        <w:rPr>
          <w:rFonts w:cs="Arial"/>
          <w:color w:val="auto"/>
          <w:sz w:val="20"/>
        </w:rPr>
        <w:t>TTPS(SSL</w:t>
      </w:r>
      <w:r w:rsidR="00A779FC" w:rsidRPr="00C81BE1">
        <w:rPr>
          <w:rFonts w:cs="Arial"/>
          <w:color w:val="auto"/>
          <w:sz w:val="20"/>
        </w:rPr>
        <w:t>/TLS</w:t>
      </w:r>
      <w:r w:rsidR="009C2583" w:rsidRPr="00C81BE1">
        <w:rPr>
          <w:rFonts w:cs="Arial"/>
          <w:color w:val="auto"/>
          <w:sz w:val="20"/>
        </w:rPr>
        <w:t>) secured communication</w:t>
      </w:r>
    </w:p>
    <w:p w14:paraId="3A3AC07C" w14:textId="77777777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Digest login authentication</w:t>
      </w:r>
    </w:p>
    <w:p w14:paraId="7AF730AE" w14:textId="77777777" w:rsidR="00840B52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User access log </w:t>
      </w:r>
    </w:p>
    <w:p w14:paraId="78138908" w14:textId="7AC5F3BF" w:rsidR="00840B52" w:rsidRPr="00C81BE1" w:rsidRDefault="001B0578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802.1X Authentication(EAP-TLS, EAP-LEAP, EAP-PEAP MSCHAPv2)</w:t>
      </w:r>
    </w:p>
    <w:p w14:paraId="1724DD60" w14:textId="73663738" w:rsidR="001B0578" w:rsidRPr="00C81BE1" w:rsidRDefault="006A73ED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TPM 2.0 (FIPS 140-2 level 2)</w:t>
      </w:r>
    </w:p>
    <w:p w14:paraId="14A170E6" w14:textId="77777777" w:rsidR="006A73ED" w:rsidRPr="00C81BE1" w:rsidRDefault="006A73ED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Device Certificate(Hanwha Techwin Root CA, pre-installed)</w:t>
      </w:r>
    </w:p>
    <w:p w14:paraId="1074DC75" w14:textId="77777777" w:rsidR="006A73ED" w:rsidRPr="00C81BE1" w:rsidRDefault="006A73ED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ecure by default certificate</w:t>
      </w:r>
    </w:p>
    <w:p w14:paraId="33615F53" w14:textId="6E3A311E" w:rsidR="006A73ED" w:rsidRPr="00C81BE1" w:rsidRDefault="006A73ED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ecure OS/Boot/Storage, Verify firmware forgery</w:t>
      </w:r>
    </w:p>
    <w:p w14:paraId="207CE17C" w14:textId="77C0130B" w:rsidR="00840B52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 xml:space="preserve">Discovery </w:t>
      </w:r>
      <w:r w:rsidR="00622EAF" w:rsidRPr="00C81BE1">
        <w:rPr>
          <w:rFonts w:cs="Arial"/>
          <w:bCs/>
          <w:color w:val="auto"/>
          <w:sz w:val="20"/>
        </w:rPr>
        <w:t>–</w:t>
      </w:r>
      <w:r w:rsidRPr="00C81BE1">
        <w:rPr>
          <w:rFonts w:cs="Arial"/>
          <w:bCs/>
          <w:color w:val="auto"/>
          <w:sz w:val="20"/>
        </w:rPr>
        <w:t xml:space="preserve"> </w:t>
      </w:r>
      <w:r w:rsidR="00225FD1" w:rsidRPr="00C81BE1">
        <w:rPr>
          <w:rFonts w:cs="Arial"/>
          <w:bCs/>
          <w:color w:val="auto"/>
          <w:sz w:val="20"/>
        </w:rPr>
        <w:t>The m</w:t>
      </w:r>
      <w:r w:rsidRPr="00C81BE1">
        <w:rPr>
          <w:rFonts w:cs="Arial"/>
          <w:bCs/>
          <w:color w:val="auto"/>
          <w:sz w:val="20"/>
        </w:rPr>
        <w:t xml:space="preserve">anufacturer shall offer a discovery program to identify all devices of </w:t>
      </w:r>
      <w:r w:rsidR="00225FD1" w:rsidRPr="00C81BE1">
        <w:rPr>
          <w:rFonts w:cs="Arial"/>
          <w:bCs/>
          <w:color w:val="auto"/>
          <w:sz w:val="20"/>
        </w:rPr>
        <w:t>them</w:t>
      </w:r>
      <w:r w:rsidRPr="00C81BE1">
        <w:rPr>
          <w:rFonts w:cs="Arial"/>
          <w:bCs/>
          <w:color w:val="auto"/>
          <w:sz w:val="20"/>
        </w:rPr>
        <w:t xml:space="preserve"> on the network.</w:t>
      </w:r>
      <w:r w:rsidRPr="00C81BE1">
        <w:rPr>
          <w:rFonts w:eastAsia="맑은 고딕" w:cs="Arial"/>
          <w:bCs/>
          <w:color w:val="auto"/>
          <w:lang w:eastAsia="ko-KR"/>
        </w:rPr>
        <w:t xml:space="preserve"> </w:t>
      </w:r>
    </w:p>
    <w:p w14:paraId="71E302F9" w14:textId="20BD7E5F" w:rsidR="00840B52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bCs/>
          <w:color w:val="auto"/>
          <w:sz w:val="20"/>
          <w:lang w:eastAsia="ko-KR"/>
        </w:rPr>
        <w:t xml:space="preserve">Configuration – </w:t>
      </w:r>
      <w:r w:rsidR="00225FD1" w:rsidRPr="00C81BE1">
        <w:rPr>
          <w:rFonts w:eastAsia="맑은 고딕" w:cs="Arial"/>
          <w:bCs/>
          <w:color w:val="auto"/>
          <w:sz w:val="20"/>
          <w:lang w:eastAsia="ko-KR"/>
        </w:rPr>
        <w:t>The m</w:t>
      </w:r>
      <w:r w:rsidRPr="00C81BE1">
        <w:rPr>
          <w:rFonts w:eastAsia="맑은 고딕" w:cs="Arial"/>
          <w:bCs/>
          <w:color w:val="auto"/>
          <w:sz w:val="20"/>
          <w:lang w:eastAsia="ko-KR"/>
        </w:rPr>
        <w:t xml:space="preserve">anufacturer shall offer a configuration program that remotely allows users to change settings on multiple cameras simultaneously. </w:t>
      </w:r>
    </w:p>
    <w:p w14:paraId="0042D874" w14:textId="3607BB50" w:rsidR="006343C1" w:rsidRPr="00C81BE1" w:rsidRDefault="006343C1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Firmware upgrade</w:t>
      </w:r>
      <w:r w:rsidR="00622EAF" w:rsidRPr="00C81BE1">
        <w:rPr>
          <w:rFonts w:cs="Arial"/>
          <w:bCs/>
          <w:color w:val="auto"/>
          <w:sz w:val="20"/>
        </w:rPr>
        <w:t xml:space="preserve"> –</w:t>
      </w:r>
      <w:r w:rsidRPr="00C81BE1">
        <w:rPr>
          <w:rFonts w:cs="Arial"/>
          <w:bCs/>
          <w:color w:val="auto"/>
          <w:sz w:val="20"/>
        </w:rPr>
        <w:t xml:space="preserve"> </w:t>
      </w:r>
      <w:r w:rsidR="00225FD1" w:rsidRPr="00C81BE1">
        <w:rPr>
          <w:rFonts w:cs="Arial"/>
          <w:bCs/>
          <w:color w:val="auto"/>
          <w:sz w:val="20"/>
        </w:rPr>
        <w:t>The m</w:t>
      </w:r>
      <w:r w:rsidRPr="00C81BE1">
        <w:rPr>
          <w:rFonts w:cs="Arial"/>
          <w:bCs/>
          <w:color w:val="auto"/>
          <w:sz w:val="20"/>
        </w:rPr>
        <w:t>anufacturer shall offer a program capable of upgrading multiple cameras at the same time (not requiring access to individual cameras).</w:t>
      </w:r>
    </w:p>
    <w:p w14:paraId="1F768334" w14:textId="46AD1C86" w:rsidR="006343C1" w:rsidRPr="00C81BE1" w:rsidRDefault="006343C1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bCs/>
          <w:color w:val="auto"/>
          <w:sz w:val="20"/>
        </w:rPr>
        <w:t>Camera backup setting</w:t>
      </w:r>
      <w:r w:rsidR="00622EAF" w:rsidRPr="00C81BE1">
        <w:rPr>
          <w:rFonts w:cs="Arial"/>
          <w:bCs/>
          <w:color w:val="auto"/>
          <w:sz w:val="20"/>
        </w:rPr>
        <w:t xml:space="preserve"> –</w:t>
      </w:r>
      <w:r w:rsidRPr="00C81BE1">
        <w:rPr>
          <w:rFonts w:cs="Arial"/>
          <w:bCs/>
          <w:color w:val="auto"/>
          <w:sz w:val="20"/>
        </w:rPr>
        <w:t xml:space="preserve"> </w:t>
      </w:r>
      <w:r w:rsidR="00225FD1" w:rsidRPr="00C81BE1">
        <w:rPr>
          <w:rFonts w:cs="Arial"/>
          <w:bCs/>
          <w:color w:val="auto"/>
          <w:sz w:val="20"/>
        </w:rPr>
        <w:t>T</w:t>
      </w:r>
      <w:r w:rsidRPr="00C81BE1">
        <w:rPr>
          <w:rFonts w:cs="Arial"/>
          <w:bCs/>
          <w:color w:val="auto"/>
          <w:sz w:val="20"/>
        </w:rPr>
        <w:t>he manufacturer shall provide a program that provides the ability to save multiple camera settings to a file and restore these camera settings if needed.</w:t>
      </w:r>
    </w:p>
    <w:p w14:paraId="7829D02F" w14:textId="62C916F9" w:rsidR="00B87942" w:rsidRPr="005E3DD8" w:rsidRDefault="006343C1" w:rsidP="005E3DD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Reporting</w:t>
      </w:r>
      <w:r w:rsidR="00622EAF" w:rsidRPr="00C81BE1">
        <w:rPr>
          <w:rFonts w:cs="Arial"/>
          <w:color w:val="auto"/>
          <w:sz w:val="20"/>
        </w:rPr>
        <w:t xml:space="preserve"> –</w:t>
      </w:r>
      <w:r w:rsidRPr="00C81BE1">
        <w:rPr>
          <w:rFonts w:cs="Arial"/>
          <w:color w:val="auto"/>
          <w:sz w:val="20"/>
        </w:rPr>
        <w:t xml:space="preserve"> </w:t>
      </w:r>
      <w:r w:rsidR="00225FD1" w:rsidRPr="00C81BE1">
        <w:rPr>
          <w:rFonts w:cs="Arial"/>
          <w:color w:val="auto"/>
          <w:sz w:val="20"/>
        </w:rPr>
        <w:t>T</w:t>
      </w:r>
      <w:r w:rsidRPr="00C81BE1">
        <w:rPr>
          <w:rFonts w:cs="Arial"/>
          <w:color w:val="auto"/>
          <w:sz w:val="20"/>
        </w:rPr>
        <w:t>he manufacturer shall provide a tool that can generate a report including thumbnail view, MAC address, IP address, serial nu</w:t>
      </w:r>
      <w:r w:rsidR="00B35E3A" w:rsidRPr="00C81BE1">
        <w:rPr>
          <w:rFonts w:cs="Arial"/>
          <w:color w:val="auto"/>
          <w:sz w:val="20"/>
        </w:rPr>
        <w:t>mber and other camera settings.</w:t>
      </w:r>
    </w:p>
    <w:p w14:paraId="2CF5FBC0" w14:textId="77777777" w:rsidR="00840B52" w:rsidRPr="00C81BE1" w:rsidRDefault="00840B52" w:rsidP="00213C5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C81BE1">
        <w:rPr>
          <w:rFonts w:cs="Arial"/>
          <w:color w:val="auto"/>
          <w:sz w:val="20"/>
          <w:szCs w:val="16"/>
        </w:rPr>
        <w:t>Electrical</w:t>
      </w:r>
    </w:p>
    <w:p w14:paraId="73C7C0CD" w14:textId="77777777" w:rsidR="00840B52" w:rsidRPr="00C81BE1" w:rsidRDefault="00840B52" w:rsidP="00213C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C81BE1">
        <w:rPr>
          <w:rFonts w:cs="Arial"/>
          <w:color w:val="auto"/>
          <w:sz w:val="20"/>
          <w:szCs w:val="16"/>
        </w:rPr>
        <w:t>Power</w:t>
      </w:r>
    </w:p>
    <w:p w14:paraId="76FEDCB9" w14:textId="77777777" w:rsidR="00D06CBE" w:rsidRPr="00C81BE1" w:rsidRDefault="00840B52" w:rsidP="00213C5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Input Voltage</w:t>
      </w:r>
    </w:p>
    <w:p w14:paraId="186A844E" w14:textId="77777777" w:rsidR="00D06CBE" w:rsidRPr="00C81BE1" w:rsidRDefault="00D06CBE" w:rsidP="00B8794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PoE(IEEE802.3af, Class3)</w:t>
      </w:r>
    </w:p>
    <w:p w14:paraId="513C6053" w14:textId="653D6AF0" w:rsidR="00840B52" w:rsidRPr="00C81BE1" w:rsidRDefault="0078424D" w:rsidP="00B8794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12VDC</w:t>
      </w:r>
    </w:p>
    <w:p w14:paraId="5CE0430A" w14:textId="77777777" w:rsidR="00B87942" w:rsidRPr="00C81BE1" w:rsidRDefault="00B87942" w:rsidP="00B8794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eastAsia="맑은 고딕" w:cs="Arial"/>
          <w:color w:val="auto"/>
          <w:sz w:val="20"/>
          <w:lang w:eastAsia="ko-KR"/>
        </w:rPr>
        <w:t>Power Consumption</w:t>
      </w:r>
    </w:p>
    <w:p w14:paraId="382F0FDC" w14:textId="78ECABDA" w:rsidR="00B87942" w:rsidRPr="00C81BE1" w:rsidRDefault="00B87942" w:rsidP="00B87942">
      <w:pPr>
        <w:numPr>
          <w:ilvl w:val="5"/>
          <w:numId w:val="19"/>
        </w:numPr>
        <w:rPr>
          <w:rFonts w:eastAsia="맑은 고딕" w:cs="Arial"/>
          <w:szCs w:val="20"/>
          <w:lang w:eastAsia="ko-KR"/>
        </w:rPr>
      </w:pPr>
      <w:r w:rsidRPr="00C81BE1">
        <w:rPr>
          <w:rFonts w:eastAsia="맑은 고딕" w:cs="Arial"/>
          <w:szCs w:val="20"/>
          <w:lang w:eastAsia="ko-KR"/>
        </w:rPr>
        <w:t>PoE : Max 10.5W, typical 6.9W</w:t>
      </w:r>
    </w:p>
    <w:p w14:paraId="003C66F6" w14:textId="52DB1C67" w:rsidR="00B87942" w:rsidRPr="00C81BE1" w:rsidRDefault="00B87942" w:rsidP="00B87942">
      <w:pPr>
        <w:numPr>
          <w:ilvl w:val="5"/>
          <w:numId w:val="19"/>
        </w:numPr>
        <w:rPr>
          <w:rFonts w:eastAsia="맑은 고딕" w:cs="Arial"/>
          <w:szCs w:val="20"/>
          <w:lang w:eastAsia="ko-KR"/>
        </w:rPr>
      </w:pPr>
      <w:r w:rsidRPr="00C81BE1">
        <w:rPr>
          <w:rFonts w:eastAsia="맑은 고딕" w:cs="Arial"/>
          <w:szCs w:val="20"/>
          <w:lang w:eastAsia="ko-KR"/>
        </w:rPr>
        <w:t>12VDC : Max 8.6W, typical 5.5W</w:t>
      </w:r>
    </w:p>
    <w:p w14:paraId="3ADD78EE" w14:textId="37272737" w:rsidR="00B87942" w:rsidRPr="00C81BE1" w:rsidRDefault="00B87942" w:rsidP="00B87942">
      <w:pPr>
        <w:numPr>
          <w:ilvl w:val="4"/>
          <w:numId w:val="19"/>
        </w:numPr>
        <w:rPr>
          <w:rFonts w:eastAsia="맑은 고딕" w:cs="Arial"/>
          <w:szCs w:val="20"/>
          <w:lang w:eastAsia="ko-KR"/>
        </w:rPr>
      </w:pPr>
      <w:r w:rsidRPr="00C81BE1">
        <w:rPr>
          <w:rFonts w:eastAsia="맑은 고딕" w:cs="Arial"/>
          <w:szCs w:val="20"/>
          <w:lang w:eastAsia="ko-KR"/>
        </w:rPr>
        <w:t>Power redundancy failover</w:t>
      </w:r>
    </w:p>
    <w:p w14:paraId="2E15973E" w14:textId="51B1D099" w:rsidR="00840B52" w:rsidRPr="00C81BE1" w:rsidRDefault="00840B52" w:rsidP="00601E4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C81BE1">
        <w:rPr>
          <w:rFonts w:cs="Arial"/>
          <w:color w:val="auto"/>
          <w:sz w:val="20"/>
          <w:szCs w:val="16"/>
        </w:rPr>
        <w:t>Mechanical And Environmental</w:t>
      </w:r>
    </w:p>
    <w:p w14:paraId="7DBB4086" w14:textId="5368EE3F" w:rsidR="00FD6D0A" w:rsidRPr="00C81BE1" w:rsidRDefault="00FD6D0A" w:rsidP="007A0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 w:hint="eastAsia"/>
          <w:color w:val="auto"/>
          <w:sz w:val="20"/>
          <w:lang w:eastAsia="ko-KR"/>
        </w:rPr>
        <w:t>Color</w:t>
      </w:r>
      <w:r w:rsidRPr="00C81BE1">
        <w:rPr>
          <w:rFonts w:eastAsia="맑은 고딕" w:cs="Arial"/>
          <w:color w:val="auto"/>
          <w:sz w:val="20"/>
          <w:lang w:eastAsia="ko-KR"/>
        </w:rPr>
        <w:t>/Material</w:t>
      </w:r>
      <w:r w:rsidR="00601E4C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="007A0B24" w:rsidRPr="00C81BE1">
        <w:rPr>
          <w:rFonts w:eastAsia="맑은 고딕" w:cs="Arial"/>
          <w:color w:val="auto"/>
          <w:sz w:val="20"/>
          <w:lang w:eastAsia="ko-KR"/>
        </w:rPr>
        <w:t>Black / Plastic, Metal</w:t>
      </w:r>
    </w:p>
    <w:p w14:paraId="13A751D0" w14:textId="40EA783C" w:rsidR="00FD6D0A" w:rsidRPr="00C81BE1" w:rsidRDefault="00FD6D0A" w:rsidP="001712D5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C81BE1">
        <w:rPr>
          <w:rFonts w:cs="Arial"/>
          <w:color w:val="auto"/>
          <w:sz w:val="20"/>
        </w:rPr>
        <w:lastRenderedPageBreak/>
        <w:t>Dimensions (</w:t>
      </w:r>
      <w:r w:rsidRPr="00C81BE1">
        <w:rPr>
          <w:rFonts w:eastAsia="맑은 고딕" w:cs="Arial"/>
          <w:color w:val="auto"/>
          <w:sz w:val="20"/>
          <w:lang w:eastAsia="ko-KR"/>
        </w:rPr>
        <w:t>W</w:t>
      </w:r>
      <w:r w:rsidRPr="00C81BE1">
        <w:rPr>
          <w:rFonts w:cs="Arial"/>
          <w:color w:val="auto"/>
          <w:sz w:val="20"/>
        </w:rPr>
        <w:t xml:space="preserve"> x H)</w:t>
      </w:r>
      <w:r w:rsidR="00601E4C" w:rsidRPr="00C81BE1">
        <w:rPr>
          <w:rFonts w:cs="Arial"/>
          <w:color w:val="auto"/>
          <w:sz w:val="20"/>
        </w:rPr>
        <w:t xml:space="preserve"> : </w:t>
      </w:r>
      <w:r w:rsidR="001712D5" w:rsidRPr="00C81BE1">
        <w:rPr>
          <w:rFonts w:cs="Arial"/>
          <w:color w:val="auto"/>
          <w:sz w:val="20"/>
        </w:rPr>
        <w:t>131.1(W)x33.5(H)x86(D)mm(5.16x1.32x3.39")</w:t>
      </w:r>
    </w:p>
    <w:p w14:paraId="14FA593B" w14:textId="253D4057" w:rsidR="00FD6D0A" w:rsidRPr="00C81BE1" w:rsidRDefault="00FD6D0A" w:rsidP="00601E4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eastAsia="맑은 고딕" w:cs="Arial"/>
          <w:color w:val="auto"/>
          <w:sz w:val="20"/>
          <w:lang w:eastAsia="ko-KR"/>
        </w:rPr>
        <w:t>Weight</w:t>
      </w:r>
      <w:r w:rsidR="00601E4C" w:rsidRPr="00C81BE1">
        <w:rPr>
          <w:rFonts w:eastAsia="맑은 고딕" w:cs="Arial"/>
          <w:color w:val="auto"/>
          <w:sz w:val="20"/>
          <w:lang w:eastAsia="ko-KR"/>
        </w:rPr>
        <w:t xml:space="preserve"> : </w:t>
      </w:r>
      <w:r w:rsidR="001712D5" w:rsidRPr="00C81BE1">
        <w:rPr>
          <w:rFonts w:eastAsia="맑은 고딕" w:cs="Arial"/>
          <w:color w:val="auto"/>
          <w:sz w:val="20"/>
          <w:lang w:eastAsia="ko-KR"/>
        </w:rPr>
        <w:t>420g(0.93</w:t>
      </w:r>
      <w:r w:rsidR="0038010E" w:rsidRPr="00C81BE1">
        <w:rPr>
          <w:rFonts w:eastAsia="맑은 고딕" w:cs="Arial"/>
          <w:color w:val="auto"/>
          <w:sz w:val="20"/>
          <w:lang w:eastAsia="ko-KR"/>
        </w:rPr>
        <w:t xml:space="preserve"> lb)</w:t>
      </w:r>
    </w:p>
    <w:p w14:paraId="565C6F7B" w14:textId="7719F162" w:rsidR="00FD6D0A" w:rsidRPr="00C81BE1" w:rsidRDefault="003A48BF" w:rsidP="00601E4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Temperature </w:t>
      </w:r>
      <w:r w:rsidRPr="00C81BE1">
        <w:rPr>
          <w:rFonts w:cs="Arial"/>
          <w:color w:val="auto"/>
          <w:sz w:val="20"/>
        </w:rPr>
        <w:tab/>
      </w:r>
    </w:p>
    <w:p w14:paraId="7999E1D7" w14:textId="7B6F95A6" w:rsidR="00F213E2" w:rsidRPr="00C81BE1" w:rsidRDefault="00FD6D0A" w:rsidP="00601E4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Operating</w:t>
      </w:r>
      <w:r w:rsidR="008309D3" w:rsidRPr="00C81BE1">
        <w:rPr>
          <w:rFonts w:cs="Arial"/>
          <w:color w:val="auto"/>
          <w:sz w:val="20"/>
        </w:rPr>
        <w:t xml:space="preserve"> : </w:t>
      </w:r>
      <w:r w:rsidR="00F213E2" w:rsidRPr="00C81BE1">
        <w:rPr>
          <w:rFonts w:cs="Arial"/>
          <w:color w:val="auto"/>
          <w:sz w:val="20"/>
        </w:rPr>
        <w:t>-</w:t>
      </w:r>
      <w:r w:rsidR="0038010E" w:rsidRPr="00C81BE1">
        <w:rPr>
          <w:rFonts w:cs="Arial"/>
          <w:color w:val="auto"/>
          <w:sz w:val="20"/>
        </w:rPr>
        <w:t>10</w:t>
      </w:r>
      <w:r w:rsidR="00F213E2" w:rsidRPr="00C81BE1">
        <w:rPr>
          <w:rFonts w:cs="Arial"/>
          <w:color w:val="auto"/>
          <w:sz w:val="20"/>
        </w:rPr>
        <w:t xml:space="preserve"> °C ~ 5</w:t>
      </w:r>
      <w:r w:rsidR="00F005B7" w:rsidRPr="00C81BE1">
        <w:rPr>
          <w:rFonts w:cs="Arial"/>
          <w:color w:val="auto"/>
          <w:sz w:val="20"/>
        </w:rPr>
        <w:t>5</w:t>
      </w:r>
      <w:r w:rsidR="00F213E2" w:rsidRPr="00C81BE1">
        <w:rPr>
          <w:rFonts w:cs="Arial"/>
          <w:color w:val="auto"/>
          <w:sz w:val="20"/>
        </w:rPr>
        <w:t xml:space="preserve"> °C(-</w:t>
      </w:r>
      <w:r w:rsidR="00F005B7" w:rsidRPr="00C81BE1">
        <w:rPr>
          <w:rFonts w:cs="Arial"/>
          <w:color w:val="auto"/>
          <w:sz w:val="20"/>
        </w:rPr>
        <w:t>14</w:t>
      </w:r>
      <w:r w:rsidR="00F213E2" w:rsidRPr="00C81BE1">
        <w:rPr>
          <w:rFonts w:cs="Arial"/>
          <w:color w:val="auto"/>
          <w:sz w:val="20"/>
        </w:rPr>
        <w:t>°F ~ +</w:t>
      </w:r>
      <w:r w:rsidR="00F005B7" w:rsidRPr="00C81BE1">
        <w:rPr>
          <w:rFonts w:cs="Arial"/>
          <w:color w:val="auto"/>
          <w:sz w:val="20"/>
        </w:rPr>
        <w:t>131</w:t>
      </w:r>
      <w:r w:rsidR="00F213E2" w:rsidRPr="00C81BE1">
        <w:rPr>
          <w:rFonts w:cs="Arial"/>
          <w:color w:val="auto"/>
          <w:sz w:val="20"/>
        </w:rPr>
        <w:t>°F)</w:t>
      </w:r>
    </w:p>
    <w:p w14:paraId="107357DB" w14:textId="09F7C3CB" w:rsidR="00A3675A" w:rsidRPr="00C81BE1" w:rsidRDefault="00FD6D0A" w:rsidP="00601E4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Storage</w:t>
      </w:r>
      <w:r w:rsidR="008309D3" w:rsidRPr="00C81BE1">
        <w:rPr>
          <w:rFonts w:cs="Arial"/>
          <w:color w:val="auto"/>
          <w:sz w:val="20"/>
        </w:rPr>
        <w:t xml:space="preserve"> : </w:t>
      </w:r>
      <w:r w:rsidR="001712D5" w:rsidRPr="00C81BE1">
        <w:rPr>
          <w:rFonts w:cs="Arial"/>
          <w:color w:val="auto"/>
          <w:sz w:val="20"/>
        </w:rPr>
        <w:t>-40°C ~ +60°C(-33</w:t>
      </w:r>
      <w:r w:rsidR="00A77F3F" w:rsidRPr="00C81BE1">
        <w:rPr>
          <w:rFonts w:cs="Arial"/>
          <w:color w:val="auto"/>
          <w:sz w:val="20"/>
        </w:rPr>
        <w:t>°F ~ +140°F)</w:t>
      </w:r>
      <w:r w:rsidR="00A3675A" w:rsidRPr="00C81BE1">
        <w:rPr>
          <w:rFonts w:cs="Arial"/>
          <w:color w:val="auto"/>
          <w:sz w:val="20"/>
        </w:rPr>
        <w:t xml:space="preserve"> </w:t>
      </w:r>
    </w:p>
    <w:p w14:paraId="1805B1CC" w14:textId="40508B2D" w:rsidR="00FD6D0A" w:rsidRPr="00C81BE1" w:rsidRDefault="003A48BF" w:rsidP="00601E4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Humidity</w:t>
      </w:r>
    </w:p>
    <w:p w14:paraId="6FF95D4E" w14:textId="374238FD" w:rsidR="009B2266" w:rsidRPr="00C81BE1" w:rsidRDefault="003A48BF" w:rsidP="00601E4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>Operating</w:t>
      </w:r>
      <w:r w:rsidR="008309D3" w:rsidRPr="00C81BE1">
        <w:rPr>
          <w:rFonts w:cs="Arial"/>
          <w:color w:val="auto"/>
          <w:sz w:val="20"/>
        </w:rPr>
        <w:t xml:space="preserve"> : </w:t>
      </w:r>
      <w:r w:rsidR="001712D5" w:rsidRPr="00C81BE1">
        <w:rPr>
          <w:rFonts w:cs="Arial"/>
          <w:color w:val="auto"/>
          <w:sz w:val="20"/>
        </w:rPr>
        <w:t>Less than 90</w:t>
      </w:r>
      <w:r w:rsidRPr="00C81BE1">
        <w:rPr>
          <w:rFonts w:cs="Arial"/>
          <w:color w:val="auto"/>
          <w:sz w:val="20"/>
        </w:rPr>
        <w:t>% RH (non</w:t>
      </w:r>
      <w:r w:rsidR="00A3675A" w:rsidRPr="00C81BE1">
        <w:rPr>
          <w:rFonts w:cs="Arial"/>
          <w:color w:val="auto"/>
          <w:sz w:val="20"/>
        </w:rPr>
        <w:t>-</w:t>
      </w:r>
      <w:r w:rsidRPr="00C81BE1">
        <w:rPr>
          <w:rFonts w:cs="Arial"/>
          <w:color w:val="auto"/>
          <w:sz w:val="20"/>
        </w:rPr>
        <w:t>condensing)</w:t>
      </w:r>
    </w:p>
    <w:p w14:paraId="1B6F52C4" w14:textId="042CCF52" w:rsidR="005E3DD8" w:rsidRPr="005E3DD8" w:rsidRDefault="008309D3" w:rsidP="005E3DD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81BE1">
        <w:rPr>
          <w:rFonts w:cs="Arial"/>
          <w:color w:val="auto"/>
          <w:sz w:val="20"/>
        </w:rPr>
        <w:t xml:space="preserve">Storage : </w:t>
      </w:r>
      <w:r w:rsidR="003A48BF" w:rsidRPr="00C81BE1">
        <w:rPr>
          <w:rFonts w:cs="Arial"/>
          <w:color w:val="auto"/>
          <w:sz w:val="20"/>
        </w:rPr>
        <w:t xml:space="preserve">Less than </w:t>
      </w:r>
      <w:r w:rsidR="00A77F3F" w:rsidRPr="00C81BE1">
        <w:rPr>
          <w:rFonts w:cs="Arial"/>
          <w:color w:val="auto"/>
          <w:sz w:val="20"/>
        </w:rPr>
        <w:t>90</w:t>
      </w:r>
      <w:r w:rsidR="003A48BF" w:rsidRPr="00C81BE1">
        <w:rPr>
          <w:rFonts w:cs="Arial"/>
          <w:color w:val="auto"/>
          <w:sz w:val="20"/>
        </w:rPr>
        <w:t>% RH</w:t>
      </w:r>
      <w:bookmarkStart w:id="4" w:name="_GoBack"/>
      <w:bookmarkEnd w:id="4"/>
    </w:p>
    <w:p w14:paraId="1A58839D" w14:textId="77777777" w:rsidR="004B1F7D" w:rsidRPr="00C81BE1" w:rsidRDefault="004B1F7D" w:rsidP="004B1F7D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C81BE1">
        <w:rPr>
          <w:rFonts w:ascii="Arial" w:hAnsi="Arial" w:cs="Arial"/>
          <w:lang w:eastAsia="ko-KR"/>
        </w:rPr>
        <w:t>EMC &amp; Safety</w:t>
      </w:r>
    </w:p>
    <w:p w14:paraId="50BDE032" w14:textId="77777777" w:rsidR="004B1F7D" w:rsidRPr="00C81BE1" w:rsidRDefault="004B1F7D" w:rsidP="004B1F7D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>FCC 47 CFR Part 15 Subpart B</w:t>
      </w:r>
    </w:p>
    <w:p w14:paraId="1F4EC6EB" w14:textId="77777777" w:rsidR="004B1F7D" w:rsidRPr="00C81BE1" w:rsidRDefault="004B1F7D" w:rsidP="004B1F7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>ANSI C63.4-2017 Class A</w:t>
      </w:r>
    </w:p>
    <w:p w14:paraId="2C31D64D" w14:textId="77777777" w:rsidR="004B1F7D" w:rsidRPr="00C81BE1" w:rsidRDefault="004B1F7D" w:rsidP="004B1F7D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>IC Regulation ICES-003 Issue7</w:t>
      </w:r>
    </w:p>
    <w:p w14:paraId="0EF712E7" w14:textId="77777777" w:rsidR="004B1F7D" w:rsidRPr="00C81BE1" w:rsidRDefault="004B1F7D" w:rsidP="004B1F7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>ANSI C63.4-2017 Class A</w:t>
      </w:r>
    </w:p>
    <w:p w14:paraId="379CF3F9" w14:textId="2641477E" w:rsidR="004B1F7D" w:rsidRPr="00C81BE1" w:rsidRDefault="004B1F7D" w:rsidP="004B1F7D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  <w:lang w:eastAsia="ko-KR"/>
        </w:rPr>
        <w:t>CE EMC-Directive 2014/30/EU</w:t>
      </w:r>
    </w:p>
    <w:p w14:paraId="1B4858F2" w14:textId="77777777" w:rsidR="004B1F7D" w:rsidRPr="00C81BE1" w:rsidRDefault="004B1F7D" w:rsidP="004B1F7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>EN 55032:2015/A11:2020</w:t>
      </w:r>
    </w:p>
    <w:p w14:paraId="41890C50" w14:textId="77777777" w:rsidR="004B1F7D" w:rsidRPr="00C81BE1" w:rsidRDefault="004B1F7D" w:rsidP="004B1F7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>EN 50130-4:2011</w:t>
      </w:r>
    </w:p>
    <w:p w14:paraId="41AA2F15" w14:textId="77777777" w:rsidR="004B1F7D" w:rsidRPr="00C81BE1" w:rsidRDefault="004B1F7D" w:rsidP="004B1F7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>EN 610003-2:2014</w:t>
      </w:r>
    </w:p>
    <w:p w14:paraId="38DD0030" w14:textId="77777777" w:rsidR="004B1F7D" w:rsidRPr="00C81BE1" w:rsidRDefault="004B1F7D" w:rsidP="004B1F7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>EN 610003-3:2013</w:t>
      </w:r>
    </w:p>
    <w:p w14:paraId="115CF6D3" w14:textId="77777777" w:rsidR="004B1F7D" w:rsidRPr="00C81BE1" w:rsidRDefault="004B1F7D" w:rsidP="004B1F7D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>VCCI-CISPR 32:2016 Class A</w:t>
      </w:r>
    </w:p>
    <w:p w14:paraId="3675B7C6" w14:textId="77777777" w:rsidR="004B1F7D" w:rsidRPr="00C81BE1" w:rsidRDefault="004B1F7D" w:rsidP="004B1F7D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 xml:space="preserve">AS/NZS CISPR32:2015 </w:t>
      </w:r>
      <w:r w:rsidRPr="00C81BE1">
        <w:rPr>
          <w:rFonts w:ascii="Arial" w:hAnsi="Arial" w:cs="Arial"/>
          <w:lang w:eastAsia="ko-KR"/>
        </w:rPr>
        <w:t>AMD 1:2020</w:t>
      </w:r>
      <w:r w:rsidRPr="00C81BE1">
        <w:rPr>
          <w:rFonts w:ascii="Arial" w:hAnsi="Arial" w:cs="Arial"/>
        </w:rPr>
        <w:t xml:space="preserve"> Class A</w:t>
      </w:r>
    </w:p>
    <w:p w14:paraId="5D17E678" w14:textId="225E2A7B" w:rsidR="004B1F7D" w:rsidRPr="00C81BE1" w:rsidRDefault="004B1F7D" w:rsidP="004B1F7D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C81BE1">
        <w:rPr>
          <w:rFonts w:ascii="Arial" w:hAnsi="Arial" w:cs="Arial"/>
        </w:rPr>
        <w:t>UL/CSA 62368-1</w:t>
      </w:r>
    </w:p>
    <w:p w14:paraId="78F164A1" w14:textId="0677DF33" w:rsidR="004B1F7D" w:rsidRPr="00C81BE1" w:rsidRDefault="004B1F7D" w:rsidP="004B1F7D">
      <w:pPr>
        <w:numPr>
          <w:ilvl w:val="3"/>
          <w:numId w:val="19"/>
        </w:numPr>
        <w:autoSpaceDN w:val="0"/>
        <w:spacing w:before="60" w:after="0" w:line="276" w:lineRule="auto"/>
        <w:rPr>
          <w:rFonts w:cs="Arial"/>
        </w:rPr>
      </w:pPr>
      <w:r w:rsidRPr="00C81BE1">
        <w:rPr>
          <w:rFonts w:hint="eastAsia"/>
        </w:rPr>
        <w:t>EN IEC 63000:2018 (hazardous substances)</w:t>
      </w:r>
    </w:p>
    <w:p w14:paraId="674D3168" w14:textId="47ACD155" w:rsidR="00033977" w:rsidRPr="008309D3" w:rsidRDefault="004A4F41" w:rsidP="008309D3">
      <w:pPr>
        <w:spacing w:before="60" w:after="0" w:line="276" w:lineRule="auto"/>
        <w:jc w:val="center"/>
        <w:rPr>
          <w:rFonts w:cs="Arial"/>
          <w:szCs w:val="16"/>
        </w:rPr>
      </w:pPr>
      <w:r w:rsidRPr="0039325A">
        <w:rPr>
          <w:rFonts w:cs="Arial"/>
          <w:szCs w:val="16"/>
        </w:rPr>
        <w:br/>
        <w:t>END OF SECTIO</w:t>
      </w:r>
      <w:bookmarkEnd w:id="3"/>
      <w:r w:rsidRPr="0039325A">
        <w:rPr>
          <w:rFonts w:cs="Arial"/>
          <w:szCs w:val="16"/>
        </w:rPr>
        <w:t>N</w:t>
      </w:r>
    </w:p>
    <w:sectPr w:rsidR="00033977" w:rsidRPr="008309D3" w:rsidSect="005A03C7">
      <w:headerReference w:type="default" r:id="rId12"/>
      <w:footerReference w:type="default" r:id="rId13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11499D" w14:textId="77777777" w:rsidR="000C2EAF" w:rsidRDefault="000C2EAF">
      <w:r>
        <w:separator/>
      </w:r>
    </w:p>
  </w:endnote>
  <w:endnote w:type="continuationSeparator" w:id="0">
    <w:p w14:paraId="786B611F" w14:textId="77777777" w:rsidR="000C2EAF" w:rsidRDefault="000C2EAF">
      <w:r>
        <w:continuationSeparator/>
      </w:r>
    </w:p>
  </w:endnote>
  <w:endnote w:type="continuationNotice" w:id="1">
    <w:p w14:paraId="41030034" w14:textId="77777777" w:rsidR="000C2EAF" w:rsidRDefault="000C2EA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Times New Roman"/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Microsoft JhengHei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23365" w14:textId="77777777" w:rsidR="00B0561C" w:rsidRDefault="00B0561C" w:rsidP="003C72BD">
    <w:pPr>
      <w:pStyle w:val="a6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2F83C4F2" w14:textId="77777777" w:rsidR="00330C39" w:rsidRPr="00AC5C5B" w:rsidRDefault="00B0561C" w:rsidP="00330C39">
    <w:pPr>
      <w:pStyle w:val="a6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맑은 고딕"/>
        <w:lang w:eastAsia="ko-KR"/>
      </w:rPr>
      <w:t>XN</w:t>
    </w:r>
    <w:r w:rsidR="005B5C7A">
      <w:rPr>
        <w:rFonts w:eastAsia="맑은 고딕"/>
        <w:lang w:eastAsia="ko-KR"/>
      </w:rPr>
      <w:t>B</w:t>
    </w:r>
    <w:r>
      <w:rPr>
        <w:rFonts w:eastAsia="맑은 고딕" w:hint="eastAsia"/>
        <w:lang w:eastAsia="ko-KR"/>
      </w:rPr>
      <w:t>-</w:t>
    </w:r>
    <w:r w:rsidR="002E4ACB">
      <w:rPr>
        <w:rFonts w:eastAsia="맑은 고딕"/>
        <w:lang w:eastAsia="ko-KR"/>
      </w:rPr>
      <w:t>600</w:t>
    </w:r>
    <w:r w:rsidR="00330C39">
      <w:rPr>
        <w:rFonts w:eastAsia="맑은 고딕"/>
        <w:lang w:eastAsia="ko-KR"/>
      </w:rPr>
      <w:t>2</w:t>
    </w:r>
    <w:r>
      <w:tab/>
    </w:r>
    <w:r>
      <w:tab/>
      <w:t xml:space="preserve"> </w:t>
    </w:r>
    <w:r w:rsidR="00330C39">
      <w:t>2</w:t>
    </w:r>
    <w:r w:rsidR="00330C39" w:rsidRPr="00AC5C5B">
      <w:rPr>
        <w:rFonts w:eastAsia="맑은 고딕"/>
        <w:lang w:eastAsia="ko-KR"/>
      </w:rPr>
      <w:t xml:space="preserve">MP NETWORK </w:t>
    </w:r>
    <w:r w:rsidR="00330C39" w:rsidRPr="00FA0D6F">
      <w:rPr>
        <w:rFonts w:eastAsia="맑은 고딕"/>
        <w:lang w:eastAsia="ko-KR"/>
      </w:rPr>
      <w:t xml:space="preserve">REMOTE HEAD </w:t>
    </w:r>
    <w:r w:rsidR="00330C39" w:rsidRPr="00AC5C5B">
      <w:rPr>
        <w:rFonts w:eastAsia="맑은 고딕"/>
        <w:lang w:eastAsia="ko-KR"/>
      </w:rPr>
      <w:t>CAMERA</w:t>
    </w:r>
  </w:p>
  <w:p w14:paraId="169ACA23" w14:textId="7A27BFBA" w:rsidR="00B0561C" w:rsidRDefault="00330C39" w:rsidP="00330C39">
    <w:pPr>
      <w:pStyle w:val="a6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t>JAN</w:t>
    </w:r>
    <w:r w:rsidR="00B0561C">
      <w:t xml:space="preserve"> 202</w:t>
    </w:r>
    <w:r>
      <w:t>3</w:t>
    </w:r>
    <w:r w:rsidR="00B0561C">
      <w:tab/>
    </w:r>
    <w:r w:rsidR="00B0561C">
      <w:tab/>
      <w:t xml:space="preserve">Page </w:t>
    </w:r>
    <w:r w:rsidR="00B0561C">
      <w:fldChar w:fldCharType="begin"/>
    </w:r>
    <w:r w:rsidR="00B0561C">
      <w:instrText xml:space="preserve"> PAGE   \* MERGEFORMAT </w:instrText>
    </w:r>
    <w:r w:rsidR="00B0561C">
      <w:fldChar w:fldCharType="separate"/>
    </w:r>
    <w:r w:rsidR="005E3DD8">
      <w:rPr>
        <w:noProof/>
      </w:rPr>
      <w:t>8</w:t>
    </w:r>
    <w:r w:rsidR="00B0561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EF9410" w14:textId="77777777" w:rsidR="000C2EAF" w:rsidRDefault="000C2EAF">
      <w:r>
        <w:rPr>
          <w:rStyle w:val="a7"/>
        </w:rPr>
        <w:fldChar w:fldCharType="begin"/>
      </w:r>
      <w:r>
        <w:rPr>
          <w:rStyle w:val="a7"/>
        </w:rPr>
        <w:instrText xml:space="preserve"> PAGE </w:instrText>
      </w:r>
      <w:r>
        <w:rPr>
          <w:rStyle w:val="a7"/>
        </w:rPr>
        <w:fldChar w:fldCharType="separate"/>
      </w:r>
      <w:r>
        <w:rPr>
          <w:rStyle w:val="a7"/>
          <w:noProof/>
        </w:rPr>
        <w:t>10</w:t>
      </w:r>
      <w:r>
        <w:rPr>
          <w:rStyle w:val="a7"/>
        </w:rPr>
        <w:fldChar w:fldCharType="end"/>
      </w:r>
      <w:r>
        <w:separator/>
      </w:r>
    </w:p>
  </w:footnote>
  <w:footnote w:type="continuationSeparator" w:id="0">
    <w:p w14:paraId="447D6574" w14:textId="77777777" w:rsidR="000C2EAF" w:rsidRDefault="000C2EAF">
      <w:r>
        <w:continuationSeparator/>
      </w:r>
    </w:p>
  </w:footnote>
  <w:footnote w:type="continuationNotice" w:id="1">
    <w:p w14:paraId="29033331" w14:textId="77777777" w:rsidR="000C2EAF" w:rsidRDefault="000C2EA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5E494" w14:textId="77777777" w:rsidR="00B0561C" w:rsidRDefault="00B0561C" w:rsidP="00635DA8">
    <w:pPr>
      <w:pStyle w:val="a8"/>
      <w:jc w:val="right"/>
    </w:pPr>
    <w:r>
      <w:t>GUIDE SPECIFICATION</w:t>
    </w:r>
  </w:p>
  <w:p w14:paraId="602EBA43" w14:textId="77777777" w:rsidR="00B0561C" w:rsidRDefault="00B0561C" w:rsidP="00635DA8">
    <w:pPr>
      <w:pStyle w:val="a8"/>
      <w:jc w:val="right"/>
    </w:pPr>
    <w:r>
      <w:t>MasterFormat 2014: Section 28 23 29</w:t>
    </w:r>
  </w:p>
  <w:p w14:paraId="7BAC7487" w14:textId="77777777" w:rsidR="00B0561C" w:rsidRPr="003C72BD" w:rsidRDefault="00B0561C" w:rsidP="00635DA8">
    <w:pPr>
      <w:pStyle w:val="a8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2F2C67AA"/>
    <w:multiLevelType w:val="hybridMultilevel"/>
    <w:tmpl w:val="80E407AA"/>
    <w:lvl w:ilvl="0" w:tplc="E8627FC0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2600" w:hanging="400"/>
      </w:pPr>
    </w:lvl>
    <w:lvl w:ilvl="2" w:tplc="0409001B">
      <w:start w:val="1"/>
      <w:numFmt w:val="lowerRoman"/>
      <w:lvlText w:val="%3."/>
      <w:lvlJc w:val="right"/>
      <w:pPr>
        <w:ind w:left="3000" w:hanging="400"/>
      </w:pPr>
    </w:lvl>
    <w:lvl w:ilvl="3" w:tplc="0409000F">
      <w:start w:val="1"/>
      <w:numFmt w:val="decimal"/>
      <w:lvlText w:val="%4."/>
      <w:lvlJc w:val="left"/>
      <w:pPr>
        <w:ind w:left="3400" w:hanging="400"/>
      </w:pPr>
    </w:lvl>
    <w:lvl w:ilvl="4" w:tplc="04090019">
      <w:start w:val="1"/>
      <w:numFmt w:val="upperLetter"/>
      <w:lvlText w:val="%5."/>
      <w:lvlJc w:val="left"/>
      <w:pPr>
        <w:ind w:left="3800" w:hanging="400"/>
      </w:pPr>
    </w:lvl>
    <w:lvl w:ilvl="5" w:tplc="0409001B">
      <w:start w:val="1"/>
      <w:numFmt w:val="lowerRoman"/>
      <w:lvlText w:val="%6."/>
      <w:lvlJc w:val="right"/>
      <w:pPr>
        <w:ind w:left="4200" w:hanging="400"/>
      </w:pPr>
    </w:lvl>
    <w:lvl w:ilvl="6" w:tplc="0409000F" w:tentative="1">
      <w:start w:val="1"/>
      <w:numFmt w:val="decimal"/>
      <w:lvlText w:val="%7."/>
      <w:lvlJc w:val="left"/>
      <w:pPr>
        <w:ind w:left="4600" w:hanging="400"/>
      </w:pPr>
    </w:lvl>
    <w:lvl w:ilvl="7" w:tplc="04090019" w:tentative="1">
      <w:start w:val="1"/>
      <w:numFmt w:val="upperLetter"/>
      <w:lvlText w:val="%8."/>
      <w:lvlJc w:val="left"/>
      <w:pPr>
        <w:ind w:left="5000" w:hanging="400"/>
      </w:pPr>
    </w:lvl>
    <w:lvl w:ilvl="8" w:tplc="0409001B" w:tentative="1">
      <w:start w:val="1"/>
      <w:numFmt w:val="lowerRoman"/>
      <w:lvlText w:val="%9."/>
      <w:lvlJc w:val="right"/>
      <w:pPr>
        <w:ind w:left="5400" w:hanging="400"/>
      </w:pPr>
    </w:lvl>
  </w:abstractNum>
  <w:abstractNum w:abstractNumId="11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2713F"/>
    <w:multiLevelType w:val="hybridMultilevel"/>
    <w:tmpl w:val="CFDE36C0"/>
    <w:lvl w:ilvl="0" w:tplc="1070FD44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4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6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4B4F484B"/>
    <w:multiLevelType w:val="hybridMultilevel"/>
    <w:tmpl w:val="71C06020"/>
    <w:lvl w:ilvl="0" w:tplc="A73426CA">
      <w:start w:val="22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A901F49"/>
    <w:multiLevelType w:val="hybridMultilevel"/>
    <w:tmpl w:val="B0CAB89A"/>
    <w:lvl w:ilvl="0" w:tplc="A7283904">
      <w:start w:val="17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2240" w:hanging="400"/>
      </w:pPr>
    </w:lvl>
    <w:lvl w:ilvl="2" w:tplc="0409001B">
      <w:start w:val="1"/>
      <w:numFmt w:val="lowerRoman"/>
      <w:lvlText w:val="%3."/>
      <w:lvlJc w:val="right"/>
      <w:pPr>
        <w:ind w:left="2640" w:hanging="400"/>
      </w:pPr>
    </w:lvl>
    <w:lvl w:ilvl="3" w:tplc="0409000F">
      <w:start w:val="1"/>
      <w:numFmt w:val="decimal"/>
      <w:lvlText w:val="%4."/>
      <w:lvlJc w:val="left"/>
      <w:pPr>
        <w:ind w:left="3040" w:hanging="400"/>
      </w:pPr>
    </w:lvl>
    <w:lvl w:ilvl="4" w:tplc="04090019" w:tentative="1">
      <w:start w:val="1"/>
      <w:numFmt w:val="upperLetter"/>
      <w:lvlText w:val="%5."/>
      <w:lvlJc w:val="left"/>
      <w:pPr>
        <w:ind w:left="3440" w:hanging="400"/>
      </w:pPr>
    </w:lvl>
    <w:lvl w:ilvl="5" w:tplc="0409001B" w:tentative="1">
      <w:start w:val="1"/>
      <w:numFmt w:val="lowerRoman"/>
      <w:lvlText w:val="%6."/>
      <w:lvlJc w:val="right"/>
      <w:pPr>
        <w:ind w:left="3840" w:hanging="400"/>
      </w:pPr>
    </w:lvl>
    <w:lvl w:ilvl="6" w:tplc="0409000F" w:tentative="1">
      <w:start w:val="1"/>
      <w:numFmt w:val="decimal"/>
      <w:lvlText w:val="%7."/>
      <w:lvlJc w:val="left"/>
      <w:pPr>
        <w:ind w:left="4240" w:hanging="400"/>
      </w:pPr>
    </w:lvl>
    <w:lvl w:ilvl="7" w:tplc="04090019" w:tentative="1">
      <w:start w:val="1"/>
      <w:numFmt w:val="upperLetter"/>
      <w:lvlText w:val="%8."/>
      <w:lvlJc w:val="left"/>
      <w:pPr>
        <w:ind w:left="4640" w:hanging="400"/>
      </w:pPr>
    </w:lvl>
    <w:lvl w:ilvl="8" w:tplc="0409001B" w:tentative="1">
      <w:start w:val="1"/>
      <w:numFmt w:val="lowerRoman"/>
      <w:lvlText w:val="%9."/>
      <w:lvlJc w:val="right"/>
      <w:pPr>
        <w:ind w:left="5040" w:hanging="400"/>
      </w:pPr>
    </w:lvl>
  </w:abstractNum>
  <w:abstractNum w:abstractNumId="19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22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3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4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5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6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7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8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9" w15:restartNumberingAfterBreak="0">
    <w:nsid w:val="7F6406C4"/>
    <w:multiLevelType w:val="multilevel"/>
    <w:tmpl w:val="33A47F8E"/>
    <w:lvl w:ilvl="0">
      <w:start w:val="1"/>
      <w:numFmt w:val="decimal"/>
      <w:pStyle w:val="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9"/>
  </w:num>
  <w:num w:numId="2">
    <w:abstractNumId w:val="6"/>
  </w:num>
  <w:num w:numId="3">
    <w:abstractNumId w:val="21"/>
  </w:num>
  <w:num w:numId="4">
    <w:abstractNumId w:val="11"/>
  </w:num>
  <w:num w:numId="5">
    <w:abstractNumId w:val="27"/>
  </w:num>
  <w:num w:numId="6">
    <w:abstractNumId w:val="3"/>
  </w:num>
  <w:num w:numId="7">
    <w:abstractNumId w:val="2"/>
  </w:num>
  <w:num w:numId="8">
    <w:abstractNumId w:val="1"/>
  </w:num>
  <w:num w:numId="9">
    <w:abstractNumId w:val="25"/>
  </w:num>
  <w:num w:numId="10">
    <w:abstractNumId w:val="0"/>
  </w:num>
  <w:num w:numId="11">
    <w:abstractNumId w:val="15"/>
  </w:num>
  <w:num w:numId="12">
    <w:abstractNumId w:val="7"/>
  </w:num>
  <w:num w:numId="13">
    <w:abstractNumId w:val="20"/>
  </w:num>
  <w:num w:numId="14">
    <w:abstractNumId w:val="4"/>
  </w:num>
  <w:num w:numId="15">
    <w:abstractNumId w:val="23"/>
  </w:num>
  <w:num w:numId="16">
    <w:abstractNumId w:val="14"/>
  </w:num>
  <w:num w:numId="17">
    <w:abstractNumId w:val="16"/>
  </w:num>
  <w:num w:numId="18">
    <w:abstractNumId w:val="19"/>
  </w:num>
  <w:num w:numId="19">
    <w:abstractNumId w:val="13"/>
  </w:num>
  <w:num w:numId="20">
    <w:abstractNumId w:val="9"/>
  </w:num>
  <w:num w:numId="21">
    <w:abstractNumId w:val="22"/>
  </w:num>
  <w:num w:numId="22">
    <w:abstractNumId w:val="5"/>
  </w:num>
  <w:num w:numId="23">
    <w:abstractNumId w:val="24"/>
  </w:num>
  <w:num w:numId="24">
    <w:abstractNumId w:val="26"/>
  </w:num>
  <w:num w:numId="25">
    <w:abstractNumId w:val="28"/>
  </w:num>
  <w:num w:numId="26">
    <w:abstractNumId w:val="8"/>
  </w:num>
  <w:num w:numId="27">
    <w:abstractNumId w:val="18"/>
  </w:num>
  <w:num w:numId="28">
    <w:abstractNumId w:val="17"/>
  </w:num>
  <w:num w:numId="29">
    <w:abstractNumId w:val="10"/>
  </w:num>
  <w:num w:numId="30">
    <w:abstractNumId w:val="12"/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25C1"/>
    <w:rsid w:val="00002708"/>
    <w:rsid w:val="0000308B"/>
    <w:rsid w:val="000038FC"/>
    <w:rsid w:val="0000716D"/>
    <w:rsid w:val="00010218"/>
    <w:rsid w:val="00013492"/>
    <w:rsid w:val="00015EA6"/>
    <w:rsid w:val="00017FD5"/>
    <w:rsid w:val="0002016C"/>
    <w:rsid w:val="00020A6A"/>
    <w:rsid w:val="00020D3D"/>
    <w:rsid w:val="000212AC"/>
    <w:rsid w:val="00023C08"/>
    <w:rsid w:val="00027DA3"/>
    <w:rsid w:val="00031F1E"/>
    <w:rsid w:val="00032106"/>
    <w:rsid w:val="00033977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13B2"/>
    <w:rsid w:val="00053BB9"/>
    <w:rsid w:val="0005428A"/>
    <w:rsid w:val="0005453F"/>
    <w:rsid w:val="00054ABF"/>
    <w:rsid w:val="00054C74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999"/>
    <w:rsid w:val="00080981"/>
    <w:rsid w:val="00081F61"/>
    <w:rsid w:val="00082540"/>
    <w:rsid w:val="00082621"/>
    <w:rsid w:val="00083799"/>
    <w:rsid w:val="00084ED1"/>
    <w:rsid w:val="00087C49"/>
    <w:rsid w:val="00090CA4"/>
    <w:rsid w:val="00090CB7"/>
    <w:rsid w:val="00091F0A"/>
    <w:rsid w:val="00093C2B"/>
    <w:rsid w:val="00094393"/>
    <w:rsid w:val="00094B6C"/>
    <w:rsid w:val="00095B40"/>
    <w:rsid w:val="00097AE5"/>
    <w:rsid w:val="00097BD2"/>
    <w:rsid w:val="000A521D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20C"/>
    <w:rsid w:val="000C244A"/>
    <w:rsid w:val="000C2EAF"/>
    <w:rsid w:val="000C2F39"/>
    <w:rsid w:val="000C4BFE"/>
    <w:rsid w:val="000C4F27"/>
    <w:rsid w:val="000C56F1"/>
    <w:rsid w:val="000C6ACA"/>
    <w:rsid w:val="000C7158"/>
    <w:rsid w:val="000D2F91"/>
    <w:rsid w:val="000D305B"/>
    <w:rsid w:val="000D49A9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B1E"/>
    <w:rsid w:val="000F54D4"/>
    <w:rsid w:val="000F5791"/>
    <w:rsid w:val="001000A2"/>
    <w:rsid w:val="00100B5E"/>
    <w:rsid w:val="001013FA"/>
    <w:rsid w:val="00104673"/>
    <w:rsid w:val="00106BB9"/>
    <w:rsid w:val="001101BA"/>
    <w:rsid w:val="001102F8"/>
    <w:rsid w:val="00110D3D"/>
    <w:rsid w:val="001126D8"/>
    <w:rsid w:val="00112B85"/>
    <w:rsid w:val="00113293"/>
    <w:rsid w:val="00113764"/>
    <w:rsid w:val="00113B6A"/>
    <w:rsid w:val="00114E41"/>
    <w:rsid w:val="0011505E"/>
    <w:rsid w:val="00115BBB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BC1"/>
    <w:rsid w:val="00126C30"/>
    <w:rsid w:val="00126CC6"/>
    <w:rsid w:val="00127224"/>
    <w:rsid w:val="00131216"/>
    <w:rsid w:val="001315AE"/>
    <w:rsid w:val="001319FD"/>
    <w:rsid w:val="00133E1C"/>
    <w:rsid w:val="00133FF3"/>
    <w:rsid w:val="0013417A"/>
    <w:rsid w:val="0013548D"/>
    <w:rsid w:val="0013596A"/>
    <w:rsid w:val="00136A68"/>
    <w:rsid w:val="001377E6"/>
    <w:rsid w:val="00140FCE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EC8"/>
    <w:rsid w:val="001635AF"/>
    <w:rsid w:val="00164EC3"/>
    <w:rsid w:val="00166034"/>
    <w:rsid w:val="00171219"/>
    <w:rsid w:val="001712D5"/>
    <w:rsid w:val="00171CAD"/>
    <w:rsid w:val="00173ED3"/>
    <w:rsid w:val="00175A24"/>
    <w:rsid w:val="0017600F"/>
    <w:rsid w:val="00180219"/>
    <w:rsid w:val="00180924"/>
    <w:rsid w:val="001821A4"/>
    <w:rsid w:val="0018389F"/>
    <w:rsid w:val="001852A8"/>
    <w:rsid w:val="00185D9F"/>
    <w:rsid w:val="001915C2"/>
    <w:rsid w:val="0019184E"/>
    <w:rsid w:val="00192558"/>
    <w:rsid w:val="001935C8"/>
    <w:rsid w:val="001937BE"/>
    <w:rsid w:val="0019720C"/>
    <w:rsid w:val="001A0C42"/>
    <w:rsid w:val="001A128D"/>
    <w:rsid w:val="001A27B3"/>
    <w:rsid w:val="001A4338"/>
    <w:rsid w:val="001A614A"/>
    <w:rsid w:val="001A64E6"/>
    <w:rsid w:val="001A784A"/>
    <w:rsid w:val="001B0578"/>
    <w:rsid w:val="001B062E"/>
    <w:rsid w:val="001B17BD"/>
    <w:rsid w:val="001B2115"/>
    <w:rsid w:val="001B3645"/>
    <w:rsid w:val="001B4FC0"/>
    <w:rsid w:val="001B4FF7"/>
    <w:rsid w:val="001B57E8"/>
    <w:rsid w:val="001C08B8"/>
    <w:rsid w:val="001C1633"/>
    <w:rsid w:val="001C25A1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5297"/>
    <w:rsid w:val="001E6485"/>
    <w:rsid w:val="001E6A15"/>
    <w:rsid w:val="001E6E6C"/>
    <w:rsid w:val="001E7375"/>
    <w:rsid w:val="001F0878"/>
    <w:rsid w:val="001F10EE"/>
    <w:rsid w:val="001F1658"/>
    <w:rsid w:val="001F395E"/>
    <w:rsid w:val="001F6F61"/>
    <w:rsid w:val="00204B92"/>
    <w:rsid w:val="00210F0E"/>
    <w:rsid w:val="00211B1D"/>
    <w:rsid w:val="002137F7"/>
    <w:rsid w:val="00213C59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339C3"/>
    <w:rsid w:val="002339F4"/>
    <w:rsid w:val="00233F15"/>
    <w:rsid w:val="00235E0D"/>
    <w:rsid w:val="00236A83"/>
    <w:rsid w:val="00236F5B"/>
    <w:rsid w:val="00240962"/>
    <w:rsid w:val="00240F30"/>
    <w:rsid w:val="002419F6"/>
    <w:rsid w:val="002453D2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2168"/>
    <w:rsid w:val="0027358D"/>
    <w:rsid w:val="002761ED"/>
    <w:rsid w:val="00276DE1"/>
    <w:rsid w:val="0027796F"/>
    <w:rsid w:val="002812E0"/>
    <w:rsid w:val="00283CC1"/>
    <w:rsid w:val="002865F7"/>
    <w:rsid w:val="00286EF8"/>
    <w:rsid w:val="00287957"/>
    <w:rsid w:val="002964A1"/>
    <w:rsid w:val="00297D94"/>
    <w:rsid w:val="002A423D"/>
    <w:rsid w:val="002A461E"/>
    <w:rsid w:val="002A47A2"/>
    <w:rsid w:val="002A554B"/>
    <w:rsid w:val="002B0BB3"/>
    <w:rsid w:val="002B2642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15D"/>
    <w:rsid w:val="002E0F76"/>
    <w:rsid w:val="002E2FE4"/>
    <w:rsid w:val="002E4ACB"/>
    <w:rsid w:val="002F194E"/>
    <w:rsid w:val="002F2382"/>
    <w:rsid w:val="002F30A3"/>
    <w:rsid w:val="002F4D69"/>
    <w:rsid w:val="002F6472"/>
    <w:rsid w:val="002F7024"/>
    <w:rsid w:val="00300787"/>
    <w:rsid w:val="00302181"/>
    <w:rsid w:val="00302F2A"/>
    <w:rsid w:val="00303A48"/>
    <w:rsid w:val="003060D3"/>
    <w:rsid w:val="00310A64"/>
    <w:rsid w:val="00311FEC"/>
    <w:rsid w:val="0031443D"/>
    <w:rsid w:val="0031543D"/>
    <w:rsid w:val="0032153E"/>
    <w:rsid w:val="00323940"/>
    <w:rsid w:val="0032500B"/>
    <w:rsid w:val="00326ECF"/>
    <w:rsid w:val="0032748D"/>
    <w:rsid w:val="00330654"/>
    <w:rsid w:val="00330C39"/>
    <w:rsid w:val="00331E1C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5AA1"/>
    <w:rsid w:val="00356724"/>
    <w:rsid w:val="003578B3"/>
    <w:rsid w:val="00363466"/>
    <w:rsid w:val="00364D22"/>
    <w:rsid w:val="00364FA9"/>
    <w:rsid w:val="00365E2F"/>
    <w:rsid w:val="00366FF3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10E"/>
    <w:rsid w:val="00380BE9"/>
    <w:rsid w:val="00382D67"/>
    <w:rsid w:val="00382E3F"/>
    <w:rsid w:val="003856B3"/>
    <w:rsid w:val="00391755"/>
    <w:rsid w:val="0039325A"/>
    <w:rsid w:val="00393CE6"/>
    <w:rsid w:val="00393E37"/>
    <w:rsid w:val="0039510D"/>
    <w:rsid w:val="00396377"/>
    <w:rsid w:val="00397819"/>
    <w:rsid w:val="003A055D"/>
    <w:rsid w:val="003A0D5C"/>
    <w:rsid w:val="003A12D9"/>
    <w:rsid w:val="003A1B00"/>
    <w:rsid w:val="003A48BF"/>
    <w:rsid w:val="003A5E85"/>
    <w:rsid w:val="003A61DD"/>
    <w:rsid w:val="003A6BED"/>
    <w:rsid w:val="003A7A41"/>
    <w:rsid w:val="003B0E27"/>
    <w:rsid w:val="003B1365"/>
    <w:rsid w:val="003B1DBD"/>
    <w:rsid w:val="003B514A"/>
    <w:rsid w:val="003B71F2"/>
    <w:rsid w:val="003B7A87"/>
    <w:rsid w:val="003C066A"/>
    <w:rsid w:val="003C1158"/>
    <w:rsid w:val="003C124B"/>
    <w:rsid w:val="003C2E7A"/>
    <w:rsid w:val="003C2FAE"/>
    <w:rsid w:val="003C4804"/>
    <w:rsid w:val="003C72BD"/>
    <w:rsid w:val="003D059D"/>
    <w:rsid w:val="003D1714"/>
    <w:rsid w:val="003D18F7"/>
    <w:rsid w:val="003D2240"/>
    <w:rsid w:val="003D228E"/>
    <w:rsid w:val="003D2E90"/>
    <w:rsid w:val="003D39B0"/>
    <w:rsid w:val="003D4326"/>
    <w:rsid w:val="003D4A8E"/>
    <w:rsid w:val="003D4AAC"/>
    <w:rsid w:val="003D4F69"/>
    <w:rsid w:val="003D5409"/>
    <w:rsid w:val="003E0962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652E"/>
    <w:rsid w:val="003E6CD4"/>
    <w:rsid w:val="003F016E"/>
    <w:rsid w:val="003F0FDF"/>
    <w:rsid w:val="003F21B6"/>
    <w:rsid w:val="003F2693"/>
    <w:rsid w:val="003F3D59"/>
    <w:rsid w:val="003F4778"/>
    <w:rsid w:val="003F4D9B"/>
    <w:rsid w:val="003F5312"/>
    <w:rsid w:val="00404347"/>
    <w:rsid w:val="00404415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4EB5"/>
    <w:rsid w:val="00426514"/>
    <w:rsid w:val="0043128A"/>
    <w:rsid w:val="00431EE5"/>
    <w:rsid w:val="004328E5"/>
    <w:rsid w:val="00434697"/>
    <w:rsid w:val="00434BFF"/>
    <w:rsid w:val="00434C21"/>
    <w:rsid w:val="004421CB"/>
    <w:rsid w:val="00444598"/>
    <w:rsid w:val="00444D90"/>
    <w:rsid w:val="00446309"/>
    <w:rsid w:val="004464E5"/>
    <w:rsid w:val="00446915"/>
    <w:rsid w:val="00450624"/>
    <w:rsid w:val="00461091"/>
    <w:rsid w:val="00463A12"/>
    <w:rsid w:val="00464B4F"/>
    <w:rsid w:val="004650F2"/>
    <w:rsid w:val="00465525"/>
    <w:rsid w:val="00466768"/>
    <w:rsid w:val="00466C55"/>
    <w:rsid w:val="00467B32"/>
    <w:rsid w:val="004707FC"/>
    <w:rsid w:val="00475108"/>
    <w:rsid w:val="00475B82"/>
    <w:rsid w:val="00475DA8"/>
    <w:rsid w:val="0047633C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1F7D"/>
    <w:rsid w:val="004B2976"/>
    <w:rsid w:val="004B36CE"/>
    <w:rsid w:val="004B46B8"/>
    <w:rsid w:val="004B57B3"/>
    <w:rsid w:val="004B6473"/>
    <w:rsid w:val="004B6A91"/>
    <w:rsid w:val="004C2655"/>
    <w:rsid w:val="004C2A49"/>
    <w:rsid w:val="004C5A8F"/>
    <w:rsid w:val="004C6039"/>
    <w:rsid w:val="004D0B57"/>
    <w:rsid w:val="004D0B68"/>
    <w:rsid w:val="004D0FA0"/>
    <w:rsid w:val="004D1F20"/>
    <w:rsid w:val="004D2F17"/>
    <w:rsid w:val="004D47E6"/>
    <w:rsid w:val="004D78E0"/>
    <w:rsid w:val="004E0642"/>
    <w:rsid w:val="004E26B1"/>
    <w:rsid w:val="004E34FF"/>
    <w:rsid w:val="004E44F7"/>
    <w:rsid w:val="004F144D"/>
    <w:rsid w:val="004F335A"/>
    <w:rsid w:val="004F35A5"/>
    <w:rsid w:val="004F49F3"/>
    <w:rsid w:val="004F6F96"/>
    <w:rsid w:val="004F72E8"/>
    <w:rsid w:val="004F7881"/>
    <w:rsid w:val="00500FFE"/>
    <w:rsid w:val="005013F0"/>
    <w:rsid w:val="005014E1"/>
    <w:rsid w:val="0050275C"/>
    <w:rsid w:val="00503134"/>
    <w:rsid w:val="00504217"/>
    <w:rsid w:val="00504EE1"/>
    <w:rsid w:val="005066C2"/>
    <w:rsid w:val="00510BB6"/>
    <w:rsid w:val="0051106A"/>
    <w:rsid w:val="005116C8"/>
    <w:rsid w:val="00513EFE"/>
    <w:rsid w:val="005164A2"/>
    <w:rsid w:val="0051738A"/>
    <w:rsid w:val="00517F5C"/>
    <w:rsid w:val="00523E2F"/>
    <w:rsid w:val="0052481E"/>
    <w:rsid w:val="005248B7"/>
    <w:rsid w:val="00524AD3"/>
    <w:rsid w:val="005255D3"/>
    <w:rsid w:val="0053211B"/>
    <w:rsid w:val="00532B39"/>
    <w:rsid w:val="00535BFE"/>
    <w:rsid w:val="00535F55"/>
    <w:rsid w:val="0053767D"/>
    <w:rsid w:val="00537759"/>
    <w:rsid w:val="005407E4"/>
    <w:rsid w:val="00541D7D"/>
    <w:rsid w:val="00543EC5"/>
    <w:rsid w:val="005440CA"/>
    <w:rsid w:val="00551481"/>
    <w:rsid w:val="00555D89"/>
    <w:rsid w:val="00555E9F"/>
    <w:rsid w:val="00560D3B"/>
    <w:rsid w:val="00560FC6"/>
    <w:rsid w:val="00562E78"/>
    <w:rsid w:val="00563A15"/>
    <w:rsid w:val="00563A8B"/>
    <w:rsid w:val="00564879"/>
    <w:rsid w:val="00567B0F"/>
    <w:rsid w:val="00567B57"/>
    <w:rsid w:val="00571DFC"/>
    <w:rsid w:val="00572729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16D6"/>
    <w:rsid w:val="005949C4"/>
    <w:rsid w:val="005953D4"/>
    <w:rsid w:val="00597262"/>
    <w:rsid w:val="005A03C7"/>
    <w:rsid w:val="005A091C"/>
    <w:rsid w:val="005A17EF"/>
    <w:rsid w:val="005A262E"/>
    <w:rsid w:val="005A27D3"/>
    <w:rsid w:val="005A321B"/>
    <w:rsid w:val="005A48A2"/>
    <w:rsid w:val="005A4C80"/>
    <w:rsid w:val="005A51E7"/>
    <w:rsid w:val="005A63C9"/>
    <w:rsid w:val="005A7071"/>
    <w:rsid w:val="005A78A5"/>
    <w:rsid w:val="005A7CCC"/>
    <w:rsid w:val="005B00FA"/>
    <w:rsid w:val="005B14A5"/>
    <w:rsid w:val="005B3558"/>
    <w:rsid w:val="005B48E2"/>
    <w:rsid w:val="005B592D"/>
    <w:rsid w:val="005B5C7A"/>
    <w:rsid w:val="005B65BA"/>
    <w:rsid w:val="005B71D4"/>
    <w:rsid w:val="005B7C95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9"/>
    <w:rsid w:val="005E06FC"/>
    <w:rsid w:val="005E2832"/>
    <w:rsid w:val="005E2ED5"/>
    <w:rsid w:val="005E30F4"/>
    <w:rsid w:val="005E3BE5"/>
    <w:rsid w:val="005E3DD8"/>
    <w:rsid w:val="005E6AE1"/>
    <w:rsid w:val="005E6CBE"/>
    <w:rsid w:val="005E7248"/>
    <w:rsid w:val="005E72EF"/>
    <w:rsid w:val="005F16F1"/>
    <w:rsid w:val="005F1F03"/>
    <w:rsid w:val="005F2E2C"/>
    <w:rsid w:val="005F31FA"/>
    <w:rsid w:val="005F6BD2"/>
    <w:rsid w:val="006003B8"/>
    <w:rsid w:val="00600596"/>
    <w:rsid w:val="00601E4C"/>
    <w:rsid w:val="006023B8"/>
    <w:rsid w:val="00603F09"/>
    <w:rsid w:val="00606FE5"/>
    <w:rsid w:val="00612091"/>
    <w:rsid w:val="006123CB"/>
    <w:rsid w:val="006125CD"/>
    <w:rsid w:val="006141D0"/>
    <w:rsid w:val="006147BB"/>
    <w:rsid w:val="00614808"/>
    <w:rsid w:val="00617601"/>
    <w:rsid w:val="006202CC"/>
    <w:rsid w:val="006221B2"/>
    <w:rsid w:val="00622EAF"/>
    <w:rsid w:val="00623395"/>
    <w:rsid w:val="006251DA"/>
    <w:rsid w:val="006263B6"/>
    <w:rsid w:val="00626715"/>
    <w:rsid w:val="006343C1"/>
    <w:rsid w:val="00635DA8"/>
    <w:rsid w:val="00635FC2"/>
    <w:rsid w:val="00637913"/>
    <w:rsid w:val="006448E1"/>
    <w:rsid w:val="0064564C"/>
    <w:rsid w:val="006467BE"/>
    <w:rsid w:val="0065048C"/>
    <w:rsid w:val="00650E72"/>
    <w:rsid w:val="00651C07"/>
    <w:rsid w:val="0065210C"/>
    <w:rsid w:val="00652981"/>
    <w:rsid w:val="00655D96"/>
    <w:rsid w:val="00656D9A"/>
    <w:rsid w:val="00657B66"/>
    <w:rsid w:val="00657EE7"/>
    <w:rsid w:val="00662EF9"/>
    <w:rsid w:val="0066678A"/>
    <w:rsid w:val="0067369C"/>
    <w:rsid w:val="00674706"/>
    <w:rsid w:val="00675D77"/>
    <w:rsid w:val="00675E44"/>
    <w:rsid w:val="0067714E"/>
    <w:rsid w:val="006807BD"/>
    <w:rsid w:val="0068131C"/>
    <w:rsid w:val="006824CA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6B1"/>
    <w:rsid w:val="006A6E36"/>
    <w:rsid w:val="006A73ED"/>
    <w:rsid w:val="006B1429"/>
    <w:rsid w:val="006B7759"/>
    <w:rsid w:val="006B78AF"/>
    <w:rsid w:val="006B7E89"/>
    <w:rsid w:val="006C06F2"/>
    <w:rsid w:val="006C0E40"/>
    <w:rsid w:val="006C10DF"/>
    <w:rsid w:val="006C12E9"/>
    <w:rsid w:val="006C1B1A"/>
    <w:rsid w:val="006C3E65"/>
    <w:rsid w:val="006C45BD"/>
    <w:rsid w:val="006C7C0A"/>
    <w:rsid w:val="006D446A"/>
    <w:rsid w:val="006D4FAD"/>
    <w:rsid w:val="006D536A"/>
    <w:rsid w:val="006D64D4"/>
    <w:rsid w:val="006D6E46"/>
    <w:rsid w:val="006D6F02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91A"/>
    <w:rsid w:val="006F1E47"/>
    <w:rsid w:val="006F2D32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069EC"/>
    <w:rsid w:val="00710F45"/>
    <w:rsid w:val="00711CD4"/>
    <w:rsid w:val="00712573"/>
    <w:rsid w:val="007132CA"/>
    <w:rsid w:val="007142DC"/>
    <w:rsid w:val="0071435C"/>
    <w:rsid w:val="00716BC7"/>
    <w:rsid w:val="00720F1A"/>
    <w:rsid w:val="00722FE8"/>
    <w:rsid w:val="00725FFB"/>
    <w:rsid w:val="0072625B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7A5F"/>
    <w:rsid w:val="00757D56"/>
    <w:rsid w:val="0076022C"/>
    <w:rsid w:val="00762839"/>
    <w:rsid w:val="00764B1E"/>
    <w:rsid w:val="00764C94"/>
    <w:rsid w:val="0076570E"/>
    <w:rsid w:val="00767C2A"/>
    <w:rsid w:val="0077081A"/>
    <w:rsid w:val="00772281"/>
    <w:rsid w:val="007738AE"/>
    <w:rsid w:val="00775661"/>
    <w:rsid w:val="00776FBB"/>
    <w:rsid w:val="00780817"/>
    <w:rsid w:val="00781B07"/>
    <w:rsid w:val="00783C3B"/>
    <w:rsid w:val="0078424D"/>
    <w:rsid w:val="00784BCD"/>
    <w:rsid w:val="00785134"/>
    <w:rsid w:val="007862B9"/>
    <w:rsid w:val="00786DBC"/>
    <w:rsid w:val="00787CE1"/>
    <w:rsid w:val="007901D2"/>
    <w:rsid w:val="00790D02"/>
    <w:rsid w:val="007948EE"/>
    <w:rsid w:val="0079597C"/>
    <w:rsid w:val="00795A48"/>
    <w:rsid w:val="00796270"/>
    <w:rsid w:val="00796EBD"/>
    <w:rsid w:val="00797A80"/>
    <w:rsid w:val="007A0B24"/>
    <w:rsid w:val="007A0BB5"/>
    <w:rsid w:val="007A11D3"/>
    <w:rsid w:val="007A3527"/>
    <w:rsid w:val="007A3C59"/>
    <w:rsid w:val="007A6463"/>
    <w:rsid w:val="007A705D"/>
    <w:rsid w:val="007A7596"/>
    <w:rsid w:val="007B236D"/>
    <w:rsid w:val="007B67DE"/>
    <w:rsid w:val="007B6881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8ED"/>
    <w:rsid w:val="007E64AB"/>
    <w:rsid w:val="007E68A5"/>
    <w:rsid w:val="007F19E1"/>
    <w:rsid w:val="007F23DF"/>
    <w:rsid w:val="007F2946"/>
    <w:rsid w:val="007F3B46"/>
    <w:rsid w:val="007F4DD5"/>
    <w:rsid w:val="007F7D47"/>
    <w:rsid w:val="00802BFC"/>
    <w:rsid w:val="00806A65"/>
    <w:rsid w:val="008070B5"/>
    <w:rsid w:val="0080726E"/>
    <w:rsid w:val="008074F6"/>
    <w:rsid w:val="0080765A"/>
    <w:rsid w:val="008104EE"/>
    <w:rsid w:val="00810F7B"/>
    <w:rsid w:val="008117F9"/>
    <w:rsid w:val="00813763"/>
    <w:rsid w:val="00814838"/>
    <w:rsid w:val="008158C5"/>
    <w:rsid w:val="00816783"/>
    <w:rsid w:val="00817518"/>
    <w:rsid w:val="00817EAC"/>
    <w:rsid w:val="00817FAD"/>
    <w:rsid w:val="008207C6"/>
    <w:rsid w:val="00820A9E"/>
    <w:rsid w:val="008217DA"/>
    <w:rsid w:val="0082423A"/>
    <w:rsid w:val="00824CB5"/>
    <w:rsid w:val="00826392"/>
    <w:rsid w:val="00826D25"/>
    <w:rsid w:val="00827D54"/>
    <w:rsid w:val="00827DBC"/>
    <w:rsid w:val="008304C3"/>
    <w:rsid w:val="008309D3"/>
    <w:rsid w:val="00831D69"/>
    <w:rsid w:val="0083228A"/>
    <w:rsid w:val="00836215"/>
    <w:rsid w:val="00836DDB"/>
    <w:rsid w:val="0083717E"/>
    <w:rsid w:val="00840B52"/>
    <w:rsid w:val="00843372"/>
    <w:rsid w:val="008523F0"/>
    <w:rsid w:val="00855E5B"/>
    <w:rsid w:val="0085715E"/>
    <w:rsid w:val="00857F48"/>
    <w:rsid w:val="0086049F"/>
    <w:rsid w:val="00861910"/>
    <w:rsid w:val="00862091"/>
    <w:rsid w:val="008632EF"/>
    <w:rsid w:val="0086334A"/>
    <w:rsid w:val="0086545B"/>
    <w:rsid w:val="00870237"/>
    <w:rsid w:val="008721FB"/>
    <w:rsid w:val="0087220E"/>
    <w:rsid w:val="00872C03"/>
    <w:rsid w:val="00873E7F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348F"/>
    <w:rsid w:val="00895528"/>
    <w:rsid w:val="0089666A"/>
    <w:rsid w:val="008967C0"/>
    <w:rsid w:val="0089769F"/>
    <w:rsid w:val="008A365E"/>
    <w:rsid w:val="008A37AB"/>
    <w:rsid w:val="008A4F45"/>
    <w:rsid w:val="008A573B"/>
    <w:rsid w:val="008A5761"/>
    <w:rsid w:val="008A5CD2"/>
    <w:rsid w:val="008A78B9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D4A"/>
    <w:rsid w:val="008E4F06"/>
    <w:rsid w:val="008E5B5E"/>
    <w:rsid w:val="008E5E06"/>
    <w:rsid w:val="008E7F24"/>
    <w:rsid w:val="008F1CCF"/>
    <w:rsid w:val="008F2F8A"/>
    <w:rsid w:val="008F3605"/>
    <w:rsid w:val="008F3C2D"/>
    <w:rsid w:val="008F6CB5"/>
    <w:rsid w:val="008F7305"/>
    <w:rsid w:val="00901159"/>
    <w:rsid w:val="00901406"/>
    <w:rsid w:val="009037AE"/>
    <w:rsid w:val="00903C91"/>
    <w:rsid w:val="00905A69"/>
    <w:rsid w:val="00907854"/>
    <w:rsid w:val="00910D9A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315C0"/>
    <w:rsid w:val="009349F9"/>
    <w:rsid w:val="00935EB4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0661"/>
    <w:rsid w:val="00971056"/>
    <w:rsid w:val="00971809"/>
    <w:rsid w:val="009728FC"/>
    <w:rsid w:val="00972A5C"/>
    <w:rsid w:val="00972AE3"/>
    <w:rsid w:val="00973E19"/>
    <w:rsid w:val="0097556D"/>
    <w:rsid w:val="00976D4E"/>
    <w:rsid w:val="00977039"/>
    <w:rsid w:val="0098038D"/>
    <w:rsid w:val="009809A1"/>
    <w:rsid w:val="00980D8C"/>
    <w:rsid w:val="00985CAE"/>
    <w:rsid w:val="00987C58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5C37"/>
    <w:rsid w:val="009A6479"/>
    <w:rsid w:val="009A6480"/>
    <w:rsid w:val="009B2266"/>
    <w:rsid w:val="009B533D"/>
    <w:rsid w:val="009C0340"/>
    <w:rsid w:val="009C1F36"/>
    <w:rsid w:val="009C2399"/>
    <w:rsid w:val="009C2583"/>
    <w:rsid w:val="009C5E7C"/>
    <w:rsid w:val="009C6237"/>
    <w:rsid w:val="009D3228"/>
    <w:rsid w:val="009D4D04"/>
    <w:rsid w:val="009D5B59"/>
    <w:rsid w:val="009D6327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BE9"/>
    <w:rsid w:val="009F7BD5"/>
    <w:rsid w:val="00A00D48"/>
    <w:rsid w:val="00A03721"/>
    <w:rsid w:val="00A067F4"/>
    <w:rsid w:val="00A06BB0"/>
    <w:rsid w:val="00A10114"/>
    <w:rsid w:val="00A10E59"/>
    <w:rsid w:val="00A12579"/>
    <w:rsid w:val="00A1404A"/>
    <w:rsid w:val="00A14C58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27C80"/>
    <w:rsid w:val="00A326CF"/>
    <w:rsid w:val="00A35279"/>
    <w:rsid w:val="00A3615B"/>
    <w:rsid w:val="00A364E6"/>
    <w:rsid w:val="00A3675A"/>
    <w:rsid w:val="00A36834"/>
    <w:rsid w:val="00A406DA"/>
    <w:rsid w:val="00A40B4E"/>
    <w:rsid w:val="00A4243E"/>
    <w:rsid w:val="00A441B7"/>
    <w:rsid w:val="00A44802"/>
    <w:rsid w:val="00A463C6"/>
    <w:rsid w:val="00A511E3"/>
    <w:rsid w:val="00A53712"/>
    <w:rsid w:val="00A53FFC"/>
    <w:rsid w:val="00A55029"/>
    <w:rsid w:val="00A556C7"/>
    <w:rsid w:val="00A55CD4"/>
    <w:rsid w:val="00A56731"/>
    <w:rsid w:val="00A5678E"/>
    <w:rsid w:val="00A5691E"/>
    <w:rsid w:val="00A606F3"/>
    <w:rsid w:val="00A615EC"/>
    <w:rsid w:val="00A61B18"/>
    <w:rsid w:val="00A63BD4"/>
    <w:rsid w:val="00A70AB9"/>
    <w:rsid w:val="00A72E36"/>
    <w:rsid w:val="00A73769"/>
    <w:rsid w:val="00A73E8D"/>
    <w:rsid w:val="00A750C8"/>
    <w:rsid w:val="00A76A05"/>
    <w:rsid w:val="00A779FC"/>
    <w:rsid w:val="00A77F3F"/>
    <w:rsid w:val="00A834B8"/>
    <w:rsid w:val="00A83A1A"/>
    <w:rsid w:val="00A83CA8"/>
    <w:rsid w:val="00A86FA3"/>
    <w:rsid w:val="00A90FDF"/>
    <w:rsid w:val="00A91732"/>
    <w:rsid w:val="00A92B73"/>
    <w:rsid w:val="00A941DA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2B3E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C00B3"/>
    <w:rsid w:val="00AC0446"/>
    <w:rsid w:val="00AC1B16"/>
    <w:rsid w:val="00AC214E"/>
    <w:rsid w:val="00AC34DA"/>
    <w:rsid w:val="00AC49A8"/>
    <w:rsid w:val="00AC64E3"/>
    <w:rsid w:val="00AD18FD"/>
    <w:rsid w:val="00AD19CC"/>
    <w:rsid w:val="00AD3B94"/>
    <w:rsid w:val="00AD5DA4"/>
    <w:rsid w:val="00AE1CB1"/>
    <w:rsid w:val="00AE2FBC"/>
    <w:rsid w:val="00AE3193"/>
    <w:rsid w:val="00AE4536"/>
    <w:rsid w:val="00AE4577"/>
    <w:rsid w:val="00AE7163"/>
    <w:rsid w:val="00AF0BE6"/>
    <w:rsid w:val="00AF0E8B"/>
    <w:rsid w:val="00AF0F4D"/>
    <w:rsid w:val="00AF2D48"/>
    <w:rsid w:val="00AF33DB"/>
    <w:rsid w:val="00AF35C5"/>
    <w:rsid w:val="00AF3888"/>
    <w:rsid w:val="00AF3F4E"/>
    <w:rsid w:val="00AF6B43"/>
    <w:rsid w:val="00AF727C"/>
    <w:rsid w:val="00AF7E9D"/>
    <w:rsid w:val="00B0211D"/>
    <w:rsid w:val="00B03084"/>
    <w:rsid w:val="00B048E3"/>
    <w:rsid w:val="00B04939"/>
    <w:rsid w:val="00B0561C"/>
    <w:rsid w:val="00B05A76"/>
    <w:rsid w:val="00B05C15"/>
    <w:rsid w:val="00B067C5"/>
    <w:rsid w:val="00B10D66"/>
    <w:rsid w:val="00B120AE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F5"/>
    <w:rsid w:val="00B32239"/>
    <w:rsid w:val="00B33C8E"/>
    <w:rsid w:val="00B34E19"/>
    <w:rsid w:val="00B35E3A"/>
    <w:rsid w:val="00B405B3"/>
    <w:rsid w:val="00B414B6"/>
    <w:rsid w:val="00B4465E"/>
    <w:rsid w:val="00B44A58"/>
    <w:rsid w:val="00B45159"/>
    <w:rsid w:val="00B467A7"/>
    <w:rsid w:val="00B50228"/>
    <w:rsid w:val="00B50415"/>
    <w:rsid w:val="00B53FF2"/>
    <w:rsid w:val="00B602E3"/>
    <w:rsid w:val="00B60C26"/>
    <w:rsid w:val="00B61BCC"/>
    <w:rsid w:val="00B632BF"/>
    <w:rsid w:val="00B63CD3"/>
    <w:rsid w:val="00B64212"/>
    <w:rsid w:val="00B64F7C"/>
    <w:rsid w:val="00B65A4C"/>
    <w:rsid w:val="00B66C93"/>
    <w:rsid w:val="00B67A5C"/>
    <w:rsid w:val="00B67C9A"/>
    <w:rsid w:val="00B700D7"/>
    <w:rsid w:val="00B70643"/>
    <w:rsid w:val="00B70F9A"/>
    <w:rsid w:val="00B71BEA"/>
    <w:rsid w:val="00B74177"/>
    <w:rsid w:val="00B75020"/>
    <w:rsid w:val="00B751B9"/>
    <w:rsid w:val="00B766CE"/>
    <w:rsid w:val="00B76D33"/>
    <w:rsid w:val="00B779F2"/>
    <w:rsid w:val="00B77D1C"/>
    <w:rsid w:val="00B80879"/>
    <w:rsid w:val="00B80C16"/>
    <w:rsid w:val="00B817E6"/>
    <w:rsid w:val="00B84231"/>
    <w:rsid w:val="00B8496D"/>
    <w:rsid w:val="00B85000"/>
    <w:rsid w:val="00B85FCC"/>
    <w:rsid w:val="00B876D3"/>
    <w:rsid w:val="00B87757"/>
    <w:rsid w:val="00B87942"/>
    <w:rsid w:val="00B94BF5"/>
    <w:rsid w:val="00B96DFF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2CFA"/>
    <w:rsid w:val="00BB3774"/>
    <w:rsid w:val="00BB3A8E"/>
    <w:rsid w:val="00BB462C"/>
    <w:rsid w:val="00BB708A"/>
    <w:rsid w:val="00BC0144"/>
    <w:rsid w:val="00BC5C79"/>
    <w:rsid w:val="00BC5CB9"/>
    <w:rsid w:val="00BC6151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544"/>
    <w:rsid w:val="00BF5EB2"/>
    <w:rsid w:val="00BF61A5"/>
    <w:rsid w:val="00BF6909"/>
    <w:rsid w:val="00C01621"/>
    <w:rsid w:val="00C019D0"/>
    <w:rsid w:val="00C01CC1"/>
    <w:rsid w:val="00C0357B"/>
    <w:rsid w:val="00C038E3"/>
    <w:rsid w:val="00C04E4D"/>
    <w:rsid w:val="00C05306"/>
    <w:rsid w:val="00C06ED6"/>
    <w:rsid w:val="00C0724C"/>
    <w:rsid w:val="00C101C3"/>
    <w:rsid w:val="00C10441"/>
    <w:rsid w:val="00C123D8"/>
    <w:rsid w:val="00C12A97"/>
    <w:rsid w:val="00C15550"/>
    <w:rsid w:val="00C15845"/>
    <w:rsid w:val="00C15EAE"/>
    <w:rsid w:val="00C16658"/>
    <w:rsid w:val="00C16E0E"/>
    <w:rsid w:val="00C17413"/>
    <w:rsid w:val="00C22AFF"/>
    <w:rsid w:val="00C23CE5"/>
    <w:rsid w:val="00C24129"/>
    <w:rsid w:val="00C25101"/>
    <w:rsid w:val="00C26359"/>
    <w:rsid w:val="00C32EEF"/>
    <w:rsid w:val="00C32FD0"/>
    <w:rsid w:val="00C33068"/>
    <w:rsid w:val="00C36DDD"/>
    <w:rsid w:val="00C40BA7"/>
    <w:rsid w:val="00C467BF"/>
    <w:rsid w:val="00C47436"/>
    <w:rsid w:val="00C52034"/>
    <w:rsid w:val="00C52065"/>
    <w:rsid w:val="00C52DCD"/>
    <w:rsid w:val="00C53C26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CBC"/>
    <w:rsid w:val="00C7115D"/>
    <w:rsid w:val="00C711A4"/>
    <w:rsid w:val="00C72BCA"/>
    <w:rsid w:val="00C760D0"/>
    <w:rsid w:val="00C76402"/>
    <w:rsid w:val="00C767A8"/>
    <w:rsid w:val="00C8011D"/>
    <w:rsid w:val="00C81BE1"/>
    <w:rsid w:val="00C83B5C"/>
    <w:rsid w:val="00C83D76"/>
    <w:rsid w:val="00C85533"/>
    <w:rsid w:val="00C86ADD"/>
    <w:rsid w:val="00C964E0"/>
    <w:rsid w:val="00CA29C1"/>
    <w:rsid w:val="00CA3649"/>
    <w:rsid w:val="00CA38D7"/>
    <w:rsid w:val="00CA5410"/>
    <w:rsid w:val="00CB0812"/>
    <w:rsid w:val="00CB177C"/>
    <w:rsid w:val="00CB28DB"/>
    <w:rsid w:val="00CB53CC"/>
    <w:rsid w:val="00CB7CDB"/>
    <w:rsid w:val="00CB7D37"/>
    <w:rsid w:val="00CC0E0E"/>
    <w:rsid w:val="00CC121E"/>
    <w:rsid w:val="00CC25F7"/>
    <w:rsid w:val="00CC53F0"/>
    <w:rsid w:val="00CC58D5"/>
    <w:rsid w:val="00CC5A11"/>
    <w:rsid w:val="00CC7B24"/>
    <w:rsid w:val="00CD0084"/>
    <w:rsid w:val="00CD0137"/>
    <w:rsid w:val="00CD1827"/>
    <w:rsid w:val="00CD19F9"/>
    <w:rsid w:val="00CD3C4E"/>
    <w:rsid w:val="00CD5713"/>
    <w:rsid w:val="00CD636E"/>
    <w:rsid w:val="00CE19F0"/>
    <w:rsid w:val="00CE2F07"/>
    <w:rsid w:val="00CE43B0"/>
    <w:rsid w:val="00CE46FB"/>
    <w:rsid w:val="00CE475D"/>
    <w:rsid w:val="00CE54CF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2B0"/>
    <w:rsid w:val="00CF59FE"/>
    <w:rsid w:val="00CF602E"/>
    <w:rsid w:val="00CF606B"/>
    <w:rsid w:val="00CF6074"/>
    <w:rsid w:val="00CF6544"/>
    <w:rsid w:val="00CF7455"/>
    <w:rsid w:val="00CF76D7"/>
    <w:rsid w:val="00CF7E03"/>
    <w:rsid w:val="00D02497"/>
    <w:rsid w:val="00D04982"/>
    <w:rsid w:val="00D04DE8"/>
    <w:rsid w:val="00D052A9"/>
    <w:rsid w:val="00D06CBE"/>
    <w:rsid w:val="00D07F4A"/>
    <w:rsid w:val="00D111E8"/>
    <w:rsid w:val="00D117E0"/>
    <w:rsid w:val="00D11D28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F4"/>
    <w:rsid w:val="00D3620C"/>
    <w:rsid w:val="00D36FBE"/>
    <w:rsid w:val="00D377FC"/>
    <w:rsid w:val="00D40248"/>
    <w:rsid w:val="00D40A2B"/>
    <w:rsid w:val="00D40DBE"/>
    <w:rsid w:val="00D42A9B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1CE"/>
    <w:rsid w:val="00D56165"/>
    <w:rsid w:val="00D6235E"/>
    <w:rsid w:val="00D6409E"/>
    <w:rsid w:val="00D6599D"/>
    <w:rsid w:val="00D67610"/>
    <w:rsid w:val="00D70045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F6C"/>
    <w:rsid w:val="00DA695C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1228"/>
    <w:rsid w:val="00DC15BA"/>
    <w:rsid w:val="00DC172F"/>
    <w:rsid w:val="00DC3E63"/>
    <w:rsid w:val="00DC6130"/>
    <w:rsid w:val="00DC7813"/>
    <w:rsid w:val="00DD0022"/>
    <w:rsid w:val="00DD1F46"/>
    <w:rsid w:val="00DD3E9E"/>
    <w:rsid w:val="00DD6CEA"/>
    <w:rsid w:val="00DD76A5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65D8"/>
    <w:rsid w:val="00DE764D"/>
    <w:rsid w:val="00DF11B8"/>
    <w:rsid w:val="00DF1230"/>
    <w:rsid w:val="00DF17DC"/>
    <w:rsid w:val="00DF2D86"/>
    <w:rsid w:val="00DF30C3"/>
    <w:rsid w:val="00DF409E"/>
    <w:rsid w:val="00DF41F7"/>
    <w:rsid w:val="00DF63F9"/>
    <w:rsid w:val="00E02E78"/>
    <w:rsid w:val="00E04467"/>
    <w:rsid w:val="00E066B8"/>
    <w:rsid w:val="00E07838"/>
    <w:rsid w:val="00E07E5C"/>
    <w:rsid w:val="00E109D4"/>
    <w:rsid w:val="00E11FDD"/>
    <w:rsid w:val="00E12ECE"/>
    <w:rsid w:val="00E13CD5"/>
    <w:rsid w:val="00E13F46"/>
    <w:rsid w:val="00E14012"/>
    <w:rsid w:val="00E155E5"/>
    <w:rsid w:val="00E15B60"/>
    <w:rsid w:val="00E21BE5"/>
    <w:rsid w:val="00E22310"/>
    <w:rsid w:val="00E2626E"/>
    <w:rsid w:val="00E27163"/>
    <w:rsid w:val="00E27F7D"/>
    <w:rsid w:val="00E27FFB"/>
    <w:rsid w:val="00E30880"/>
    <w:rsid w:val="00E31D15"/>
    <w:rsid w:val="00E3532E"/>
    <w:rsid w:val="00E35DBA"/>
    <w:rsid w:val="00E37760"/>
    <w:rsid w:val="00E40204"/>
    <w:rsid w:val="00E40A2A"/>
    <w:rsid w:val="00E41391"/>
    <w:rsid w:val="00E44C1F"/>
    <w:rsid w:val="00E45B23"/>
    <w:rsid w:val="00E469EA"/>
    <w:rsid w:val="00E5157F"/>
    <w:rsid w:val="00E52786"/>
    <w:rsid w:val="00E52CCD"/>
    <w:rsid w:val="00E53C0A"/>
    <w:rsid w:val="00E54F93"/>
    <w:rsid w:val="00E55CD3"/>
    <w:rsid w:val="00E56ADA"/>
    <w:rsid w:val="00E56C32"/>
    <w:rsid w:val="00E57D3D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4648"/>
    <w:rsid w:val="00E77752"/>
    <w:rsid w:val="00E77DCB"/>
    <w:rsid w:val="00E80D1B"/>
    <w:rsid w:val="00E86F7C"/>
    <w:rsid w:val="00E9075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C1AFE"/>
    <w:rsid w:val="00EC2D87"/>
    <w:rsid w:val="00EC5105"/>
    <w:rsid w:val="00EC52D2"/>
    <w:rsid w:val="00EC5992"/>
    <w:rsid w:val="00EC60F3"/>
    <w:rsid w:val="00EC6ED4"/>
    <w:rsid w:val="00ED0ABD"/>
    <w:rsid w:val="00ED23B0"/>
    <w:rsid w:val="00ED25E4"/>
    <w:rsid w:val="00ED2C89"/>
    <w:rsid w:val="00ED36D9"/>
    <w:rsid w:val="00ED4103"/>
    <w:rsid w:val="00ED4F2D"/>
    <w:rsid w:val="00ED66ED"/>
    <w:rsid w:val="00EE4258"/>
    <w:rsid w:val="00EE5BE6"/>
    <w:rsid w:val="00EE6BCC"/>
    <w:rsid w:val="00EE7FE8"/>
    <w:rsid w:val="00EF0D96"/>
    <w:rsid w:val="00EF22DF"/>
    <w:rsid w:val="00EF2AFF"/>
    <w:rsid w:val="00EF37B5"/>
    <w:rsid w:val="00EF4ADE"/>
    <w:rsid w:val="00EF799C"/>
    <w:rsid w:val="00F005B7"/>
    <w:rsid w:val="00F00D59"/>
    <w:rsid w:val="00F02F91"/>
    <w:rsid w:val="00F0398F"/>
    <w:rsid w:val="00F04BC4"/>
    <w:rsid w:val="00F10BBB"/>
    <w:rsid w:val="00F142A1"/>
    <w:rsid w:val="00F142E4"/>
    <w:rsid w:val="00F213E2"/>
    <w:rsid w:val="00F25126"/>
    <w:rsid w:val="00F251D6"/>
    <w:rsid w:val="00F2566D"/>
    <w:rsid w:val="00F26FC6"/>
    <w:rsid w:val="00F271B7"/>
    <w:rsid w:val="00F32D33"/>
    <w:rsid w:val="00F32EA8"/>
    <w:rsid w:val="00F33133"/>
    <w:rsid w:val="00F33E13"/>
    <w:rsid w:val="00F3452F"/>
    <w:rsid w:val="00F3782E"/>
    <w:rsid w:val="00F4501A"/>
    <w:rsid w:val="00F4628F"/>
    <w:rsid w:val="00F55917"/>
    <w:rsid w:val="00F5599C"/>
    <w:rsid w:val="00F55CB0"/>
    <w:rsid w:val="00F63BD5"/>
    <w:rsid w:val="00F66838"/>
    <w:rsid w:val="00F7395F"/>
    <w:rsid w:val="00F74948"/>
    <w:rsid w:val="00F75528"/>
    <w:rsid w:val="00F76C3C"/>
    <w:rsid w:val="00F76F4E"/>
    <w:rsid w:val="00F80120"/>
    <w:rsid w:val="00F8120F"/>
    <w:rsid w:val="00F83E59"/>
    <w:rsid w:val="00F84A6C"/>
    <w:rsid w:val="00F855F2"/>
    <w:rsid w:val="00F85D6A"/>
    <w:rsid w:val="00F86FC3"/>
    <w:rsid w:val="00F904F0"/>
    <w:rsid w:val="00F91450"/>
    <w:rsid w:val="00F91B77"/>
    <w:rsid w:val="00F923D6"/>
    <w:rsid w:val="00F92C55"/>
    <w:rsid w:val="00F95619"/>
    <w:rsid w:val="00F95A1E"/>
    <w:rsid w:val="00FA1774"/>
    <w:rsid w:val="00FA4C6B"/>
    <w:rsid w:val="00FA4CA8"/>
    <w:rsid w:val="00FA5D5E"/>
    <w:rsid w:val="00FA6238"/>
    <w:rsid w:val="00FA7720"/>
    <w:rsid w:val="00FA7DA4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  <w:rsid w:val="00FF6BA3"/>
    <w:rsid w:val="47EE41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1">
    <w:name w:val="heading 1"/>
    <w:basedOn w:val="a"/>
    <w:next w:val="a"/>
    <w:link w:val="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3">
    <w:name w:val="heading 3"/>
    <w:basedOn w:val="a"/>
    <w:next w:val="a"/>
    <w:link w:val="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4">
    <w:name w:val="heading 4"/>
    <w:basedOn w:val="a"/>
    <w:next w:val="a"/>
    <w:link w:val="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2Char">
    <w:name w:val="제목 2 Char"/>
    <w:link w:val="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Char">
    <w:name w:val="제목 3 Char"/>
    <w:link w:val="3"/>
    <w:uiPriority w:val="99"/>
    <w:locked/>
    <w:rsid w:val="00A961C6"/>
    <w:rPr>
      <w:rFonts w:ascii="Arial" w:hAnsi="Arial"/>
      <w:szCs w:val="26"/>
    </w:rPr>
  </w:style>
  <w:style w:type="character" w:customStyle="1" w:styleId="4Char">
    <w:name w:val="제목 4 Char"/>
    <w:link w:val="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a"/>
    <w:uiPriority w:val="99"/>
    <w:rsid w:val="00A961C6"/>
    <w:pPr>
      <w:spacing w:after="240"/>
    </w:pPr>
    <w:rPr>
      <w:szCs w:val="20"/>
    </w:rPr>
  </w:style>
  <w:style w:type="paragraph" w:styleId="a3">
    <w:name w:val="Body Text"/>
    <w:basedOn w:val="a"/>
    <w:link w:val="Char"/>
    <w:uiPriority w:val="99"/>
    <w:rsid w:val="003A6BED"/>
    <w:rPr>
      <w:rFonts w:ascii="Verdana" w:hAnsi="Verdana"/>
    </w:rPr>
  </w:style>
  <w:style w:type="character" w:customStyle="1" w:styleId="Char">
    <w:name w:val="본문 Char"/>
    <w:link w:val="a3"/>
    <w:uiPriority w:val="99"/>
    <w:rsid w:val="009F3E2B"/>
    <w:rPr>
      <w:rFonts w:ascii="Arial" w:hAnsi="Arial"/>
      <w:sz w:val="20"/>
      <w:szCs w:val="24"/>
    </w:rPr>
  </w:style>
  <w:style w:type="paragraph" w:styleId="20">
    <w:name w:val="Body Text 2"/>
    <w:basedOn w:val="a"/>
    <w:link w:val="2Char0"/>
    <w:uiPriority w:val="99"/>
    <w:rsid w:val="003A6BED"/>
    <w:rPr>
      <w:rFonts w:ascii="Verdana" w:hAnsi="Verdana"/>
      <w:b/>
      <w:bCs/>
    </w:rPr>
  </w:style>
  <w:style w:type="character" w:customStyle="1" w:styleId="2Char0">
    <w:name w:val="본문 2 Char"/>
    <w:link w:val="20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a4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a4">
    <w:name w:val="Title"/>
    <w:basedOn w:val="a"/>
    <w:link w:val="Char0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Char0">
    <w:name w:val="제목 Char"/>
    <w:link w:val="a4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a5">
    <w:name w:val="Hyperlink"/>
    <w:uiPriority w:val="99"/>
    <w:rsid w:val="00A961C6"/>
    <w:rPr>
      <w:rFonts w:cs="Times New Roman"/>
      <w:color w:val="0000FF"/>
      <w:u w:val="single"/>
    </w:rPr>
  </w:style>
  <w:style w:type="paragraph" w:styleId="10">
    <w:name w:val="toc 1"/>
    <w:basedOn w:val="a"/>
    <w:next w:val="a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21">
    <w:name w:val="toc 2"/>
    <w:basedOn w:val="a"/>
    <w:next w:val="a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30">
    <w:name w:val="toc 3"/>
    <w:basedOn w:val="a"/>
    <w:next w:val="a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40">
    <w:name w:val="toc 4"/>
    <w:basedOn w:val="a"/>
    <w:next w:val="a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5">
    <w:name w:val="toc 5"/>
    <w:basedOn w:val="a"/>
    <w:next w:val="a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6">
    <w:name w:val="toc 6"/>
    <w:basedOn w:val="a"/>
    <w:next w:val="a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7">
    <w:name w:val="toc 7"/>
    <w:basedOn w:val="a"/>
    <w:next w:val="a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8">
    <w:name w:val="toc 8"/>
    <w:basedOn w:val="a"/>
    <w:next w:val="a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9">
    <w:name w:val="toc 9"/>
    <w:basedOn w:val="a"/>
    <w:next w:val="a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a6">
    <w:name w:val="footer"/>
    <w:basedOn w:val="a"/>
    <w:link w:val="Char1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1">
    <w:name w:val="바닥글 Char"/>
    <w:link w:val="a6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a7">
    <w:name w:val="page number"/>
    <w:uiPriority w:val="99"/>
    <w:rsid w:val="00A961C6"/>
    <w:rPr>
      <w:rFonts w:cs="Times New Roman"/>
    </w:rPr>
  </w:style>
  <w:style w:type="paragraph" w:styleId="a8">
    <w:name w:val="header"/>
    <w:basedOn w:val="a"/>
    <w:link w:val="Char2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2">
    <w:name w:val="머리글 Char"/>
    <w:link w:val="a8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3"/>
    <w:uiPriority w:val="99"/>
    <w:rsid w:val="00A961C6"/>
  </w:style>
  <w:style w:type="paragraph" w:customStyle="1" w:styleId="Spec1">
    <w:name w:val="Spec 1"/>
    <w:basedOn w:val="a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a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a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a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a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a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a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a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a9">
    <w:name w:val="Table Grid"/>
    <w:basedOn w:val="a1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a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aa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a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ab">
    <w:name w:val="Emphasis"/>
    <w:uiPriority w:val="99"/>
    <w:qFormat/>
    <w:rsid w:val="00A961C6"/>
    <w:rPr>
      <w:rFonts w:cs="Times New Roman"/>
      <w:i/>
    </w:rPr>
  </w:style>
  <w:style w:type="paragraph" w:styleId="ac">
    <w:name w:val="Normal (Web)"/>
    <w:basedOn w:val="a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ad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ae">
    <w:name w:val="Balloon Text"/>
    <w:basedOn w:val="a"/>
    <w:link w:val="Char3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Char3">
    <w:name w:val="풍선 도움말 텍스트 Char"/>
    <w:link w:val="ae"/>
    <w:uiPriority w:val="99"/>
    <w:locked/>
    <w:rsid w:val="00A961C6"/>
    <w:rPr>
      <w:rFonts w:ascii="Tahoma" w:hAnsi="Tahoma"/>
      <w:sz w:val="16"/>
    </w:rPr>
  </w:style>
  <w:style w:type="character" w:styleId="af">
    <w:name w:val="annotation reference"/>
    <w:uiPriority w:val="99"/>
    <w:rsid w:val="00A961C6"/>
    <w:rPr>
      <w:rFonts w:cs="Times New Roman"/>
      <w:sz w:val="16"/>
    </w:rPr>
  </w:style>
  <w:style w:type="paragraph" w:styleId="af0">
    <w:name w:val="annotation text"/>
    <w:basedOn w:val="a"/>
    <w:link w:val="Char4"/>
    <w:uiPriority w:val="99"/>
    <w:rsid w:val="00A961C6"/>
    <w:rPr>
      <w:szCs w:val="20"/>
    </w:rPr>
  </w:style>
  <w:style w:type="character" w:customStyle="1" w:styleId="Char4">
    <w:name w:val="메모 텍스트 Char"/>
    <w:link w:val="af0"/>
    <w:uiPriority w:val="99"/>
    <w:locked/>
    <w:rsid w:val="00A961C6"/>
    <w:rPr>
      <w:rFonts w:ascii="Arial" w:hAnsi="Arial"/>
    </w:rPr>
  </w:style>
  <w:style w:type="paragraph" w:styleId="af1">
    <w:name w:val="annotation subject"/>
    <w:basedOn w:val="af0"/>
    <w:next w:val="af0"/>
    <w:link w:val="Char5"/>
    <w:uiPriority w:val="99"/>
    <w:rsid w:val="00A961C6"/>
    <w:rPr>
      <w:b/>
      <w:bCs/>
    </w:rPr>
  </w:style>
  <w:style w:type="character" w:customStyle="1" w:styleId="Char5">
    <w:name w:val="메모 주제 Char"/>
    <w:link w:val="af1"/>
    <w:uiPriority w:val="99"/>
    <w:locked/>
    <w:rsid w:val="00A961C6"/>
    <w:rPr>
      <w:rFonts w:ascii="Arial" w:hAnsi="Arial"/>
      <w:b/>
    </w:rPr>
  </w:style>
  <w:style w:type="paragraph" w:styleId="af2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af3">
    <w:name w:val="List Paragraph"/>
    <w:basedOn w:val="a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a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14" ma:contentTypeDescription="새 문서를 만듭니다." ma:contentTypeScope="" ma:versionID="c1cf734ee0c5037f832cf5e1af7e812f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5998ed048bb8288f8b3d6d3f3e52a435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dcmitype/"/>
    <ds:schemaRef ds:uri="ce357d5c-f766-4220-8c09-34476fc81e31"/>
    <ds:schemaRef ds:uri="http://purl.org/dc/terms/"/>
    <ds:schemaRef ds:uri="http://schemas.microsoft.com/office/2006/documentManagement/types"/>
    <ds:schemaRef ds:uri="a865d98b-0e2f-46d0-ab2e-bbb7961e051c"/>
    <ds:schemaRef ds:uri="http://purl.org/dc/elements/1.1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9DAD59-602F-4354-9B5F-782CCC8699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7B9A3A-0744-408E-A931-CB90CBD5B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14</Words>
  <Characters>9771</Characters>
  <Application>Microsoft Office Word</Application>
  <DocSecurity>0</DocSecurity>
  <Lines>81</Lines>
  <Paragraphs>2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22-12-21T05:22:00Z</dcterms:created>
  <dcterms:modified xsi:type="dcterms:W3CDTF">2022-12-26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</Properties>
</file>